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80959" w14:textId="5B10F310" w:rsidR="000656EA" w:rsidRPr="00D25F55" w:rsidRDefault="000656EA" w:rsidP="000656EA">
      <w:pPr>
        <w:jc w:val="both"/>
        <w:rPr>
          <w:b/>
          <w:color w:val="2E74B5" w:themeColor="accent1" w:themeShade="BF"/>
        </w:rPr>
      </w:pPr>
      <w:r w:rsidRPr="00D25F55">
        <w:rPr>
          <w:b/>
          <w:color w:val="2E74B5" w:themeColor="accent1" w:themeShade="BF"/>
        </w:rPr>
        <w:t xml:space="preserve">Head of School Evaluation: </w:t>
      </w:r>
      <w:r w:rsidR="0044263C">
        <w:rPr>
          <w:b/>
          <w:color w:val="2E74B5" w:themeColor="accent1" w:themeShade="BF"/>
        </w:rPr>
        <w:t xml:space="preserve"> 20XX-20XX</w:t>
      </w:r>
    </w:p>
    <w:p w14:paraId="288B8163" w14:textId="77777777" w:rsidR="000656EA" w:rsidRPr="00D25F55" w:rsidRDefault="000656EA" w:rsidP="000656EA">
      <w:pPr>
        <w:jc w:val="both"/>
        <w:rPr>
          <w:b/>
          <w:color w:val="2E74B5" w:themeColor="accent1" w:themeShade="BF"/>
        </w:rPr>
      </w:pPr>
      <w:r w:rsidRPr="00D25F55">
        <w:rPr>
          <w:b/>
          <w:color w:val="2E74B5" w:themeColor="accent1" w:themeShade="BF"/>
        </w:rPr>
        <w:t>Position Summary</w:t>
      </w:r>
    </w:p>
    <w:p w14:paraId="0AEF7594" w14:textId="4DEF100D" w:rsidR="000656EA" w:rsidRPr="00893C36" w:rsidRDefault="000656EA" w:rsidP="000656EA">
      <w:pPr>
        <w:spacing w:after="0" w:line="240" w:lineRule="auto"/>
        <w:jc w:val="both"/>
      </w:pPr>
      <w:r w:rsidRPr="00893C36">
        <w:t xml:space="preserve">The </w:t>
      </w:r>
      <w:r>
        <w:t>Head of Sch</w:t>
      </w:r>
      <w:r w:rsidR="0044263C">
        <w:t>ool of w</w:t>
      </w:r>
      <w:r w:rsidRPr="00893C36">
        <w:t xml:space="preserve">ill </w:t>
      </w:r>
      <w:proofErr w:type="gramStart"/>
      <w:r w:rsidRPr="00893C36">
        <w:t>be held</w:t>
      </w:r>
      <w:proofErr w:type="gramEnd"/>
      <w:r w:rsidRPr="00893C36">
        <w:t xml:space="preserve"> accountable by the Board of </w:t>
      </w:r>
      <w:r>
        <w:t>Trustees</w:t>
      </w:r>
      <w:r w:rsidRPr="00893C36">
        <w:t xml:space="preserve"> with regard to all aspects of the school’s success and management, including but not limited to: academic program, financial management, and organizational health. The </w:t>
      </w:r>
      <w:r>
        <w:t>Head of School</w:t>
      </w:r>
      <w:r w:rsidRPr="00893C36">
        <w:t xml:space="preserve"> is entrusted with advancing the school’s mission, ensuring strong student performance aligned with the goals and measures outlined in the school’s accountability plan, maintaining the financial viability of the organization, and determining the future direction of the school in accordance with the mission.  The </w:t>
      </w:r>
      <w:r>
        <w:t>Head of School</w:t>
      </w:r>
      <w:r w:rsidRPr="00893C36">
        <w:t xml:space="preserve"> will be hired by and report to the Board of </w:t>
      </w:r>
      <w:r>
        <w:t>Trustees</w:t>
      </w:r>
      <w:r w:rsidRPr="00893C36">
        <w:t>.</w:t>
      </w:r>
    </w:p>
    <w:p w14:paraId="1F7E749A" w14:textId="77777777" w:rsidR="000656EA" w:rsidRPr="00893C36" w:rsidRDefault="000656EA" w:rsidP="000656EA">
      <w:pPr>
        <w:spacing w:after="0" w:line="240" w:lineRule="auto"/>
        <w:jc w:val="both"/>
        <w:rPr>
          <w:b/>
          <w:color w:val="0070C0"/>
        </w:rPr>
      </w:pPr>
    </w:p>
    <w:p w14:paraId="514BF682" w14:textId="77777777" w:rsidR="000656EA" w:rsidRPr="00D25F55" w:rsidRDefault="000656EA" w:rsidP="000656EA">
      <w:pPr>
        <w:spacing w:after="0" w:line="240" w:lineRule="auto"/>
        <w:jc w:val="both"/>
        <w:rPr>
          <w:b/>
          <w:color w:val="2E74B5" w:themeColor="accent1" w:themeShade="BF"/>
        </w:rPr>
      </w:pPr>
      <w:r w:rsidRPr="00D25F55">
        <w:rPr>
          <w:b/>
          <w:color w:val="2E74B5" w:themeColor="accent1" w:themeShade="BF"/>
        </w:rPr>
        <w:t>Evaluation</w:t>
      </w:r>
    </w:p>
    <w:p w14:paraId="6A3CCCC4" w14:textId="77777777" w:rsidR="000656EA" w:rsidRPr="00893C36" w:rsidRDefault="000656EA" w:rsidP="000656EA">
      <w:pPr>
        <w:spacing w:after="0" w:line="240" w:lineRule="auto"/>
        <w:jc w:val="both"/>
        <w:rPr>
          <w:b/>
        </w:rPr>
      </w:pPr>
    </w:p>
    <w:p w14:paraId="3988587D" w14:textId="016EDC87" w:rsidR="000656EA" w:rsidRPr="00A242B2" w:rsidRDefault="000656EA" w:rsidP="000656EA">
      <w:pPr>
        <w:spacing w:after="0" w:line="240" w:lineRule="auto"/>
        <w:jc w:val="both"/>
      </w:pPr>
      <w:r w:rsidRPr="00893C36">
        <w:t xml:space="preserve">The Evaluation is directly tied to the responsibilities of the </w:t>
      </w:r>
      <w:r>
        <w:t xml:space="preserve">Head of </w:t>
      </w:r>
      <w:r w:rsidR="00302BFB">
        <w:t>School.</w:t>
      </w:r>
      <w:r>
        <w:t xml:space="preserve"> </w:t>
      </w:r>
      <w:r w:rsidRPr="00893C36">
        <w:t xml:space="preserve">The Evaluation is informed by the members of the Board in alignment with various responsibilities and includes the </w:t>
      </w:r>
      <w:r>
        <w:t>Head of School</w:t>
      </w:r>
      <w:r w:rsidRPr="00893C36">
        <w:t xml:space="preserve">’s self-evaluation in each area at the midyear and end of year </w:t>
      </w:r>
      <w:r w:rsidRPr="00A242B2">
        <w:t xml:space="preserve">evaluations. Dates addressed within </w:t>
      </w:r>
      <w:r>
        <w:t>this Evaluation are Jul</w:t>
      </w:r>
      <w:r w:rsidR="0044263C">
        <w:t>y</w:t>
      </w:r>
      <w:r w:rsidRPr="00A242B2">
        <w:t xml:space="preserve"> </w:t>
      </w:r>
      <w:r w:rsidR="0044263C">
        <w:t>1, 20xx through June 30, 20xx</w:t>
      </w:r>
      <w:r w:rsidRPr="00A242B2">
        <w:t xml:space="preserve">. The midyear evaluation will take place on or before </w:t>
      </w:r>
      <w:r>
        <w:t>February 28</w:t>
      </w:r>
      <w:r w:rsidRPr="00A242B2">
        <w:t>,</w:t>
      </w:r>
      <w:r w:rsidR="0044263C">
        <w:t xml:space="preserve"> 20xx</w:t>
      </w:r>
      <w:r w:rsidRPr="00A242B2">
        <w:t>. The end of year evaluation will be comp</w:t>
      </w:r>
      <w:r>
        <w:t xml:space="preserve">leted on or before </w:t>
      </w:r>
      <w:r w:rsidR="00302BFB">
        <w:t xml:space="preserve">September </w:t>
      </w:r>
      <w:r w:rsidR="0044263C">
        <w:t>30, 20xx</w:t>
      </w:r>
      <w:r w:rsidRPr="00A242B2">
        <w:t xml:space="preserve">. </w:t>
      </w:r>
    </w:p>
    <w:p w14:paraId="3EB792B8" w14:textId="77777777" w:rsidR="000656EA" w:rsidRPr="00A242B2" w:rsidRDefault="000656EA" w:rsidP="000656EA">
      <w:pPr>
        <w:spacing w:after="0" w:line="240" w:lineRule="auto"/>
        <w:jc w:val="both"/>
      </w:pPr>
    </w:p>
    <w:p w14:paraId="2384787C" w14:textId="24D5E98B" w:rsidR="000656EA" w:rsidRPr="00A242B2" w:rsidRDefault="000656EA" w:rsidP="000656EA">
      <w:pPr>
        <w:spacing w:after="0" w:line="240" w:lineRule="auto"/>
        <w:jc w:val="both"/>
      </w:pPr>
      <w:r w:rsidRPr="00A242B2">
        <w:t xml:space="preserve">Each area for evaluation corresponds to elements with the </w:t>
      </w:r>
      <w:r>
        <w:t>Head of School</w:t>
      </w:r>
      <w:r w:rsidRPr="00A242B2">
        <w:t xml:space="preserve">’s job description and provides opportunity for both quantitative and qualitative review. The three areas (Academic Program, Fiscal Management, and Organizational Health) are in order of importance and weight. The </w:t>
      </w:r>
      <w:r>
        <w:t>Head of School</w:t>
      </w:r>
      <w:r w:rsidRPr="00A242B2">
        <w:t xml:space="preserve"> uses this template to create a self-evaluation as </w:t>
      </w:r>
      <w:r w:rsidR="00302BFB" w:rsidRPr="00A242B2">
        <w:t>well and</w:t>
      </w:r>
      <w:r w:rsidRPr="00A242B2">
        <w:t xml:space="preserve"> provides the self-evaluation to the Board as part of its annual evaluation process and as one resource informing this process.</w:t>
      </w:r>
    </w:p>
    <w:p w14:paraId="2C0EE625" w14:textId="77777777" w:rsidR="000656EA" w:rsidRPr="00A242B2" w:rsidRDefault="000656EA" w:rsidP="000656EA">
      <w:pPr>
        <w:spacing w:after="0" w:line="240" w:lineRule="auto"/>
        <w:jc w:val="both"/>
      </w:pPr>
    </w:p>
    <w:p w14:paraId="529FDCA7" w14:textId="212C5514" w:rsidR="000656EA" w:rsidRPr="00893C36" w:rsidRDefault="000656EA" w:rsidP="000656EA">
      <w:pPr>
        <w:spacing w:after="0" w:line="240" w:lineRule="auto"/>
        <w:jc w:val="both"/>
      </w:pPr>
      <w:r w:rsidRPr="00A242B2">
        <w:t xml:space="preserve">The final evaluation document </w:t>
      </w:r>
      <w:proofErr w:type="gramStart"/>
      <w:r w:rsidRPr="00A242B2">
        <w:t>is completed</w:t>
      </w:r>
      <w:proofErr w:type="gramEnd"/>
      <w:r w:rsidRPr="00A242B2">
        <w:t xml:space="preserve"> with one voice from the entire </w:t>
      </w:r>
      <w:r w:rsidR="00302BFB" w:rsidRPr="00A242B2">
        <w:t>Board and</w:t>
      </w:r>
      <w:r w:rsidRPr="00A242B2">
        <w:t xml:space="preserve"> includes specific but unattributed comments from the larger Board’s membership</w:t>
      </w:r>
      <w:r>
        <w:t>.</w:t>
      </w:r>
      <w:r w:rsidRPr="00A242B2">
        <w:t xml:space="preserve"> The Board will establish a sub-committee, consisting of at least the Board Chair, one member from the Academic Committee, and one member from the Finance Committee. This sub-committee collates all of the materials and writes the final evaluation.</w:t>
      </w:r>
      <w:r w:rsidRPr="00893C36">
        <w:t xml:space="preserve">  </w:t>
      </w:r>
    </w:p>
    <w:p w14:paraId="6D044F2F" w14:textId="77777777" w:rsidR="00291EDA" w:rsidRPr="00893C36" w:rsidRDefault="00291EDA" w:rsidP="00291EDA">
      <w:pPr>
        <w:pStyle w:val="NoSpacing"/>
        <w:rPr>
          <w:u w:val="single"/>
        </w:rPr>
      </w:pPr>
    </w:p>
    <w:p w14:paraId="595EBE6D" w14:textId="77777777" w:rsidR="002E581B" w:rsidRPr="00893C36" w:rsidRDefault="002E581B" w:rsidP="00291EDA">
      <w:pPr>
        <w:pStyle w:val="NoSpacing"/>
        <w:rPr>
          <w:u w:val="single"/>
        </w:rPr>
      </w:pPr>
    </w:p>
    <w:p w14:paraId="22BC3B48" w14:textId="77777777" w:rsidR="002E581B" w:rsidRPr="00893C36" w:rsidRDefault="002E581B" w:rsidP="00291EDA">
      <w:pPr>
        <w:pStyle w:val="NoSpacing"/>
        <w:rPr>
          <w:u w:val="single"/>
        </w:rPr>
      </w:pPr>
    </w:p>
    <w:p w14:paraId="2A3B1146" w14:textId="77777777" w:rsidR="002E581B" w:rsidRPr="00893C36" w:rsidRDefault="002E581B" w:rsidP="00291EDA">
      <w:pPr>
        <w:pStyle w:val="NoSpacing"/>
        <w:rPr>
          <w:u w:val="single"/>
        </w:rPr>
      </w:pPr>
    </w:p>
    <w:p w14:paraId="37127549" w14:textId="77777777" w:rsidR="00C71684" w:rsidRPr="00893C36" w:rsidRDefault="00C71684" w:rsidP="00291EDA">
      <w:pPr>
        <w:pStyle w:val="NoSpacing"/>
        <w:rPr>
          <w:u w:val="single"/>
        </w:rPr>
      </w:pPr>
    </w:p>
    <w:p w14:paraId="5A2A369A" w14:textId="77777777" w:rsidR="00291EDA" w:rsidRPr="00893C36" w:rsidRDefault="00291EDA" w:rsidP="00291EDA">
      <w:pPr>
        <w:pStyle w:val="NoSpacing"/>
        <w:rPr>
          <w:u w:val="single"/>
        </w:rPr>
      </w:pPr>
      <w:r w:rsidRPr="00893C36">
        <w:rPr>
          <w:u w:val="single"/>
        </w:rPr>
        <w:lastRenderedPageBreak/>
        <w:t>Academic Program</w:t>
      </w:r>
    </w:p>
    <w:p w14:paraId="207D9DEB" w14:textId="77777777" w:rsidR="00291EDA" w:rsidRPr="00893C36" w:rsidRDefault="00291EDA" w:rsidP="00291EDA">
      <w:pPr>
        <w:pStyle w:val="NoSpacing"/>
        <w:rPr>
          <w:u w:val="single"/>
        </w:rPr>
      </w:pPr>
    </w:p>
    <w:tbl>
      <w:tblPr>
        <w:tblStyle w:val="TableGrid"/>
        <w:tblW w:w="0" w:type="auto"/>
        <w:tblLook w:val="04A0" w:firstRow="1" w:lastRow="0" w:firstColumn="1" w:lastColumn="0" w:noHBand="0" w:noVBand="1"/>
      </w:tblPr>
      <w:tblGrid>
        <w:gridCol w:w="3415"/>
        <w:gridCol w:w="2970"/>
        <w:gridCol w:w="2610"/>
        <w:gridCol w:w="3955"/>
      </w:tblGrid>
      <w:tr w:rsidR="00291EDA" w:rsidRPr="00893C36" w14:paraId="208CF930" w14:textId="77777777" w:rsidTr="003B4041">
        <w:tc>
          <w:tcPr>
            <w:tcW w:w="3415" w:type="dxa"/>
            <w:shd w:val="clear" w:color="auto" w:fill="9CC2E5" w:themeFill="accent1" w:themeFillTint="99"/>
            <w:vAlign w:val="center"/>
          </w:tcPr>
          <w:p w14:paraId="0E201066" w14:textId="77777777" w:rsidR="00291EDA" w:rsidRPr="00893C36" w:rsidRDefault="00291EDA" w:rsidP="00291EDA">
            <w:pPr>
              <w:pStyle w:val="NoSpacing"/>
              <w:rPr>
                <w:b/>
                <w:color w:val="FFFFFF" w:themeColor="background1"/>
              </w:rPr>
            </w:pPr>
            <w:r w:rsidRPr="00893C36">
              <w:rPr>
                <w:b/>
                <w:color w:val="FFFFFF" w:themeColor="background1"/>
              </w:rPr>
              <w:t>Responsibility</w:t>
            </w:r>
          </w:p>
        </w:tc>
        <w:tc>
          <w:tcPr>
            <w:tcW w:w="2970" w:type="dxa"/>
            <w:shd w:val="clear" w:color="auto" w:fill="9CC2E5" w:themeFill="accent1" w:themeFillTint="99"/>
            <w:vAlign w:val="center"/>
          </w:tcPr>
          <w:p w14:paraId="7F21CC3A" w14:textId="63D04D5D" w:rsidR="00291EDA" w:rsidRPr="00893C36" w:rsidRDefault="0044263C" w:rsidP="00291EDA">
            <w:pPr>
              <w:pStyle w:val="NoSpacing"/>
              <w:rPr>
                <w:b/>
                <w:color w:val="FFFFFF" w:themeColor="background1"/>
              </w:rPr>
            </w:pPr>
            <w:r>
              <w:rPr>
                <w:b/>
                <w:color w:val="FFFFFF" w:themeColor="background1"/>
              </w:rPr>
              <w:t>Key Performance Indicators</w:t>
            </w:r>
            <w:bookmarkStart w:id="0" w:name="_GoBack"/>
            <w:bookmarkEnd w:id="0"/>
          </w:p>
        </w:tc>
        <w:tc>
          <w:tcPr>
            <w:tcW w:w="2610" w:type="dxa"/>
            <w:shd w:val="clear" w:color="auto" w:fill="9CC2E5" w:themeFill="accent1" w:themeFillTint="99"/>
            <w:vAlign w:val="center"/>
          </w:tcPr>
          <w:p w14:paraId="4EA4CF98" w14:textId="77777777" w:rsidR="00291EDA" w:rsidRPr="00893C36" w:rsidRDefault="00291EDA" w:rsidP="00291EDA">
            <w:pPr>
              <w:pStyle w:val="NoSpacing"/>
              <w:rPr>
                <w:b/>
                <w:color w:val="FFFFFF" w:themeColor="background1"/>
              </w:rPr>
            </w:pPr>
            <w:r w:rsidRPr="00893C36">
              <w:rPr>
                <w:b/>
                <w:color w:val="FFFFFF" w:themeColor="background1"/>
              </w:rPr>
              <w:t>Evaluation</w:t>
            </w:r>
          </w:p>
        </w:tc>
        <w:tc>
          <w:tcPr>
            <w:tcW w:w="3955" w:type="dxa"/>
            <w:shd w:val="clear" w:color="auto" w:fill="9CC2E5" w:themeFill="accent1" w:themeFillTint="99"/>
            <w:vAlign w:val="center"/>
          </w:tcPr>
          <w:p w14:paraId="23BCE43F" w14:textId="77777777" w:rsidR="00291EDA" w:rsidRPr="00893C36" w:rsidRDefault="00B605A1" w:rsidP="00291EDA">
            <w:pPr>
              <w:pStyle w:val="NoSpacing"/>
              <w:rPr>
                <w:b/>
                <w:color w:val="FFFFFF" w:themeColor="background1"/>
              </w:rPr>
            </w:pPr>
            <w:r w:rsidRPr="00893C36">
              <w:rPr>
                <w:b/>
                <w:color w:val="FFFFFF" w:themeColor="background1"/>
              </w:rPr>
              <w:t>Comments</w:t>
            </w:r>
          </w:p>
        </w:tc>
      </w:tr>
      <w:tr w:rsidR="00291EDA" w:rsidRPr="00893C36" w14:paraId="16F5EE3B" w14:textId="77777777" w:rsidTr="003B4041">
        <w:tc>
          <w:tcPr>
            <w:tcW w:w="3415" w:type="dxa"/>
            <w:vAlign w:val="center"/>
          </w:tcPr>
          <w:p w14:paraId="5B407808" w14:textId="77777777" w:rsidR="00B605A1" w:rsidRPr="00D42212" w:rsidRDefault="00291EDA" w:rsidP="00B605A1">
            <w:pPr>
              <w:pStyle w:val="NoSpacing"/>
              <w:rPr>
                <w:sz w:val="20"/>
                <w:szCs w:val="20"/>
              </w:rPr>
            </w:pPr>
            <w:r w:rsidRPr="00893C36">
              <w:rPr>
                <w:sz w:val="20"/>
                <w:szCs w:val="20"/>
              </w:rPr>
              <w:t>Create, monitor, and sustain a school culture of academic excellence through consistent implementation of systems and structures to maximize student learning.</w:t>
            </w:r>
          </w:p>
        </w:tc>
        <w:tc>
          <w:tcPr>
            <w:tcW w:w="2970" w:type="dxa"/>
            <w:vAlign w:val="center"/>
          </w:tcPr>
          <w:p w14:paraId="5349C3B1" w14:textId="77777777" w:rsidR="00291EDA" w:rsidRPr="00893C36" w:rsidRDefault="00291EDA" w:rsidP="00291EDA">
            <w:pPr>
              <w:pStyle w:val="NoSpacing"/>
              <w:rPr>
                <w:sz w:val="20"/>
                <w:szCs w:val="20"/>
              </w:rPr>
            </w:pPr>
            <w:r w:rsidRPr="00893C36">
              <w:rPr>
                <w:sz w:val="20"/>
                <w:szCs w:val="20"/>
              </w:rPr>
              <w:t>Culture Handbook</w:t>
            </w:r>
          </w:p>
          <w:p w14:paraId="4FE52FA5" w14:textId="77777777" w:rsidR="00291EDA" w:rsidRPr="00893C36" w:rsidRDefault="00291EDA" w:rsidP="00291EDA">
            <w:pPr>
              <w:pStyle w:val="NoSpacing"/>
              <w:rPr>
                <w:sz w:val="20"/>
                <w:szCs w:val="20"/>
              </w:rPr>
            </w:pPr>
            <w:r w:rsidRPr="00893C36">
              <w:rPr>
                <w:sz w:val="20"/>
                <w:szCs w:val="20"/>
              </w:rPr>
              <w:t>Operations Handbook</w:t>
            </w:r>
          </w:p>
          <w:p w14:paraId="2661BEAF" w14:textId="77777777" w:rsidR="00291EDA" w:rsidRPr="00893C36" w:rsidRDefault="00291EDA" w:rsidP="00291EDA">
            <w:pPr>
              <w:pStyle w:val="NoSpacing"/>
              <w:rPr>
                <w:sz w:val="20"/>
                <w:szCs w:val="20"/>
              </w:rPr>
            </w:pPr>
            <w:r w:rsidRPr="00893C36">
              <w:rPr>
                <w:sz w:val="20"/>
                <w:szCs w:val="20"/>
              </w:rPr>
              <w:t>Home Visits</w:t>
            </w:r>
          </w:p>
          <w:p w14:paraId="0EDD0F14" w14:textId="77777777" w:rsidR="00291EDA" w:rsidRPr="00893C36" w:rsidRDefault="00291EDA" w:rsidP="00291EDA">
            <w:pPr>
              <w:pStyle w:val="NoSpacing"/>
              <w:rPr>
                <w:sz w:val="20"/>
                <w:szCs w:val="20"/>
              </w:rPr>
            </w:pPr>
            <w:r w:rsidRPr="00893C36">
              <w:rPr>
                <w:sz w:val="20"/>
                <w:szCs w:val="20"/>
              </w:rPr>
              <w:t>Family Orientations</w:t>
            </w:r>
          </w:p>
          <w:p w14:paraId="51981B07" w14:textId="77777777" w:rsidR="00291EDA" w:rsidRPr="00893C36" w:rsidRDefault="00291EDA" w:rsidP="00291EDA">
            <w:pPr>
              <w:pStyle w:val="NoSpacing"/>
              <w:rPr>
                <w:sz w:val="20"/>
                <w:szCs w:val="20"/>
                <w:u w:val="single"/>
              </w:rPr>
            </w:pPr>
            <w:r w:rsidRPr="00893C36">
              <w:rPr>
                <w:sz w:val="20"/>
                <w:szCs w:val="20"/>
              </w:rPr>
              <w:t>Staff Orientation</w:t>
            </w:r>
          </w:p>
        </w:tc>
        <w:tc>
          <w:tcPr>
            <w:tcW w:w="2610" w:type="dxa"/>
            <w:vAlign w:val="center"/>
          </w:tcPr>
          <w:p w14:paraId="5351AE30" w14:textId="77777777" w:rsidR="00291EDA" w:rsidRPr="00893C36" w:rsidRDefault="00291EDA" w:rsidP="0003148E">
            <w:pPr>
              <w:pStyle w:val="NoSpacing"/>
              <w:numPr>
                <w:ilvl w:val="0"/>
                <w:numId w:val="4"/>
              </w:numPr>
              <w:ind w:left="252" w:hanging="180"/>
              <w:rPr>
                <w:sz w:val="20"/>
                <w:szCs w:val="20"/>
              </w:rPr>
            </w:pPr>
            <w:r w:rsidRPr="00893C36">
              <w:rPr>
                <w:sz w:val="20"/>
                <w:szCs w:val="20"/>
              </w:rPr>
              <w:t>Not satisfied</w:t>
            </w:r>
            <w:r w:rsidR="00C30950" w:rsidRPr="00893C36">
              <w:rPr>
                <w:sz w:val="20"/>
                <w:szCs w:val="20"/>
              </w:rPr>
              <w:t xml:space="preserve"> (0)</w:t>
            </w:r>
          </w:p>
          <w:p w14:paraId="7F944EAF" w14:textId="77777777" w:rsidR="00291EDA" w:rsidRPr="0044263C" w:rsidRDefault="00291EDA" w:rsidP="0003148E">
            <w:pPr>
              <w:pStyle w:val="NoSpacing"/>
              <w:numPr>
                <w:ilvl w:val="0"/>
                <w:numId w:val="4"/>
              </w:numPr>
              <w:ind w:left="252" w:hanging="180"/>
              <w:rPr>
                <w:sz w:val="20"/>
                <w:szCs w:val="20"/>
              </w:rPr>
            </w:pPr>
            <w:r w:rsidRPr="0044263C">
              <w:rPr>
                <w:sz w:val="20"/>
                <w:szCs w:val="20"/>
              </w:rPr>
              <w:t>Partially satisfied</w:t>
            </w:r>
            <w:r w:rsidR="00C30950" w:rsidRPr="0044263C">
              <w:rPr>
                <w:sz w:val="20"/>
                <w:szCs w:val="20"/>
              </w:rPr>
              <w:t xml:space="preserve"> (3)</w:t>
            </w:r>
          </w:p>
          <w:p w14:paraId="779B9B50" w14:textId="77777777" w:rsidR="00291EDA" w:rsidRPr="00893C36" w:rsidRDefault="00291EDA" w:rsidP="0003148E">
            <w:pPr>
              <w:pStyle w:val="NoSpacing"/>
              <w:numPr>
                <w:ilvl w:val="0"/>
                <w:numId w:val="4"/>
              </w:numPr>
              <w:ind w:left="252" w:hanging="180"/>
              <w:rPr>
                <w:sz w:val="20"/>
                <w:szCs w:val="20"/>
                <w:u w:val="single"/>
              </w:rPr>
            </w:pPr>
            <w:r w:rsidRPr="00893C36">
              <w:rPr>
                <w:sz w:val="20"/>
                <w:szCs w:val="20"/>
              </w:rPr>
              <w:t>Fully satisfied</w:t>
            </w:r>
            <w:r w:rsidR="00C30950" w:rsidRPr="00893C36">
              <w:rPr>
                <w:sz w:val="20"/>
                <w:szCs w:val="20"/>
              </w:rPr>
              <w:t xml:space="preserve"> (5) </w:t>
            </w:r>
          </w:p>
        </w:tc>
        <w:tc>
          <w:tcPr>
            <w:tcW w:w="3955" w:type="dxa"/>
          </w:tcPr>
          <w:p w14:paraId="27A24320" w14:textId="754F5895" w:rsidR="00C74E6A" w:rsidRPr="00C74E6A" w:rsidRDefault="00C74E6A" w:rsidP="00291EDA">
            <w:pPr>
              <w:pStyle w:val="NoSpacing"/>
              <w:rPr>
                <w:sz w:val="20"/>
                <w:szCs w:val="20"/>
              </w:rPr>
            </w:pPr>
          </w:p>
        </w:tc>
      </w:tr>
      <w:tr w:rsidR="00291EDA" w:rsidRPr="00893C36" w14:paraId="5F0ED44A" w14:textId="77777777" w:rsidTr="003B4041">
        <w:tc>
          <w:tcPr>
            <w:tcW w:w="3415" w:type="dxa"/>
            <w:vAlign w:val="center"/>
          </w:tcPr>
          <w:p w14:paraId="73C10B79" w14:textId="77777777" w:rsidR="0003148E" w:rsidRPr="00893C36" w:rsidRDefault="00291EDA" w:rsidP="00B605A1">
            <w:pPr>
              <w:spacing w:after="0" w:line="240" w:lineRule="auto"/>
              <w:rPr>
                <w:sz w:val="20"/>
                <w:szCs w:val="20"/>
              </w:rPr>
            </w:pPr>
            <w:r w:rsidRPr="00893C36">
              <w:rPr>
                <w:sz w:val="20"/>
                <w:szCs w:val="20"/>
              </w:rPr>
              <w:t>Create, monit</w:t>
            </w:r>
            <w:r w:rsidR="00330B31">
              <w:rPr>
                <w:sz w:val="20"/>
                <w:szCs w:val="20"/>
              </w:rPr>
              <w:t>or, and sustain an exemplary 4-12</w:t>
            </w:r>
            <w:r w:rsidRPr="00893C36">
              <w:rPr>
                <w:sz w:val="20"/>
                <w:szCs w:val="20"/>
              </w:rPr>
              <w:t xml:space="preserve"> academic program that supports strong academic achievement for all learners.</w:t>
            </w:r>
          </w:p>
        </w:tc>
        <w:tc>
          <w:tcPr>
            <w:tcW w:w="2970" w:type="dxa"/>
            <w:vAlign w:val="center"/>
          </w:tcPr>
          <w:p w14:paraId="4FE20A15" w14:textId="77777777" w:rsidR="00291EDA" w:rsidRPr="00893C36" w:rsidRDefault="00291EDA" w:rsidP="00291EDA">
            <w:pPr>
              <w:pStyle w:val="NoSpacing"/>
              <w:rPr>
                <w:sz w:val="20"/>
                <w:szCs w:val="20"/>
              </w:rPr>
            </w:pPr>
            <w:r w:rsidRPr="00893C36">
              <w:rPr>
                <w:sz w:val="20"/>
                <w:szCs w:val="20"/>
              </w:rPr>
              <w:t>Curriculum/Assessment Handbook</w:t>
            </w:r>
          </w:p>
          <w:p w14:paraId="2DA99B7A" w14:textId="77777777" w:rsidR="00291EDA" w:rsidRPr="00893C36" w:rsidRDefault="00291EDA" w:rsidP="00291EDA">
            <w:pPr>
              <w:pStyle w:val="NoSpacing"/>
              <w:rPr>
                <w:sz w:val="20"/>
                <w:szCs w:val="20"/>
              </w:rPr>
            </w:pPr>
            <w:r w:rsidRPr="00893C36">
              <w:rPr>
                <w:sz w:val="20"/>
                <w:szCs w:val="20"/>
              </w:rPr>
              <w:t>Instructional Handbook</w:t>
            </w:r>
          </w:p>
          <w:p w14:paraId="5EBE549C" w14:textId="77777777" w:rsidR="00291EDA" w:rsidRPr="00893C36" w:rsidRDefault="00291EDA" w:rsidP="00291EDA">
            <w:pPr>
              <w:pStyle w:val="NoSpacing"/>
              <w:rPr>
                <w:sz w:val="20"/>
                <w:szCs w:val="20"/>
              </w:rPr>
            </w:pPr>
            <w:r w:rsidRPr="00893C36">
              <w:rPr>
                <w:sz w:val="20"/>
                <w:szCs w:val="20"/>
              </w:rPr>
              <w:t>Curriculum Resources</w:t>
            </w:r>
          </w:p>
          <w:p w14:paraId="46C0D4D7" w14:textId="77777777" w:rsidR="00291EDA" w:rsidRPr="00893C36" w:rsidRDefault="00291EDA" w:rsidP="00291EDA">
            <w:pPr>
              <w:pStyle w:val="NoSpacing"/>
              <w:rPr>
                <w:sz w:val="20"/>
                <w:szCs w:val="20"/>
              </w:rPr>
            </w:pPr>
          </w:p>
        </w:tc>
        <w:tc>
          <w:tcPr>
            <w:tcW w:w="2610" w:type="dxa"/>
            <w:vAlign w:val="center"/>
          </w:tcPr>
          <w:p w14:paraId="6EB212B8"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40851C26"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4D95A8A8"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p>
        </w:tc>
        <w:tc>
          <w:tcPr>
            <w:tcW w:w="3955" w:type="dxa"/>
          </w:tcPr>
          <w:p w14:paraId="0174207C" w14:textId="150ED6B3" w:rsidR="00291EDA" w:rsidRPr="00D66361" w:rsidRDefault="00291EDA" w:rsidP="00291EDA">
            <w:pPr>
              <w:pStyle w:val="NoSpacing"/>
              <w:rPr>
                <w:sz w:val="20"/>
                <w:szCs w:val="20"/>
              </w:rPr>
            </w:pPr>
          </w:p>
        </w:tc>
      </w:tr>
      <w:tr w:rsidR="00291EDA" w:rsidRPr="00893C36" w14:paraId="138035D9" w14:textId="77777777" w:rsidTr="003B4041">
        <w:tc>
          <w:tcPr>
            <w:tcW w:w="3415" w:type="dxa"/>
            <w:vAlign w:val="center"/>
          </w:tcPr>
          <w:p w14:paraId="56F31145" w14:textId="77777777" w:rsidR="00D42212" w:rsidRPr="00D42212" w:rsidRDefault="00B605A1" w:rsidP="00B605A1">
            <w:pPr>
              <w:pStyle w:val="NoSpacing"/>
              <w:rPr>
                <w:sz w:val="20"/>
                <w:szCs w:val="20"/>
              </w:rPr>
            </w:pPr>
            <w:r w:rsidRPr="00893C36">
              <w:rPr>
                <w:sz w:val="20"/>
                <w:szCs w:val="20"/>
              </w:rPr>
              <w:t xml:space="preserve">Facilitate staff development and administrative meetings in coordination with other members of the leadership </w:t>
            </w:r>
            <w:r w:rsidR="00D42212">
              <w:rPr>
                <w:sz w:val="20"/>
                <w:szCs w:val="20"/>
              </w:rPr>
              <w:t>team, including Teacher Leaders.</w:t>
            </w:r>
          </w:p>
        </w:tc>
        <w:tc>
          <w:tcPr>
            <w:tcW w:w="2970" w:type="dxa"/>
            <w:vAlign w:val="center"/>
          </w:tcPr>
          <w:p w14:paraId="45EA6912" w14:textId="77777777" w:rsidR="00291EDA" w:rsidRPr="00893C36" w:rsidRDefault="00B605A1" w:rsidP="00291EDA">
            <w:pPr>
              <w:pStyle w:val="NoSpacing"/>
              <w:rPr>
                <w:sz w:val="20"/>
                <w:szCs w:val="20"/>
                <w:u w:val="single"/>
              </w:rPr>
            </w:pPr>
            <w:r w:rsidRPr="00893C36">
              <w:rPr>
                <w:sz w:val="20"/>
                <w:szCs w:val="20"/>
              </w:rPr>
              <w:t>Staff Orientation Readiness</w:t>
            </w:r>
          </w:p>
        </w:tc>
        <w:tc>
          <w:tcPr>
            <w:tcW w:w="2610" w:type="dxa"/>
            <w:vAlign w:val="center"/>
          </w:tcPr>
          <w:p w14:paraId="4CCDABAF"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094031BE"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7EC0FF57"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r w:rsidRPr="00893C36">
              <w:rPr>
                <w:sz w:val="20"/>
                <w:szCs w:val="20"/>
              </w:rPr>
              <w:t>)</w:t>
            </w:r>
          </w:p>
        </w:tc>
        <w:tc>
          <w:tcPr>
            <w:tcW w:w="3955" w:type="dxa"/>
          </w:tcPr>
          <w:p w14:paraId="4D10AB15" w14:textId="0B53AA0C" w:rsidR="00291EDA" w:rsidRPr="00D66361" w:rsidRDefault="00291EDA" w:rsidP="0044263C">
            <w:pPr>
              <w:pStyle w:val="NoSpacing"/>
              <w:rPr>
                <w:sz w:val="20"/>
                <w:szCs w:val="20"/>
              </w:rPr>
            </w:pPr>
          </w:p>
        </w:tc>
      </w:tr>
      <w:tr w:rsidR="00291EDA" w:rsidRPr="00893C36" w14:paraId="2F83EABB" w14:textId="77777777" w:rsidTr="003B4041">
        <w:tc>
          <w:tcPr>
            <w:tcW w:w="3415" w:type="dxa"/>
            <w:vAlign w:val="center"/>
          </w:tcPr>
          <w:p w14:paraId="389E8AEB" w14:textId="77777777" w:rsidR="00B605A1" w:rsidRPr="00D42212" w:rsidRDefault="00B605A1" w:rsidP="00B605A1">
            <w:pPr>
              <w:spacing w:after="0" w:line="240" w:lineRule="auto"/>
              <w:rPr>
                <w:sz w:val="20"/>
                <w:szCs w:val="20"/>
              </w:rPr>
            </w:pPr>
            <w:r w:rsidRPr="00893C36">
              <w:rPr>
                <w:sz w:val="20"/>
                <w:szCs w:val="20"/>
              </w:rPr>
              <w:t>Lead all student</w:t>
            </w:r>
            <w:r w:rsidR="00D42212">
              <w:rPr>
                <w:sz w:val="20"/>
                <w:szCs w:val="20"/>
              </w:rPr>
              <w:t xml:space="preserve"> recruitment and </w:t>
            </w:r>
            <w:r w:rsidRPr="00893C36">
              <w:rPr>
                <w:sz w:val="20"/>
                <w:szCs w:val="20"/>
              </w:rPr>
              <w:t>community meetings i</w:t>
            </w:r>
            <w:r w:rsidR="00C30950" w:rsidRPr="00893C36">
              <w:rPr>
                <w:sz w:val="20"/>
                <w:szCs w:val="20"/>
              </w:rPr>
              <w:t xml:space="preserve">n coordination with </w:t>
            </w:r>
            <w:r w:rsidR="00330B31">
              <w:rPr>
                <w:sz w:val="20"/>
                <w:szCs w:val="20"/>
              </w:rPr>
              <w:t>volunteers and contracted service providers</w:t>
            </w:r>
            <w:r w:rsidRPr="00893C36">
              <w:rPr>
                <w:sz w:val="20"/>
                <w:szCs w:val="20"/>
              </w:rPr>
              <w:t>.</w:t>
            </w:r>
          </w:p>
        </w:tc>
        <w:tc>
          <w:tcPr>
            <w:tcW w:w="2970" w:type="dxa"/>
            <w:vAlign w:val="center"/>
          </w:tcPr>
          <w:p w14:paraId="35441EFB" w14:textId="77777777" w:rsidR="00B605A1" w:rsidRPr="00893C36" w:rsidRDefault="00B605A1" w:rsidP="00B605A1">
            <w:pPr>
              <w:pStyle w:val="NoSpacing"/>
              <w:rPr>
                <w:sz w:val="20"/>
                <w:szCs w:val="20"/>
              </w:rPr>
            </w:pPr>
            <w:r w:rsidRPr="00893C36">
              <w:rPr>
                <w:sz w:val="20"/>
                <w:szCs w:val="20"/>
              </w:rPr>
              <w:t>Culture Handbook</w:t>
            </w:r>
          </w:p>
          <w:p w14:paraId="11655336" w14:textId="77777777" w:rsidR="00B605A1" w:rsidRPr="00893C36" w:rsidRDefault="00B605A1" w:rsidP="00B605A1">
            <w:pPr>
              <w:pStyle w:val="NoSpacing"/>
              <w:rPr>
                <w:sz w:val="20"/>
                <w:szCs w:val="20"/>
              </w:rPr>
            </w:pPr>
            <w:r w:rsidRPr="00893C36">
              <w:rPr>
                <w:sz w:val="20"/>
                <w:szCs w:val="20"/>
              </w:rPr>
              <w:t>Operations Handbook</w:t>
            </w:r>
          </w:p>
          <w:p w14:paraId="7735F1CA" w14:textId="77777777" w:rsidR="00B605A1" w:rsidRPr="00893C36" w:rsidRDefault="00B605A1" w:rsidP="00B605A1">
            <w:pPr>
              <w:pStyle w:val="NoSpacing"/>
              <w:rPr>
                <w:sz w:val="20"/>
                <w:szCs w:val="20"/>
              </w:rPr>
            </w:pPr>
            <w:r w:rsidRPr="00893C36">
              <w:rPr>
                <w:sz w:val="20"/>
                <w:szCs w:val="20"/>
              </w:rPr>
              <w:t>Home Visits</w:t>
            </w:r>
          </w:p>
          <w:p w14:paraId="6B89D4E8" w14:textId="77777777" w:rsidR="00291EDA" w:rsidRPr="00893C36" w:rsidRDefault="00B605A1" w:rsidP="00291EDA">
            <w:pPr>
              <w:pStyle w:val="NoSpacing"/>
              <w:rPr>
                <w:sz w:val="20"/>
                <w:szCs w:val="20"/>
              </w:rPr>
            </w:pPr>
            <w:r w:rsidRPr="00893C36">
              <w:rPr>
                <w:sz w:val="20"/>
                <w:szCs w:val="20"/>
              </w:rPr>
              <w:t>Family Orientations</w:t>
            </w:r>
          </w:p>
        </w:tc>
        <w:tc>
          <w:tcPr>
            <w:tcW w:w="2610" w:type="dxa"/>
            <w:vAlign w:val="center"/>
          </w:tcPr>
          <w:p w14:paraId="21B9B24F"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6BFA3512"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78D2F277"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p>
        </w:tc>
        <w:tc>
          <w:tcPr>
            <w:tcW w:w="3955" w:type="dxa"/>
          </w:tcPr>
          <w:p w14:paraId="4FACB40B" w14:textId="23AF3E9E" w:rsidR="00291EDA" w:rsidRPr="009F3A03" w:rsidRDefault="00291EDA" w:rsidP="00291EDA">
            <w:pPr>
              <w:pStyle w:val="NoSpacing"/>
              <w:rPr>
                <w:sz w:val="20"/>
                <w:szCs w:val="20"/>
              </w:rPr>
            </w:pPr>
          </w:p>
        </w:tc>
      </w:tr>
      <w:tr w:rsidR="00291EDA" w:rsidRPr="00893C36" w14:paraId="2453E442" w14:textId="77777777" w:rsidTr="003B4041">
        <w:tc>
          <w:tcPr>
            <w:tcW w:w="3415" w:type="dxa"/>
            <w:vAlign w:val="center"/>
          </w:tcPr>
          <w:p w14:paraId="72D0CE83" w14:textId="77777777" w:rsidR="00B605A1" w:rsidRPr="00893C36" w:rsidRDefault="00B605A1" w:rsidP="00B605A1">
            <w:pPr>
              <w:spacing w:after="0" w:line="240" w:lineRule="auto"/>
              <w:rPr>
                <w:sz w:val="20"/>
                <w:szCs w:val="20"/>
              </w:rPr>
            </w:pPr>
            <w:r w:rsidRPr="00893C36">
              <w:rPr>
                <w:sz w:val="20"/>
                <w:szCs w:val="20"/>
              </w:rPr>
              <w:t>Draft and communicate evaluations of all staff members.</w:t>
            </w:r>
          </w:p>
        </w:tc>
        <w:tc>
          <w:tcPr>
            <w:tcW w:w="2970" w:type="dxa"/>
            <w:vAlign w:val="center"/>
          </w:tcPr>
          <w:p w14:paraId="4F8F7BD6" w14:textId="77777777" w:rsidR="00291EDA" w:rsidRPr="00893C36" w:rsidRDefault="004263FD" w:rsidP="00291EDA">
            <w:pPr>
              <w:pStyle w:val="NoSpacing"/>
              <w:rPr>
                <w:sz w:val="20"/>
                <w:szCs w:val="20"/>
              </w:rPr>
            </w:pPr>
            <w:r>
              <w:rPr>
                <w:sz w:val="20"/>
                <w:szCs w:val="20"/>
              </w:rPr>
              <w:t>Evaluation P</w:t>
            </w:r>
            <w:r w:rsidR="00B605A1" w:rsidRPr="00893C36">
              <w:rPr>
                <w:sz w:val="20"/>
                <w:szCs w:val="20"/>
              </w:rPr>
              <w:t xml:space="preserve">rotocols </w:t>
            </w:r>
          </w:p>
        </w:tc>
        <w:tc>
          <w:tcPr>
            <w:tcW w:w="2610" w:type="dxa"/>
            <w:vAlign w:val="center"/>
          </w:tcPr>
          <w:p w14:paraId="4E8EB182"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533CB03A"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5A417F67"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p>
        </w:tc>
        <w:tc>
          <w:tcPr>
            <w:tcW w:w="3955" w:type="dxa"/>
          </w:tcPr>
          <w:p w14:paraId="1DC1868F" w14:textId="333966AB" w:rsidR="00291EDA" w:rsidRPr="009F3A03" w:rsidRDefault="00291EDA" w:rsidP="00291EDA">
            <w:pPr>
              <w:pStyle w:val="NoSpacing"/>
              <w:rPr>
                <w:sz w:val="20"/>
                <w:szCs w:val="20"/>
              </w:rPr>
            </w:pPr>
          </w:p>
        </w:tc>
      </w:tr>
      <w:tr w:rsidR="00291EDA" w:rsidRPr="00893C36" w14:paraId="60589CF8" w14:textId="77777777" w:rsidTr="003B4041">
        <w:tc>
          <w:tcPr>
            <w:tcW w:w="3415" w:type="dxa"/>
            <w:vAlign w:val="center"/>
          </w:tcPr>
          <w:p w14:paraId="41687651" w14:textId="77777777" w:rsidR="00B605A1" w:rsidRPr="00893C36" w:rsidRDefault="00B605A1" w:rsidP="00B605A1">
            <w:pPr>
              <w:spacing w:after="0" w:line="240" w:lineRule="auto"/>
              <w:rPr>
                <w:sz w:val="20"/>
                <w:szCs w:val="20"/>
              </w:rPr>
            </w:pPr>
            <w:r w:rsidRPr="00893C36">
              <w:rPr>
                <w:sz w:val="20"/>
                <w:szCs w:val="20"/>
              </w:rPr>
              <w:t>Organize, plan, and lead orientation, training, and evaluation of all staff members.</w:t>
            </w:r>
          </w:p>
        </w:tc>
        <w:tc>
          <w:tcPr>
            <w:tcW w:w="2970" w:type="dxa"/>
            <w:vAlign w:val="center"/>
          </w:tcPr>
          <w:p w14:paraId="5F8FE00F" w14:textId="77777777" w:rsidR="00291EDA" w:rsidRPr="00893C36" w:rsidRDefault="00B605A1" w:rsidP="00291EDA">
            <w:pPr>
              <w:pStyle w:val="NoSpacing"/>
              <w:rPr>
                <w:sz w:val="20"/>
                <w:szCs w:val="20"/>
              </w:rPr>
            </w:pPr>
            <w:r w:rsidRPr="00893C36">
              <w:rPr>
                <w:sz w:val="20"/>
                <w:szCs w:val="20"/>
              </w:rPr>
              <w:t>Staff Orientation Readiness</w:t>
            </w:r>
          </w:p>
        </w:tc>
        <w:tc>
          <w:tcPr>
            <w:tcW w:w="2610" w:type="dxa"/>
            <w:vAlign w:val="center"/>
          </w:tcPr>
          <w:p w14:paraId="2D938919"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0FFF6245"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5369B0E8"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p>
        </w:tc>
        <w:tc>
          <w:tcPr>
            <w:tcW w:w="3955" w:type="dxa"/>
          </w:tcPr>
          <w:p w14:paraId="18B484D5" w14:textId="66809AE3" w:rsidR="00291EDA" w:rsidRPr="005723B7" w:rsidRDefault="00291EDA" w:rsidP="00291EDA">
            <w:pPr>
              <w:pStyle w:val="NoSpacing"/>
              <w:rPr>
                <w:sz w:val="20"/>
                <w:szCs w:val="20"/>
              </w:rPr>
            </w:pPr>
          </w:p>
        </w:tc>
      </w:tr>
      <w:tr w:rsidR="00291EDA" w:rsidRPr="00893C36" w14:paraId="08D6D2C6" w14:textId="77777777" w:rsidTr="003B4041">
        <w:tc>
          <w:tcPr>
            <w:tcW w:w="3415" w:type="dxa"/>
            <w:vAlign w:val="center"/>
          </w:tcPr>
          <w:p w14:paraId="428ABBC6" w14:textId="77777777" w:rsidR="00B605A1" w:rsidRPr="002E2F48" w:rsidRDefault="00B605A1" w:rsidP="00B605A1">
            <w:pPr>
              <w:spacing w:after="0" w:line="240" w:lineRule="auto"/>
              <w:rPr>
                <w:sz w:val="20"/>
                <w:szCs w:val="20"/>
              </w:rPr>
            </w:pPr>
            <w:r w:rsidRPr="00893C36">
              <w:rPr>
                <w:sz w:val="20"/>
                <w:szCs w:val="20"/>
              </w:rPr>
              <w:t xml:space="preserve">Provide instructional leadership through regular observations, feedback, and meetings, and additional metrics of support in order to provide a quality instructional </w:t>
            </w:r>
            <w:r w:rsidRPr="00893C36">
              <w:rPr>
                <w:sz w:val="20"/>
                <w:szCs w:val="20"/>
              </w:rPr>
              <w:lastRenderedPageBreak/>
              <w:t>program to students within the context of a disciplined school culture.</w:t>
            </w:r>
          </w:p>
        </w:tc>
        <w:tc>
          <w:tcPr>
            <w:tcW w:w="2970" w:type="dxa"/>
            <w:vAlign w:val="center"/>
          </w:tcPr>
          <w:p w14:paraId="5F526110" w14:textId="77777777" w:rsidR="00291EDA" w:rsidRPr="00893C36" w:rsidRDefault="004263FD" w:rsidP="00291EDA">
            <w:pPr>
              <w:pStyle w:val="NoSpacing"/>
              <w:rPr>
                <w:sz w:val="20"/>
                <w:szCs w:val="20"/>
              </w:rPr>
            </w:pPr>
            <w:r>
              <w:rPr>
                <w:sz w:val="20"/>
                <w:szCs w:val="20"/>
              </w:rPr>
              <w:lastRenderedPageBreak/>
              <w:t>Feedback P</w:t>
            </w:r>
            <w:r w:rsidR="00B605A1" w:rsidRPr="00893C36">
              <w:rPr>
                <w:sz w:val="20"/>
                <w:szCs w:val="20"/>
              </w:rPr>
              <w:t>rotocols</w:t>
            </w:r>
          </w:p>
        </w:tc>
        <w:tc>
          <w:tcPr>
            <w:tcW w:w="2610" w:type="dxa"/>
            <w:vAlign w:val="center"/>
          </w:tcPr>
          <w:p w14:paraId="76627D3F"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3B6BE34E"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34FC0645"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p>
        </w:tc>
        <w:tc>
          <w:tcPr>
            <w:tcW w:w="3955" w:type="dxa"/>
          </w:tcPr>
          <w:p w14:paraId="4389643A" w14:textId="4513F71C" w:rsidR="00291EDA" w:rsidRPr="00922050" w:rsidRDefault="00291EDA" w:rsidP="0044263C">
            <w:pPr>
              <w:pStyle w:val="NoSpacing"/>
              <w:rPr>
                <w:sz w:val="20"/>
                <w:szCs w:val="20"/>
              </w:rPr>
            </w:pPr>
          </w:p>
        </w:tc>
      </w:tr>
      <w:tr w:rsidR="0044263C" w:rsidRPr="00893C36" w14:paraId="1D7C7C9D" w14:textId="77777777" w:rsidTr="003B4041">
        <w:tc>
          <w:tcPr>
            <w:tcW w:w="3415" w:type="dxa"/>
            <w:vAlign w:val="center"/>
          </w:tcPr>
          <w:p w14:paraId="3460B745" w14:textId="77777777" w:rsidR="0044263C" w:rsidRPr="002E2F48" w:rsidRDefault="0044263C" w:rsidP="0044263C">
            <w:pPr>
              <w:spacing w:after="0" w:line="240" w:lineRule="auto"/>
              <w:rPr>
                <w:sz w:val="20"/>
                <w:szCs w:val="20"/>
              </w:rPr>
            </w:pPr>
            <w:r w:rsidRPr="00893C36">
              <w:rPr>
                <w:sz w:val="20"/>
                <w:szCs w:val="20"/>
              </w:rPr>
              <w:lastRenderedPageBreak/>
              <w:t>Analyze student achievement data as well as teacher performance data on a variety of metrics, quantitative and qualitative, and use information to collaborate with the rest of the school leadership team on strategic plan and short- and long-term vision for school.</w:t>
            </w:r>
          </w:p>
        </w:tc>
        <w:tc>
          <w:tcPr>
            <w:tcW w:w="2970" w:type="dxa"/>
            <w:vAlign w:val="center"/>
          </w:tcPr>
          <w:p w14:paraId="7D639486" w14:textId="77777777" w:rsidR="0044263C" w:rsidRDefault="0044263C" w:rsidP="0044263C">
            <w:pPr>
              <w:pStyle w:val="NoSpacing"/>
              <w:rPr>
                <w:sz w:val="20"/>
                <w:szCs w:val="20"/>
              </w:rPr>
            </w:pPr>
            <w:r>
              <w:rPr>
                <w:sz w:val="20"/>
                <w:szCs w:val="20"/>
              </w:rPr>
              <w:t xml:space="preserve">Interim Assessment Plan </w:t>
            </w:r>
          </w:p>
          <w:p w14:paraId="7045DD4D" w14:textId="77777777" w:rsidR="0044263C" w:rsidRPr="00893C36" w:rsidRDefault="0044263C" w:rsidP="0044263C">
            <w:pPr>
              <w:pStyle w:val="NoSpacing"/>
              <w:rPr>
                <w:sz w:val="20"/>
                <w:szCs w:val="20"/>
              </w:rPr>
            </w:pPr>
            <w:r>
              <w:rPr>
                <w:sz w:val="20"/>
                <w:szCs w:val="20"/>
              </w:rPr>
              <w:t>Data A</w:t>
            </w:r>
            <w:r w:rsidRPr="00893C36">
              <w:rPr>
                <w:sz w:val="20"/>
                <w:szCs w:val="20"/>
              </w:rPr>
              <w:t xml:space="preserve">nalysis </w:t>
            </w:r>
            <w:r>
              <w:rPr>
                <w:sz w:val="20"/>
                <w:szCs w:val="20"/>
              </w:rPr>
              <w:t>Plan and P</w:t>
            </w:r>
            <w:r w:rsidRPr="00893C36">
              <w:rPr>
                <w:sz w:val="20"/>
                <w:szCs w:val="20"/>
              </w:rPr>
              <w:t>rotocols</w:t>
            </w:r>
          </w:p>
          <w:p w14:paraId="4347C04B" w14:textId="77777777" w:rsidR="0044263C" w:rsidRPr="00893C36" w:rsidRDefault="0044263C" w:rsidP="0044263C">
            <w:pPr>
              <w:pStyle w:val="NoSpacing"/>
              <w:rPr>
                <w:sz w:val="20"/>
                <w:szCs w:val="20"/>
              </w:rPr>
            </w:pPr>
          </w:p>
        </w:tc>
        <w:tc>
          <w:tcPr>
            <w:tcW w:w="2610" w:type="dxa"/>
            <w:vAlign w:val="center"/>
          </w:tcPr>
          <w:p w14:paraId="120A840E"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3878DA43"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1CCDFA46" w14:textId="0F5A19A1" w:rsidR="0044263C" w:rsidRPr="00893C36" w:rsidRDefault="0044263C" w:rsidP="0044263C">
            <w:pPr>
              <w:pStyle w:val="NoSpacing"/>
              <w:numPr>
                <w:ilvl w:val="0"/>
                <w:numId w:val="4"/>
              </w:numPr>
              <w:ind w:left="252" w:hanging="180"/>
              <w:rPr>
                <w:sz w:val="20"/>
                <w:szCs w:val="20"/>
              </w:rPr>
            </w:pPr>
            <w:r w:rsidRPr="0044263C">
              <w:rPr>
                <w:sz w:val="20"/>
                <w:szCs w:val="20"/>
              </w:rPr>
              <w:t>Fully satisfied (5)</w:t>
            </w:r>
          </w:p>
        </w:tc>
        <w:tc>
          <w:tcPr>
            <w:tcW w:w="3955" w:type="dxa"/>
          </w:tcPr>
          <w:p w14:paraId="250720A7" w14:textId="0E95EE70" w:rsidR="0044263C" w:rsidRPr="00922050" w:rsidRDefault="0044263C" w:rsidP="0044263C">
            <w:pPr>
              <w:pStyle w:val="NoSpacing"/>
              <w:rPr>
                <w:sz w:val="20"/>
                <w:szCs w:val="20"/>
              </w:rPr>
            </w:pPr>
          </w:p>
        </w:tc>
      </w:tr>
      <w:tr w:rsidR="0044263C" w:rsidRPr="00893C36" w14:paraId="173F5BD7" w14:textId="77777777" w:rsidTr="003B4041">
        <w:tc>
          <w:tcPr>
            <w:tcW w:w="3415" w:type="dxa"/>
            <w:vAlign w:val="center"/>
          </w:tcPr>
          <w:p w14:paraId="4BC5539F" w14:textId="77777777" w:rsidR="0044263C" w:rsidRPr="00893C36" w:rsidRDefault="0044263C" w:rsidP="0044263C">
            <w:pPr>
              <w:spacing w:after="0" w:line="240" w:lineRule="auto"/>
              <w:rPr>
                <w:sz w:val="20"/>
                <w:szCs w:val="20"/>
              </w:rPr>
            </w:pPr>
            <w:r w:rsidRPr="00893C36">
              <w:rPr>
                <w:sz w:val="20"/>
                <w:szCs w:val="20"/>
              </w:rPr>
              <w:t xml:space="preserve">Implement all student discipline, code of conduct, and behavior standards and policies in conjunction with other administrative and teaching staff. </w:t>
            </w:r>
          </w:p>
        </w:tc>
        <w:tc>
          <w:tcPr>
            <w:tcW w:w="2970" w:type="dxa"/>
            <w:vAlign w:val="center"/>
          </w:tcPr>
          <w:p w14:paraId="6C25EAA1" w14:textId="77777777" w:rsidR="0044263C" w:rsidRPr="00893C36" w:rsidRDefault="0044263C" w:rsidP="0044263C">
            <w:pPr>
              <w:pStyle w:val="NoSpacing"/>
              <w:rPr>
                <w:sz w:val="20"/>
                <w:szCs w:val="20"/>
              </w:rPr>
            </w:pPr>
            <w:r w:rsidRPr="00893C36">
              <w:rPr>
                <w:sz w:val="20"/>
                <w:szCs w:val="20"/>
              </w:rPr>
              <w:t>Student and Family Handbook</w:t>
            </w:r>
          </w:p>
          <w:p w14:paraId="05A70399" w14:textId="77777777" w:rsidR="0044263C" w:rsidRPr="00893C36" w:rsidRDefault="0044263C" w:rsidP="0044263C">
            <w:pPr>
              <w:pStyle w:val="NoSpacing"/>
              <w:rPr>
                <w:sz w:val="20"/>
                <w:szCs w:val="20"/>
              </w:rPr>
            </w:pPr>
            <w:r w:rsidRPr="00893C36">
              <w:rPr>
                <w:sz w:val="20"/>
                <w:szCs w:val="20"/>
              </w:rPr>
              <w:t>Home Visits</w:t>
            </w:r>
          </w:p>
          <w:p w14:paraId="7341C7A4" w14:textId="77777777" w:rsidR="0044263C" w:rsidRPr="00893C36" w:rsidRDefault="0044263C" w:rsidP="0044263C">
            <w:pPr>
              <w:pStyle w:val="NoSpacing"/>
              <w:rPr>
                <w:sz w:val="20"/>
                <w:szCs w:val="20"/>
              </w:rPr>
            </w:pPr>
            <w:r w:rsidRPr="00893C36">
              <w:rPr>
                <w:sz w:val="20"/>
                <w:szCs w:val="20"/>
              </w:rPr>
              <w:t>Family Orientations</w:t>
            </w:r>
          </w:p>
        </w:tc>
        <w:tc>
          <w:tcPr>
            <w:tcW w:w="2610" w:type="dxa"/>
            <w:vAlign w:val="center"/>
          </w:tcPr>
          <w:p w14:paraId="0BE403D4"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45739F3A"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04A575D0" w14:textId="7FB04B49" w:rsidR="0044263C" w:rsidRPr="00893C36" w:rsidRDefault="0044263C" w:rsidP="0044263C">
            <w:pPr>
              <w:pStyle w:val="NoSpacing"/>
              <w:numPr>
                <w:ilvl w:val="0"/>
                <w:numId w:val="4"/>
              </w:numPr>
              <w:ind w:left="252" w:hanging="180"/>
              <w:rPr>
                <w:sz w:val="20"/>
                <w:szCs w:val="20"/>
              </w:rPr>
            </w:pPr>
            <w:r w:rsidRPr="0044263C">
              <w:rPr>
                <w:sz w:val="20"/>
                <w:szCs w:val="20"/>
              </w:rPr>
              <w:t>Fully satisfied (5)</w:t>
            </w:r>
          </w:p>
        </w:tc>
        <w:tc>
          <w:tcPr>
            <w:tcW w:w="3955" w:type="dxa"/>
          </w:tcPr>
          <w:p w14:paraId="5AA56C7A" w14:textId="294519D8" w:rsidR="0044263C" w:rsidRPr="00922050" w:rsidRDefault="0044263C" w:rsidP="0044263C">
            <w:pPr>
              <w:pStyle w:val="NoSpacing"/>
              <w:rPr>
                <w:sz w:val="20"/>
                <w:szCs w:val="20"/>
              </w:rPr>
            </w:pPr>
          </w:p>
        </w:tc>
      </w:tr>
      <w:tr w:rsidR="0044263C" w:rsidRPr="00893C36" w14:paraId="489CFF9E" w14:textId="77777777" w:rsidTr="003B4041">
        <w:tc>
          <w:tcPr>
            <w:tcW w:w="3415" w:type="dxa"/>
            <w:vAlign w:val="center"/>
          </w:tcPr>
          <w:p w14:paraId="74B30093" w14:textId="77777777" w:rsidR="0044263C" w:rsidRPr="00893C36" w:rsidRDefault="0044263C" w:rsidP="0044263C">
            <w:pPr>
              <w:spacing w:after="0" w:line="240" w:lineRule="auto"/>
              <w:rPr>
                <w:sz w:val="20"/>
                <w:szCs w:val="20"/>
              </w:rPr>
            </w:pPr>
            <w:r w:rsidRPr="00893C36">
              <w:rPr>
                <w:sz w:val="20"/>
                <w:szCs w:val="20"/>
              </w:rPr>
              <w:t>Review all student report cards before disbursement to families, or delegate to appropriate staff member(s) upon school growth.</w:t>
            </w:r>
          </w:p>
        </w:tc>
        <w:tc>
          <w:tcPr>
            <w:tcW w:w="2970" w:type="dxa"/>
            <w:vAlign w:val="center"/>
          </w:tcPr>
          <w:p w14:paraId="1229ED75" w14:textId="77777777" w:rsidR="0044263C" w:rsidRPr="00893C36" w:rsidRDefault="0044263C" w:rsidP="0044263C">
            <w:pPr>
              <w:pStyle w:val="NoSpacing"/>
              <w:rPr>
                <w:sz w:val="20"/>
                <w:szCs w:val="20"/>
              </w:rPr>
            </w:pPr>
            <w:r>
              <w:rPr>
                <w:sz w:val="20"/>
                <w:szCs w:val="20"/>
              </w:rPr>
              <w:t>Report Card T</w:t>
            </w:r>
            <w:r w:rsidRPr="00893C36">
              <w:rPr>
                <w:sz w:val="20"/>
                <w:szCs w:val="20"/>
              </w:rPr>
              <w:t>emplate</w:t>
            </w:r>
          </w:p>
        </w:tc>
        <w:tc>
          <w:tcPr>
            <w:tcW w:w="2610" w:type="dxa"/>
            <w:vAlign w:val="center"/>
          </w:tcPr>
          <w:p w14:paraId="411BB1ED"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5E85A0E5"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6D34F6CA" w14:textId="477A5C30" w:rsidR="0044263C" w:rsidRPr="003242A4" w:rsidRDefault="0044263C" w:rsidP="0044263C">
            <w:pPr>
              <w:pStyle w:val="NoSpacing"/>
              <w:numPr>
                <w:ilvl w:val="0"/>
                <w:numId w:val="4"/>
              </w:numPr>
              <w:ind w:left="252" w:hanging="180"/>
              <w:rPr>
                <w:b/>
                <w:sz w:val="20"/>
                <w:szCs w:val="20"/>
              </w:rPr>
            </w:pPr>
            <w:r w:rsidRPr="0044263C">
              <w:rPr>
                <w:sz w:val="20"/>
                <w:szCs w:val="20"/>
              </w:rPr>
              <w:t>Fully satisfied (5)</w:t>
            </w:r>
          </w:p>
        </w:tc>
        <w:tc>
          <w:tcPr>
            <w:tcW w:w="3955" w:type="dxa"/>
          </w:tcPr>
          <w:p w14:paraId="23ECA5AF" w14:textId="3C2F85F7" w:rsidR="0044263C" w:rsidRPr="003242A4" w:rsidRDefault="0044263C" w:rsidP="0044263C">
            <w:pPr>
              <w:pStyle w:val="NoSpacing"/>
              <w:rPr>
                <w:sz w:val="20"/>
                <w:szCs w:val="20"/>
              </w:rPr>
            </w:pPr>
          </w:p>
        </w:tc>
      </w:tr>
      <w:tr w:rsidR="00291EDA" w:rsidRPr="00893C36" w14:paraId="6B89605D" w14:textId="77777777" w:rsidTr="003B4041">
        <w:tc>
          <w:tcPr>
            <w:tcW w:w="3415" w:type="dxa"/>
            <w:vAlign w:val="center"/>
          </w:tcPr>
          <w:p w14:paraId="4A073075" w14:textId="77777777" w:rsidR="00291EDA" w:rsidRPr="00893C36" w:rsidRDefault="00B605A1" w:rsidP="00B605A1">
            <w:pPr>
              <w:spacing w:after="0" w:line="240" w:lineRule="auto"/>
              <w:rPr>
                <w:sz w:val="20"/>
                <w:szCs w:val="20"/>
              </w:rPr>
            </w:pPr>
            <w:r w:rsidRPr="00893C36">
              <w:rPr>
                <w:sz w:val="20"/>
                <w:szCs w:val="20"/>
              </w:rPr>
              <w:t>Supervise and direct the culture of the school by monitoring the academic program and the implementation of school’s discipline code to ensure a safe and focused school environment.</w:t>
            </w:r>
          </w:p>
        </w:tc>
        <w:tc>
          <w:tcPr>
            <w:tcW w:w="2970" w:type="dxa"/>
            <w:vAlign w:val="center"/>
          </w:tcPr>
          <w:p w14:paraId="10DACD1A" w14:textId="77777777" w:rsidR="00291EDA" w:rsidRPr="00893C36" w:rsidRDefault="00B605A1" w:rsidP="00291EDA">
            <w:pPr>
              <w:pStyle w:val="NoSpacing"/>
              <w:rPr>
                <w:sz w:val="20"/>
                <w:szCs w:val="20"/>
              </w:rPr>
            </w:pPr>
            <w:r w:rsidRPr="00893C36">
              <w:rPr>
                <w:sz w:val="20"/>
                <w:szCs w:val="20"/>
              </w:rPr>
              <w:t xml:space="preserve">Student and Family Handbook </w:t>
            </w:r>
          </w:p>
          <w:p w14:paraId="34FB14B2" w14:textId="77777777" w:rsidR="00B605A1" w:rsidRPr="00893C36" w:rsidRDefault="00B605A1" w:rsidP="00291EDA">
            <w:pPr>
              <w:pStyle w:val="NoSpacing"/>
              <w:rPr>
                <w:sz w:val="20"/>
                <w:szCs w:val="20"/>
              </w:rPr>
            </w:pPr>
            <w:r w:rsidRPr="00893C36">
              <w:rPr>
                <w:sz w:val="20"/>
                <w:szCs w:val="20"/>
              </w:rPr>
              <w:t>Culture Handbook</w:t>
            </w:r>
          </w:p>
          <w:p w14:paraId="1F55B7A0" w14:textId="77777777" w:rsidR="00B605A1" w:rsidRPr="00893C36" w:rsidRDefault="00B605A1" w:rsidP="00291EDA">
            <w:pPr>
              <w:pStyle w:val="NoSpacing"/>
              <w:rPr>
                <w:sz w:val="20"/>
                <w:szCs w:val="20"/>
              </w:rPr>
            </w:pPr>
            <w:r w:rsidRPr="00893C36">
              <w:rPr>
                <w:sz w:val="20"/>
                <w:szCs w:val="20"/>
              </w:rPr>
              <w:t>Curriculum/Assessment Handbook</w:t>
            </w:r>
          </w:p>
          <w:p w14:paraId="36722920" w14:textId="77777777" w:rsidR="00B605A1" w:rsidRPr="00893C36" w:rsidRDefault="00B605A1" w:rsidP="00291EDA">
            <w:pPr>
              <w:pStyle w:val="NoSpacing"/>
              <w:rPr>
                <w:sz w:val="20"/>
                <w:szCs w:val="20"/>
              </w:rPr>
            </w:pPr>
            <w:r w:rsidRPr="00893C36">
              <w:rPr>
                <w:sz w:val="20"/>
                <w:szCs w:val="20"/>
              </w:rPr>
              <w:t>Instructional Handbook</w:t>
            </w:r>
          </w:p>
          <w:p w14:paraId="54A08CB6" w14:textId="77777777" w:rsidR="00B605A1" w:rsidRPr="00893C36" w:rsidRDefault="00B605A1" w:rsidP="00291EDA">
            <w:pPr>
              <w:pStyle w:val="NoSpacing"/>
              <w:rPr>
                <w:sz w:val="20"/>
                <w:szCs w:val="20"/>
              </w:rPr>
            </w:pPr>
            <w:r w:rsidRPr="00893C36">
              <w:rPr>
                <w:sz w:val="20"/>
                <w:szCs w:val="20"/>
              </w:rPr>
              <w:t>Operations Handbook</w:t>
            </w:r>
          </w:p>
        </w:tc>
        <w:tc>
          <w:tcPr>
            <w:tcW w:w="2610" w:type="dxa"/>
            <w:vAlign w:val="center"/>
          </w:tcPr>
          <w:p w14:paraId="2E430506" w14:textId="77777777" w:rsidR="00893C36" w:rsidRPr="0044263C" w:rsidRDefault="00893C36" w:rsidP="00893C36">
            <w:pPr>
              <w:pStyle w:val="NoSpacing"/>
              <w:numPr>
                <w:ilvl w:val="0"/>
                <w:numId w:val="4"/>
              </w:numPr>
              <w:ind w:left="252" w:hanging="180"/>
              <w:rPr>
                <w:sz w:val="20"/>
                <w:szCs w:val="20"/>
              </w:rPr>
            </w:pPr>
            <w:r w:rsidRPr="0044263C">
              <w:rPr>
                <w:sz w:val="20"/>
                <w:szCs w:val="20"/>
              </w:rPr>
              <w:t>Not satisfied (0)</w:t>
            </w:r>
          </w:p>
          <w:p w14:paraId="5C248807" w14:textId="77777777" w:rsidR="00893C36" w:rsidRPr="0044263C" w:rsidRDefault="00893C36" w:rsidP="00893C36">
            <w:pPr>
              <w:pStyle w:val="NoSpacing"/>
              <w:numPr>
                <w:ilvl w:val="0"/>
                <w:numId w:val="4"/>
              </w:numPr>
              <w:ind w:left="252" w:hanging="180"/>
              <w:rPr>
                <w:sz w:val="20"/>
                <w:szCs w:val="20"/>
              </w:rPr>
            </w:pPr>
            <w:r w:rsidRPr="0044263C">
              <w:rPr>
                <w:sz w:val="20"/>
                <w:szCs w:val="20"/>
              </w:rPr>
              <w:t>Partially satisfied (3)</w:t>
            </w:r>
          </w:p>
          <w:p w14:paraId="00834E03" w14:textId="77777777" w:rsidR="00291EDA" w:rsidRPr="00893C36" w:rsidRDefault="00893C36" w:rsidP="00893C36">
            <w:pPr>
              <w:pStyle w:val="NoSpacing"/>
              <w:numPr>
                <w:ilvl w:val="0"/>
                <w:numId w:val="4"/>
              </w:numPr>
              <w:ind w:left="252" w:hanging="180"/>
              <w:rPr>
                <w:sz w:val="20"/>
                <w:szCs w:val="20"/>
              </w:rPr>
            </w:pPr>
            <w:r w:rsidRPr="0044263C">
              <w:rPr>
                <w:sz w:val="20"/>
                <w:szCs w:val="20"/>
              </w:rPr>
              <w:t>Fully satisfied (5)</w:t>
            </w:r>
          </w:p>
        </w:tc>
        <w:tc>
          <w:tcPr>
            <w:tcW w:w="3955" w:type="dxa"/>
          </w:tcPr>
          <w:p w14:paraId="485477EB" w14:textId="4ACECB34" w:rsidR="00291EDA" w:rsidRPr="00074566" w:rsidRDefault="00291EDA" w:rsidP="00291EDA">
            <w:pPr>
              <w:pStyle w:val="NoSpacing"/>
              <w:rPr>
                <w:sz w:val="20"/>
                <w:szCs w:val="20"/>
              </w:rPr>
            </w:pPr>
          </w:p>
        </w:tc>
      </w:tr>
      <w:tr w:rsidR="0003148E" w:rsidRPr="00893C36" w14:paraId="4EB9EB4C" w14:textId="77777777" w:rsidTr="00345201">
        <w:tc>
          <w:tcPr>
            <w:tcW w:w="12950" w:type="dxa"/>
            <w:gridSpan w:val="4"/>
            <w:vAlign w:val="center"/>
          </w:tcPr>
          <w:p w14:paraId="1042CDF8" w14:textId="77777777" w:rsidR="0003148E" w:rsidRPr="00893C36" w:rsidRDefault="0003148E" w:rsidP="00291EDA">
            <w:pPr>
              <w:pStyle w:val="NoSpacing"/>
              <w:rPr>
                <w:b/>
                <w:sz w:val="20"/>
                <w:szCs w:val="20"/>
              </w:rPr>
            </w:pPr>
          </w:p>
          <w:p w14:paraId="6B2D7878" w14:textId="7B6F6A8D" w:rsidR="0003148E" w:rsidRPr="00893C36" w:rsidRDefault="002B4E84" w:rsidP="00291EDA">
            <w:pPr>
              <w:pStyle w:val="NoSpacing"/>
              <w:rPr>
                <w:b/>
                <w:sz w:val="20"/>
                <w:szCs w:val="20"/>
              </w:rPr>
            </w:pPr>
            <w:r w:rsidRPr="002B4E84">
              <w:rPr>
                <w:b/>
                <w:sz w:val="20"/>
                <w:szCs w:val="20"/>
              </w:rPr>
              <w:t xml:space="preserve">Comments / Summative Assessment of the Head of School's leadership of the </w:t>
            </w:r>
            <w:r w:rsidR="003A04C6" w:rsidRPr="002B4E84">
              <w:rPr>
                <w:b/>
                <w:sz w:val="20"/>
                <w:szCs w:val="20"/>
              </w:rPr>
              <w:t>school</w:t>
            </w:r>
            <w:r w:rsidR="00BA7E78">
              <w:rPr>
                <w:b/>
                <w:sz w:val="20"/>
                <w:szCs w:val="20"/>
              </w:rPr>
              <w:t>’</w:t>
            </w:r>
            <w:r w:rsidR="003A04C6">
              <w:rPr>
                <w:b/>
                <w:sz w:val="20"/>
                <w:szCs w:val="20"/>
              </w:rPr>
              <w:t>s</w:t>
            </w:r>
            <w:r w:rsidRPr="002B4E84">
              <w:rPr>
                <w:b/>
                <w:sz w:val="20"/>
                <w:szCs w:val="20"/>
              </w:rPr>
              <w:t xml:space="preserve"> Ac</w:t>
            </w:r>
            <w:r w:rsidR="0044263C">
              <w:rPr>
                <w:b/>
                <w:sz w:val="20"/>
                <w:szCs w:val="20"/>
              </w:rPr>
              <w:t>ademic Program for AY 20xx-20xx</w:t>
            </w:r>
          </w:p>
          <w:p w14:paraId="4A737E37" w14:textId="77777777" w:rsidR="0003148E" w:rsidRPr="00893C36" w:rsidRDefault="0003148E" w:rsidP="00291EDA">
            <w:pPr>
              <w:pStyle w:val="NoSpacing"/>
              <w:rPr>
                <w:sz w:val="20"/>
                <w:szCs w:val="20"/>
              </w:rPr>
            </w:pPr>
          </w:p>
          <w:p w14:paraId="79BC4D42" w14:textId="77777777" w:rsidR="002E581B" w:rsidRPr="00893C36" w:rsidRDefault="002E581B" w:rsidP="00291EDA">
            <w:pPr>
              <w:pStyle w:val="NoSpacing"/>
              <w:rPr>
                <w:sz w:val="20"/>
                <w:szCs w:val="20"/>
              </w:rPr>
            </w:pPr>
          </w:p>
          <w:p w14:paraId="47ECD815" w14:textId="77777777" w:rsidR="002E581B" w:rsidRPr="00893C36" w:rsidRDefault="002E581B" w:rsidP="00291EDA">
            <w:pPr>
              <w:pStyle w:val="NoSpacing"/>
              <w:rPr>
                <w:sz w:val="20"/>
                <w:szCs w:val="20"/>
              </w:rPr>
            </w:pPr>
          </w:p>
          <w:p w14:paraId="642A8840" w14:textId="77777777" w:rsidR="0003148E" w:rsidRPr="00893C36" w:rsidRDefault="0003148E" w:rsidP="00291EDA">
            <w:pPr>
              <w:pStyle w:val="NoSpacing"/>
              <w:rPr>
                <w:sz w:val="20"/>
                <w:szCs w:val="20"/>
                <w:u w:val="single"/>
              </w:rPr>
            </w:pPr>
          </w:p>
        </w:tc>
      </w:tr>
    </w:tbl>
    <w:p w14:paraId="4D84999A" w14:textId="77777777" w:rsidR="00893C36" w:rsidRPr="00893C36" w:rsidRDefault="00893C36" w:rsidP="002E2F48">
      <w:pPr>
        <w:spacing w:after="0" w:line="240" w:lineRule="auto"/>
        <w:jc w:val="both"/>
        <w:rPr>
          <w:b/>
          <w:color w:val="0070C0"/>
          <w:sz w:val="20"/>
          <w:szCs w:val="20"/>
        </w:rPr>
      </w:pPr>
    </w:p>
    <w:p w14:paraId="577724B5" w14:textId="77777777" w:rsidR="0057574E" w:rsidRDefault="0057574E">
      <w:pPr>
        <w:spacing w:after="160" w:line="259" w:lineRule="auto"/>
        <w:rPr>
          <w:sz w:val="20"/>
          <w:szCs w:val="20"/>
          <w:u w:val="single"/>
        </w:rPr>
      </w:pPr>
      <w:r>
        <w:rPr>
          <w:sz w:val="20"/>
          <w:szCs w:val="20"/>
          <w:u w:val="single"/>
        </w:rPr>
        <w:br w:type="page"/>
      </w:r>
    </w:p>
    <w:p w14:paraId="73057E5C" w14:textId="7482C2C6" w:rsidR="00291EDA" w:rsidRPr="00893C36" w:rsidRDefault="00291EDA" w:rsidP="002E2F48">
      <w:pPr>
        <w:spacing w:after="0" w:line="240" w:lineRule="auto"/>
        <w:jc w:val="both"/>
        <w:rPr>
          <w:sz w:val="20"/>
          <w:szCs w:val="20"/>
          <w:u w:val="single"/>
        </w:rPr>
      </w:pPr>
      <w:r w:rsidRPr="00893C36">
        <w:rPr>
          <w:sz w:val="20"/>
          <w:szCs w:val="20"/>
          <w:u w:val="single"/>
        </w:rPr>
        <w:lastRenderedPageBreak/>
        <w:t>Financial Management</w:t>
      </w:r>
    </w:p>
    <w:p w14:paraId="34CD9253" w14:textId="77777777" w:rsidR="00B605A1" w:rsidRPr="00893C36" w:rsidRDefault="00B605A1" w:rsidP="00291EDA">
      <w:pPr>
        <w:spacing w:after="0" w:line="240" w:lineRule="auto"/>
        <w:ind w:left="360"/>
        <w:jc w:val="both"/>
        <w:rPr>
          <w:sz w:val="20"/>
          <w:szCs w:val="20"/>
          <w:u w:val="single"/>
        </w:rPr>
      </w:pPr>
    </w:p>
    <w:tbl>
      <w:tblPr>
        <w:tblStyle w:val="TableGrid"/>
        <w:tblW w:w="0" w:type="auto"/>
        <w:tblInd w:w="-5" w:type="dxa"/>
        <w:tblLayout w:type="fixed"/>
        <w:tblLook w:val="04A0" w:firstRow="1" w:lastRow="0" w:firstColumn="1" w:lastColumn="0" w:noHBand="0" w:noVBand="1"/>
      </w:tblPr>
      <w:tblGrid>
        <w:gridCol w:w="3512"/>
        <w:gridCol w:w="3147"/>
        <w:gridCol w:w="2161"/>
        <w:gridCol w:w="4135"/>
      </w:tblGrid>
      <w:tr w:rsidR="0003148E" w:rsidRPr="00893C36" w14:paraId="28E5AC22" w14:textId="77777777" w:rsidTr="00BF6454">
        <w:tc>
          <w:tcPr>
            <w:tcW w:w="3512" w:type="dxa"/>
            <w:shd w:val="clear" w:color="auto" w:fill="9CC2E5" w:themeFill="accent1" w:themeFillTint="99"/>
            <w:vAlign w:val="center"/>
          </w:tcPr>
          <w:p w14:paraId="4D733A37" w14:textId="77777777" w:rsidR="0003148E" w:rsidRPr="00893C36" w:rsidRDefault="0003148E" w:rsidP="0003148E">
            <w:pPr>
              <w:pStyle w:val="NoSpacing"/>
              <w:rPr>
                <w:b/>
                <w:color w:val="FFFFFF" w:themeColor="background1"/>
                <w:sz w:val="20"/>
                <w:szCs w:val="20"/>
              </w:rPr>
            </w:pPr>
            <w:r w:rsidRPr="00D42212">
              <w:rPr>
                <w:b/>
                <w:color w:val="FFFFFF" w:themeColor="background1"/>
              </w:rPr>
              <w:t>Responsibility</w:t>
            </w:r>
          </w:p>
        </w:tc>
        <w:tc>
          <w:tcPr>
            <w:tcW w:w="3147" w:type="dxa"/>
            <w:shd w:val="clear" w:color="auto" w:fill="9CC2E5" w:themeFill="accent1" w:themeFillTint="99"/>
            <w:vAlign w:val="center"/>
          </w:tcPr>
          <w:p w14:paraId="588D356F" w14:textId="5F080160" w:rsidR="0003148E" w:rsidRPr="00D42212" w:rsidRDefault="0044263C" w:rsidP="0044263C">
            <w:pPr>
              <w:pStyle w:val="NoSpacing"/>
              <w:rPr>
                <w:b/>
                <w:color w:val="FFFFFF" w:themeColor="background1"/>
              </w:rPr>
            </w:pPr>
            <w:r>
              <w:rPr>
                <w:b/>
                <w:color w:val="FFFFFF" w:themeColor="background1"/>
              </w:rPr>
              <w:t>Key Performance Indicators</w:t>
            </w:r>
          </w:p>
        </w:tc>
        <w:tc>
          <w:tcPr>
            <w:tcW w:w="2161" w:type="dxa"/>
            <w:shd w:val="clear" w:color="auto" w:fill="9CC2E5" w:themeFill="accent1" w:themeFillTint="99"/>
            <w:vAlign w:val="center"/>
          </w:tcPr>
          <w:p w14:paraId="3C47BAEA" w14:textId="77777777" w:rsidR="0003148E" w:rsidRPr="00D42212" w:rsidRDefault="0003148E" w:rsidP="0003148E">
            <w:pPr>
              <w:pStyle w:val="NoSpacing"/>
              <w:rPr>
                <w:b/>
                <w:color w:val="FFFFFF" w:themeColor="background1"/>
              </w:rPr>
            </w:pPr>
            <w:r w:rsidRPr="00D42212">
              <w:rPr>
                <w:b/>
                <w:color w:val="FFFFFF" w:themeColor="background1"/>
              </w:rPr>
              <w:t>Evaluation</w:t>
            </w:r>
          </w:p>
        </w:tc>
        <w:tc>
          <w:tcPr>
            <w:tcW w:w="4135" w:type="dxa"/>
            <w:shd w:val="clear" w:color="auto" w:fill="9CC2E5" w:themeFill="accent1" w:themeFillTint="99"/>
            <w:vAlign w:val="center"/>
          </w:tcPr>
          <w:p w14:paraId="26DA89D0" w14:textId="77777777" w:rsidR="0003148E" w:rsidRPr="00D42212" w:rsidRDefault="0003148E" w:rsidP="0003148E">
            <w:pPr>
              <w:pStyle w:val="NoSpacing"/>
              <w:rPr>
                <w:b/>
                <w:color w:val="FFFFFF" w:themeColor="background1"/>
              </w:rPr>
            </w:pPr>
            <w:r w:rsidRPr="00D42212">
              <w:rPr>
                <w:b/>
                <w:color w:val="FFFFFF" w:themeColor="background1"/>
              </w:rPr>
              <w:t>Comments</w:t>
            </w:r>
          </w:p>
        </w:tc>
      </w:tr>
      <w:tr w:rsidR="0044263C" w:rsidRPr="00893C36" w14:paraId="59E6DE76" w14:textId="77777777" w:rsidTr="003B2396">
        <w:tc>
          <w:tcPr>
            <w:tcW w:w="3512" w:type="dxa"/>
            <w:vAlign w:val="center"/>
          </w:tcPr>
          <w:p w14:paraId="0E095757" w14:textId="77777777" w:rsidR="0044263C" w:rsidRPr="00893C36" w:rsidRDefault="0044263C" w:rsidP="0044263C">
            <w:pPr>
              <w:spacing w:after="0" w:line="240" w:lineRule="auto"/>
              <w:rPr>
                <w:sz w:val="20"/>
                <w:szCs w:val="20"/>
              </w:rPr>
            </w:pPr>
            <w:r w:rsidRPr="00893C36">
              <w:rPr>
                <w:sz w:val="20"/>
                <w:szCs w:val="20"/>
              </w:rPr>
              <w:t>Manage and allocate school resources, including financial resources, in alignment with values of school and board-approved annual budget</w:t>
            </w:r>
            <w:proofErr w:type="gramStart"/>
            <w:r w:rsidRPr="00893C36">
              <w:rPr>
                <w:sz w:val="20"/>
                <w:szCs w:val="20"/>
              </w:rPr>
              <w:t>;</w:t>
            </w:r>
            <w:proofErr w:type="gramEnd"/>
            <w:r w:rsidRPr="00893C36">
              <w:rPr>
                <w:sz w:val="20"/>
                <w:szCs w:val="20"/>
              </w:rPr>
              <w:t xml:space="preserve"> work with the </w:t>
            </w:r>
            <w:r>
              <w:rPr>
                <w:sz w:val="20"/>
                <w:szCs w:val="20"/>
              </w:rPr>
              <w:t xml:space="preserve">Director of </w:t>
            </w:r>
            <w:r w:rsidRPr="00893C36">
              <w:rPr>
                <w:sz w:val="20"/>
                <w:szCs w:val="20"/>
              </w:rPr>
              <w:t>Operations and back-office-provider to evaluate the accuracy of all financial documents.</w:t>
            </w:r>
          </w:p>
        </w:tc>
        <w:tc>
          <w:tcPr>
            <w:tcW w:w="3147" w:type="dxa"/>
            <w:vAlign w:val="center"/>
          </w:tcPr>
          <w:p w14:paraId="176866EB" w14:textId="77777777" w:rsidR="0044263C" w:rsidRPr="00893C36" w:rsidRDefault="0044263C" w:rsidP="0044263C">
            <w:pPr>
              <w:pStyle w:val="NoSpacing"/>
              <w:rPr>
                <w:sz w:val="20"/>
                <w:szCs w:val="20"/>
              </w:rPr>
            </w:pPr>
            <w:r w:rsidRPr="00893C36">
              <w:rPr>
                <w:sz w:val="20"/>
                <w:szCs w:val="20"/>
              </w:rPr>
              <w:t>Annual Budget</w:t>
            </w:r>
          </w:p>
          <w:p w14:paraId="1B4115B2" w14:textId="77777777" w:rsidR="0044263C" w:rsidRPr="00893C36" w:rsidRDefault="0044263C" w:rsidP="0044263C">
            <w:pPr>
              <w:pStyle w:val="NoSpacing"/>
              <w:rPr>
                <w:sz w:val="20"/>
                <w:szCs w:val="20"/>
              </w:rPr>
            </w:pPr>
            <w:r w:rsidRPr="00893C36">
              <w:rPr>
                <w:sz w:val="20"/>
                <w:szCs w:val="20"/>
              </w:rPr>
              <w:t>Monthly Budget</w:t>
            </w:r>
          </w:p>
          <w:p w14:paraId="2AEA1CB7" w14:textId="77777777" w:rsidR="0044263C" w:rsidRPr="00893C36" w:rsidRDefault="0044263C" w:rsidP="0044263C">
            <w:pPr>
              <w:pStyle w:val="NoSpacing"/>
              <w:rPr>
                <w:sz w:val="20"/>
                <w:szCs w:val="20"/>
              </w:rPr>
            </w:pPr>
            <w:r w:rsidRPr="00893C36">
              <w:rPr>
                <w:sz w:val="20"/>
                <w:szCs w:val="20"/>
              </w:rPr>
              <w:t>Operations Manual</w:t>
            </w:r>
          </w:p>
          <w:p w14:paraId="725C6428" w14:textId="77777777" w:rsidR="0044263C" w:rsidRPr="00893C36" w:rsidRDefault="0044263C" w:rsidP="0044263C">
            <w:pPr>
              <w:pStyle w:val="NoSpacing"/>
              <w:rPr>
                <w:sz w:val="20"/>
                <w:szCs w:val="20"/>
              </w:rPr>
            </w:pPr>
            <w:r w:rsidRPr="00893C36">
              <w:rPr>
                <w:sz w:val="20"/>
                <w:szCs w:val="20"/>
              </w:rPr>
              <w:t>Chart of Accounts</w:t>
            </w:r>
          </w:p>
          <w:p w14:paraId="5D7B3DE7" w14:textId="77777777" w:rsidR="0044263C" w:rsidRPr="00893C36" w:rsidRDefault="0044263C" w:rsidP="0044263C">
            <w:pPr>
              <w:pStyle w:val="NoSpacing"/>
              <w:rPr>
                <w:sz w:val="20"/>
                <w:szCs w:val="20"/>
              </w:rPr>
            </w:pPr>
            <w:r w:rsidRPr="00893C36">
              <w:rPr>
                <w:sz w:val="20"/>
                <w:szCs w:val="20"/>
              </w:rPr>
              <w:t>Compliance Reports</w:t>
            </w:r>
          </w:p>
          <w:p w14:paraId="5C02ABFF" w14:textId="77777777" w:rsidR="0044263C" w:rsidRPr="00893C36" w:rsidRDefault="0044263C" w:rsidP="0044263C">
            <w:pPr>
              <w:pStyle w:val="NoSpacing"/>
              <w:rPr>
                <w:color w:val="FFFFFF" w:themeColor="background1"/>
                <w:sz w:val="20"/>
                <w:szCs w:val="20"/>
              </w:rPr>
            </w:pPr>
            <w:r w:rsidRPr="00893C36">
              <w:rPr>
                <w:sz w:val="20"/>
                <w:szCs w:val="20"/>
              </w:rPr>
              <w:t xml:space="preserve">Vendor Contracts </w:t>
            </w:r>
          </w:p>
        </w:tc>
        <w:tc>
          <w:tcPr>
            <w:tcW w:w="2161" w:type="dxa"/>
            <w:vAlign w:val="center"/>
          </w:tcPr>
          <w:p w14:paraId="65257C73"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6A24443B"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366EEDE1" w14:textId="0C5A8053" w:rsidR="0044263C" w:rsidRPr="00893C36" w:rsidRDefault="0044263C" w:rsidP="0044263C">
            <w:pPr>
              <w:pStyle w:val="NoSpacing"/>
              <w:numPr>
                <w:ilvl w:val="0"/>
                <w:numId w:val="4"/>
              </w:numPr>
              <w:ind w:left="252" w:hanging="180"/>
              <w:rPr>
                <w:sz w:val="20"/>
                <w:szCs w:val="20"/>
              </w:rPr>
            </w:pPr>
            <w:r w:rsidRPr="0044263C">
              <w:rPr>
                <w:sz w:val="20"/>
                <w:szCs w:val="20"/>
              </w:rPr>
              <w:t>Fully satisfied (5)</w:t>
            </w:r>
          </w:p>
        </w:tc>
        <w:tc>
          <w:tcPr>
            <w:tcW w:w="4135" w:type="dxa"/>
          </w:tcPr>
          <w:p w14:paraId="58A8AC4D" w14:textId="06F9B16B" w:rsidR="0044263C" w:rsidRPr="00D76FB4" w:rsidRDefault="0044263C" w:rsidP="0044263C">
            <w:pPr>
              <w:pStyle w:val="NoSpacing"/>
              <w:rPr>
                <w:sz w:val="20"/>
                <w:szCs w:val="20"/>
              </w:rPr>
            </w:pPr>
          </w:p>
        </w:tc>
      </w:tr>
      <w:tr w:rsidR="0044263C" w:rsidRPr="00893C36" w14:paraId="7D1187F1" w14:textId="77777777" w:rsidTr="00911AC3">
        <w:tc>
          <w:tcPr>
            <w:tcW w:w="3512" w:type="dxa"/>
            <w:vAlign w:val="center"/>
          </w:tcPr>
          <w:p w14:paraId="08F14291" w14:textId="77777777" w:rsidR="0044263C" w:rsidRPr="00893C36" w:rsidRDefault="0044263C" w:rsidP="0044263C">
            <w:pPr>
              <w:spacing w:after="0" w:line="240" w:lineRule="auto"/>
              <w:rPr>
                <w:sz w:val="20"/>
                <w:szCs w:val="20"/>
              </w:rPr>
            </w:pPr>
            <w:r w:rsidRPr="00893C36">
              <w:rPr>
                <w:sz w:val="20"/>
                <w:szCs w:val="20"/>
              </w:rPr>
              <w:t>Supervise and monitor daily inputs and outputs of the school including accounts payable and receivable, cash receipts and disbursements, payroll/benefits, taxes, staff, and school supplies.</w:t>
            </w:r>
          </w:p>
        </w:tc>
        <w:tc>
          <w:tcPr>
            <w:tcW w:w="3147" w:type="dxa"/>
            <w:vAlign w:val="center"/>
          </w:tcPr>
          <w:p w14:paraId="2A936528" w14:textId="77777777" w:rsidR="0044263C" w:rsidRPr="00893C36" w:rsidRDefault="0044263C" w:rsidP="0044263C">
            <w:pPr>
              <w:spacing w:after="0" w:line="240" w:lineRule="auto"/>
              <w:rPr>
                <w:sz w:val="20"/>
                <w:szCs w:val="20"/>
              </w:rPr>
            </w:pPr>
            <w:r w:rsidRPr="00893C36">
              <w:rPr>
                <w:sz w:val="20"/>
                <w:szCs w:val="20"/>
              </w:rPr>
              <w:t>Financial Controls Policies/Manual</w:t>
            </w:r>
          </w:p>
          <w:p w14:paraId="739C7703" w14:textId="77777777" w:rsidR="0044263C" w:rsidRPr="00893C36" w:rsidRDefault="0044263C" w:rsidP="0044263C">
            <w:pPr>
              <w:spacing w:after="0" w:line="240" w:lineRule="auto"/>
              <w:rPr>
                <w:sz w:val="20"/>
                <w:szCs w:val="20"/>
              </w:rPr>
            </w:pPr>
            <w:r w:rsidRPr="00893C36">
              <w:rPr>
                <w:sz w:val="20"/>
                <w:szCs w:val="20"/>
              </w:rPr>
              <w:t>Annual Budget</w:t>
            </w:r>
          </w:p>
          <w:p w14:paraId="548E92DE" w14:textId="77777777" w:rsidR="0044263C" w:rsidRPr="00893C36" w:rsidRDefault="0044263C" w:rsidP="0044263C">
            <w:pPr>
              <w:spacing w:after="0" w:line="240" w:lineRule="auto"/>
              <w:rPr>
                <w:sz w:val="20"/>
                <w:szCs w:val="20"/>
              </w:rPr>
            </w:pPr>
            <w:r w:rsidRPr="00893C36">
              <w:rPr>
                <w:sz w:val="20"/>
                <w:szCs w:val="20"/>
              </w:rPr>
              <w:t>Monthly Budget</w:t>
            </w:r>
          </w:p>
          <w:p w14:paraId="7CA53453" w14:textId="77777777" w:rsidR="0044263C" w:rsidRPr="00893C36" w:rsidRDefault="0044263C" w:rsidP="0044263C">
            <w:pPr>
              <w:spacing w:after="0" w:line="240" w:lineRule="auto"/>
              <w:rPr>
                <w:sz w:val="20"/>
                <w:szCs w:val="20"/>
              </w:rPr>
            </w:pPr>
            <w:r w:rsidRPr="00893C36">
              <w:rPr>
                <w:sz w:val="20"/>
                <w:szCs w:val="20"/>
              </w:rPr>
              <w:t>Monthly Management Reports</w:t>
            </w:r>
          </w:p>
        </w:tc>
        <w:tc>
          <w:tcPr>
            <w:tcW w:w="2161" w:type="dxa"/>
            <w:vAlign w:val="center"/>
          </w:tcPr>
          <w:p w14:paraId="1A5EFF2B"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496FDB0E"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11292E15" w14:textId="63337808" w:rsidR="0044263C" w:rsidRPr="00893C36" w:rsidRDefault="0044263C" w:rsidP="0044263C">
            <w:pPr>
              <w:pStyle w:val="NoSpacing"/>
              <w:numPr>
                <w:ilvl w:val="0"/>
                <w:numId w:val="4"/>
              </w:numPr>
              <w:ind w:left="252" w:hanging="180"/>
              <w:rPr>
                <w:sz w:val="20"/>
                <w:szCs w:val="20"/>
              </w:rPr>
            </w:pPr>
            <w:r w:rsidRPr="0044263C">
              <w:rPr>
                <w:sz w:val="20"/>
                <w:szCs w:val="20"/>
              </w:rPr>
              <w:t>Fully satisfied (5)</w:t>
            </w:r>
          </w:p>
        </w:tc>
        <w:tc>
          <w:tcPr>
            <w:tcW w:w="4135" w:type="dxa"/>
          </w:tcPr>
          <w:p w14:paraId="73D9940C" w14:textId="4890C3D7" w:rsidR="0044263C" w:rsidRPr="007C4D80" w:rsidRDefault="0044263C" w:rsidP="0044263C">
            <w:pPr>
              <w:spacing w:after="0" w:line="240" w:lineRule="auto"/>
              <w:rPr>
                <w:sz w:val="20"/>
                <w:szCs w:val="20"/>
              </w:rPr>
            </w:pPr>
          </w:p>
        </w:tc>
      </w:tr>
      <w:tr w:rsidR="0044263C" w:rsidRPr="00893C36" w14:paraId="133EAD4F" w14:textId="77777777" w:rsidTr="00911AC3">
        <w:tc>
          <w:tcPr>
            <w:tcW w:w="3512" w:type="dxa"/>
            <w:vAlign w:val="center"/>
          </w:tcPr>
          <w:p w14:paraId="249924DC" w14:textId="77777777" w:rsidR="0044263C" w:rsidRPr="00893C36" w:rsidRDefault="0044263C" w:rsidP="0044263C">
            <w:pPr>
              <w:spacing w:after="0" w:line="240" w:lineRule="auto"/>
              <w:rPr>
                <w:sz w:val="20"/>
                <w:szCs w:val="20"/>
              </w:rPr>
            </w:pPr>
            <w:r w:rsidRPr="00893C36">
              <w:rPr>
                <w:sz w:val="20"/>
                <w:szCs w:val="20"/>
              </w:rPr>
              <w:t xml:space="preserve">Collaborate with the </w:t>
            </w:r>
            <w:r>
              <w:rPr>
                <w:sz w:val="20"/>
                <w:szCs w:val="20"/>
              </w:rPr>
              <w:t xml:space="preserve">Director of </w:t>
            </w:r>
            <w:r w:rsidRPr="00893C36">
              <w:rPr>
                <w:sz w:val="20"/>
                <w:szCs w:val="20"/>
              </w:rPr>
              <w:t>Operations and back-office-provider to prepare and submit required reports, evaluations, and data to all external and funding sources.</w:t>
            </w:r>
          </w:p>
        </w:tc>
        <w:tc>
          <w:tcPr>
            <w:tcW w:w="3147" w:type="dxa"/>
            <w:vAlign w:val="center"/>
          </w:tcPr>
          <w:p w14:paraId="2227CC96" w14:textId="77777777" w:rsidR="0044263C" w:rsidRPr="00893C36" w:rsidRDefault="0044263C" w:rsidP="0044263C">
            <w:pPr>
              <w:spacing w:after="0" w:line="240" w:lineRule="auto"/>
              <w:rPr>
                <w:sz w:val="20"/>
                <w:szCs w:val="20"/>
              </w:rPr>
            </w:pPr>
            <w:r w:rsidRPr="00893C36">
              <w:rPr>
                <w:sz w:val="20"/>
                <w:szCs w:val="20"/>
              </w:rPr>
              <w:t>Operations Manager hire</w:t>
            </w:r>
          </w:p>
          <w:p w14:paraId="6BE066F6" w14:textId="77777777" w:rsidR="0044263C" w:rsidRPr="00893C36" w:rsidRDefault="0044263C" w:rsidP="0044263C">
            <w:pPr>
              <w:spacing w:after="0" w:line="240" w:lineRule="auto"/>
              <w:rPr>
                <w:sz w:val="20"/>
                <w:szCs w:val="20"/>
              </w:rPr>
            </w:pPr>
            <w:r w:rsidRPr="00893C36">
              <w:rPr>
                <w:sz w:val="20"/>
                <w:szCs w:val="20"/>
              </w:rPr>
              <w:t>Compliance Reports</w:t>
            </w:r>
          </w:p>
          <w:p w14:paraId="1ADAEEB8" w14:textId="77777777" w:rsidR="0044263C" w:rsidRPr="00893C36" w:rsidRDefault="0044263C" w:rsidP="0044263C">
            <w:pPr>
              <w:spacing w:after="0" w:line="240" w:lineRule="auto"/>
              <w:rPr>
                <w:sz w:val="20"/>
                <w:szCs w:val="20"/>
              </w:rPr>
            </w:pPr>
            <w:r w:rsidRPr="00893C36">
              <w:rPr>
                <w:sz w:val="20"/>
                <w:szCs w:val="20"/>
              </w:rPr>
              <w:t>Grants</w:t>
            </w:r>
          </w:p>
          <w:p w14:paraId="5C04CC5A" w14:textId="77777777" w:rsidR="0044263C" w:rsidRPr="00893C36" w:rsidRDefault="0044263C" w:rsidP="0044263C">
            <w:pPr>
              <w:spacing w:after="0" w:line="240" w:lineRule="auto"/>
              <w:rPr>
                <w:sz w:val="20"/>
                <w:szCs w:val="20"/>
              </w:rPr>
            </w:pPr>
            <w:r w:rsidRPr="00893C36">
              <w:rPr>
                <w:sz w:val="20"/>
                <w:szCs w:val="20"/>
              </w:rPr>
              <w:t>Grant Reports</w:t>
            </w:r>
          </w:p>
          <w:p w14:paraId="3F208BC9" w14:textId="77777777" w:rsidR="0044263C" w:rsidRPr="00893C36" w:rsidRDefault="0044263C" w:rsidP="0044263C">
            <w:pPr>
              <w:spacing w:after="0" w:line="240" w:lineRule="auto"/>
              <w:rPr>
                <w:sz w:val="20"/>
                <w:szCs w:val="20"/>
              </w:rPr>
            </w:pPr>
            <w:r w:rsidRPr="00893C36">
              <w:rPr>
                <w:sz w:val="20"/>
                <w:szCs w:val="20"/>
              </w:rPr>
              <w:t>Monthly Management Reports</w:t>
            </w:r>
          </w:p>
        </w:tc>
        <w:tc>
          <w:tcPr>
            <w:tcW w:w="2161" w:type="dxa"/>
            <w:vAlign w:val="center"/>
          </w:tcPr>
          <w:p w14:paraId="02AD9278"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57D8AF7A"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15AB149C" w14:textId="2ED0C9C5" w:rsidR="0044263C" w:rsidRPr="00C461D0" w:rsidRDefault="0044263C" w:rsidP="0044263C">
            <w:pPr>
              <w:pStyle w:val="NoSpacing"/>
              <w:numPr>
                <w:ilvl w:val="0"/>
                <w:numId w:val="4"/>
              </w:numPr>
              <w:ind w:left="252" w:hanging="180"/>
              <w:rPr>
                <w:b/>
                <w:sz w:val="20"/>
                <w:szCs w:val="20"/>
              </w:rPr>
            </w:pPr>
            <w:r w:rsidRPr="0044263C">
              <w:rPr>
                <w:sz w:val="20"/>
                <w:szCs w:val="20"/>
              </w:rPr>
              <w:t>Fully satisfied (5)</w:t>
            </w:r>
          </w:p>
        </w:tc>
        <w:tc>
          <w:tcPr>
            <w:tcW w:w="4135" w:type="dxa"/>
          </w:tcPr>
          <w:p w14:paraId="5F4272E5" w14:textId="1AD94B02" w:rsidR="0044263C" w:rsidRPr="008D7C98" w:rsidRDefault="0044263C" w:rsidP="0044263C">
            <w:pPr>
              <w:spacing w:after="0" w:line="240" w:lineRule="auto"/>
              <w:rPr>
                <w:sz w:val="20"/>
                <w:szCs w:val="20"/>
              </w:rPr>
            </w:pPr>
          </w:p>
        </w:tc>
      </w:tr>
      <w:tr w:rsidR="0044263C" w:rsidRPr="00893C36" w14:paraId="395B8CFD" w14:textId="77777777" w:rsidTr="00911AC3">
        <w:tc>
          <w:tcPr>
            <w:tcW w:w="3512" w:type="dxa"/>
            <w:vAlign w:val="center"/>
          </w:tcPr>
          <w:p w14:paraId="668B7BAD" w14:textId="77777777" w:rsidR="0044263C" w:rsidRPr="002E2F48" w:rsidRDefault="0044263C" w:rsidP="0044263C">
            <w:pPr>
              <w:spacing w:after="0" w:line="240" w:lineRule="auto"/>
              <w:rPr>
                <w:sz w:val="20"/>
                <w:szCs w:val="20"/>
              </w:rPr>
            </w:pPr>
            <w:r w:rsidRPr="00893C36">
              <w:rPr>
                <w:sz w:val="20"/>
                <w:szCs w:val="20"/>
              </w:rPr>
              <w:t>Wor</w:t>
            </w:r>
            <w:r>
              <w:rPr>
                <w:sz w:val="20"/>
                <w:szCs w:val="20"/>
              </w:rPr>
              <w:t>k with all school stakeholders</w:t>
            </w:r>
            <w:r w:rsidRPr="00893C36">
              <w:rPr>
                <w:sz w:val="20"/>
                <w:szCs w:val="20"/>
              </w:rPr>
              <w:t>,</w:t>
            </w:r>
            <w:r>
              <w:rPr>
                <w:sz w:val="20"/>
                <w:szCs w:val="20"/>
              </w:rPr>
              <w:t xml:space="preserve"> school personnel, and the</w:t>
            </w:r>
            <w:r w:rsidRPr="00893C36">
              <w:rPr>
                <w:sz w:val="20"/>
                <w:szCs w:val="20"/>
              </w:rPr>
              <w:t xml:space="preserve"> Board of </w:t>
            </w:r>
            <w:r>
              <w:rPr>
                <w:sz w:val="20"/>
                <w:szCs w:val="20"/>
              </w:rPr>
              <w:t>Trustees</w:t>
            </w:r>
            <w:r w:rsidRPr="00893C36">
              <w:rPr>
                <w:sz w:val="20"/>
                <w:szCs w:val="20"/>
              </w:rPr>
              <w:t xml:space="preserve"> and its committees, to acquire and collect resources, financial and in-kind, for instructional, extracurricular, and enrichment needs.  </w:t>
            </w:r>
          </w:p>
        </w:tc>
        <w:tc>
          <w:tcPr>
            <w:tcW w:w="3147" w:type="dxa"/>
            <w:vAlign w:val="center"/>
          </w:tcPr>
          <w:p w14:paraId="10147CBC" w14:textId="77777777" w:rsidR="0044263C" w:rsidRPr="00893C36" w:rsidRDefault="0044263C" w:rsidP="0044263C">
            <w:pPr>
              <w:spacing w:after="0" w:line="240" w:lineRule="auto"/>
              <w:rPr>
                <w:sz w:val="20"/>
                <w:szCs w:val="20"/>
              </w:rPr>
            </w:pPr>
            <w:r>
              <w:rPr>
                <w:sz w:val="20"/>
                <w:szCs w:val="20"/>
              </w:rPr>
              <w:t>Culture and Community Manager</w:t>
            </w:r>
            <w:r w:rsidRPr="00893C36">
              <w:rPr>
                <w:sz w:val="20"/>
                <w:szCs w:val="20"/>
              </w:rPr>
              <w:t xml:space="preserve"> hire</w:t>
            </w:r>
          </w:p>
          <w:p w14:paraId="7D01E673" w14:textId="77777777" w:rsidR="0044263C" w:rsidRPr="00893C36" w:rsidRDefault="0044263C" w:rsidP="0044263C">
            <w:pPr>
              <w:spacing w:after="0" w:line="240" w:lineRule="auto"/>
              <w:rPr>
                <w:sz w:val="20"/>
                <w:szCs w:val="20"/>
              </w:rPr>
            </w:pPr>
            <w:r w:rsidRPr="00893C36">
              <w:rPr>
                <w:sz w:val="20"/>
                <w:szCs w:val="20"/>
              </w:rPr>
              <w:t>Grants</w:t>
            </w:r>
          </w:p>
          <w:p w14:paraId="4CF2C5C9" w14:textId="77777777" w:rsidR="0044263C" w:rsidRPr="00893C36" w:rsidRDefault="0044263C" w:rsidP="0044263C">
            <w:pPr>
              <w:spacing w:after="0" w:line="240" w:lineRule="auto"/>
              <w:rPr>
                <w:sz w:val="20"/>
                <w:szCs w:val="20"/>
              </w:rPr>
            </w:pPr>
            <w:r w:rsidRPr="00893C36">
              <w:rPr>
                <w:sz w:val="20"/>
                <w:szCs w:val="20"/>
              </w:rPr>
              <w:t>Grant reports</w:t>
            </w:r>
          </w:p>
          <w:p w14:paraId="189A7B2D" w14:textId="77777777" w:rsidR="0044263C" w:rsidRPr="00893C36" w:rsidRDefault="0044263C" w:rsidP="0044263C">
            <w:pPr>
              <w:spacing w:after="0" w:line="240" w:lineRule="auto"/>
              <w:rPr>
                <w:sz w:val="20"/>
                <w:szCs w:val="20"/>
              </w:rPr>
            </w:pPr>
            <w:r w:rsidRPr="00893C36">
              <w:rPr>
                <w:sz w:val="20"/>
                <w:szCs w:val="20"/>
              </w:rPr>
              <w:t>Enrollment targets</w:t>
            </w:r>
          </w:p>
          <w:p w14:paraId="797427F0" w14:textId="77777777" w:rsidR="0044263C" w:rsidRPr="00893C36" w:rsidRDefault="0044263C" w:rsidP="0044263C">
            <w:pPr>
              <w:spacing w:after="0" w:line="240" w:lineRule="auto"/>
              <w:rPr>
                <w:sz w:val="20"/>
                <w:szCs w:val="20"/>
              </w:rPr>
            </w:pPr>
          </w:p>
          <w:p w14:paraId="782D2409" w14:textId="77777777" w:rsidR="0044263C" w:rsidRPr="00893C36" w:rsidRDefault="0044263C" w:rsidP="0044263C">
            <w:pPr>
              <w:spacing w:after="0" w:line="240" w:lineRule="auto"/>
              <w:rPr>
                <w:sz w:val="20"/>
                <w:szCs w:val="20"/>
              </w:rPr>
            </w:pPr>
          </w:p>
        </w:tc>
        <w:tc>
          <w:tcPr>
            <w:tcW w:w="2161" w:type="dxa"/>
            <w:vAlign w:val="center"/>
          </w:tcPr>
          <w:p w14:paraId="53FEF198"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76873CE4"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313135DA" w14:textId="3D37ED84" w:rsidR="0044263C" w:rsidRPr="00C461D0" w:rsidRDefault="0044263C" w:rsidP="0044263C">
            <w:pPr>
              <w:pStyle w:val="NoSpacing"/>
              <w:numPr>
                <w:ilvl w:val="0"/>
                <w:numId w:val="4"/>
              </w:numPr>
              <w:ind w:left="252" w:hanging="180"/>
              <w:rPr>
                <w:b/>
                <w:sz w:val="20"/>
                <w:szCs w:val="20"/>
              </w:rPr>
            </w:pPr>
            <w:r w:rsidRPr="0044263C">
              <w:rPr>
                <w:sz w:val="20"/>
                <w:szCs w:val="20"/>
              </w:rPr>
              <w:t>Fully satisfied (5)</w:t>
            </w:r>
          </w:p>
        </w:tc>
        <w:tc>
          <w:tcPr>
            <w:tcW w:w="4135" w:type="dxa"/>
          </w:tcPr>
          <w:p w14:paraId="47EBBA6C" w14:textId="259FB001" w:rsidR="0044263C" w:rsidRPr="00723D02" w:rsidRDefault="0044263C" w:rsidP="0044263C">
            <w:pPr>
              <w:spacing w:after="0" w:line="240" w:lineRule="auto"/>
              <w:rPr>
                <w:sz w:val="20"/>
                <w:szCs w:val="20"/>
              </w:rPr>
            </w:pPr>
          </w:p>
        </w:tc>
      </w:tr>
      <w:tr w:rsidR="0044263C" w:rsidRPr="00893C36" w14:paraId="484BC56C" w14:textId="77777777" w:rsidTr="00911AC3">
        <w:tc>
          <w:tcPr>
            <w:tcW w:w="3512" w:type="dxa"/>
            <w:vAlign w:val="center"/>
          </w:tcPr>
          <w:p w14:paraId="083C91E4" w14:textId="77777777" w:rsidR="0044263C" w:rsidRPr="00893C36" w:rsidRDefault="0044263C" w:rsidP="0044263C">
            <w:pPr>
              <w:spacing w:after="0" w:line="240" w:lineRule="auto"/>
              <w:rPr>
                <w:sz w:val="20"/>
                <w:szCs w:val="20"/>
              </w:rPr>
            </w:pPr>
            <w:r>
              <w:rPr>
                <w:sz w:val="20"/>
                <w:szCs w:val="20"/>
              </w:rPr>
              <w:t xml:space="preserve">Ensure the financial stability of the school by attaining and maintaining stable enrollment. </w:t>
            </w:r>
          </w:p>
        </w:tc>
        <w:tc>
          <w:tcPr>
            <w:tcW w:w="3147" w:type="dxa"/>
            <w:vAlign w:val="center"/>
          </w:tcPr>
          <w:p w14:paraId="16B5925A" w14:textId="77777777" w:rsidR="0044263C" w:rsidRPr="00893C36" w:rsidRDefault="0044263C" w:rsidP="0044263C">
            <w:pPr>
              <w:spacing w:after="0" w:line="240" w:lineRule="auto"/>
              <w:rPr>
                <w:sz w:val="20"/>
                <w:szCs w:val="20"/>
              </w:rPr>
            </w:pPr>
            <w:r>
              <w:rPr>
                <w:sz w:val="20"/>
                <w:szCs w:val="20"/>
              </w:rPr>
              <w:t xml:space="preserve">Enrollment targets </w:t>
            </w:r>
          </w:p>
        </w:tc>
        <w:tc>
          <w:tcPr>
            <w:tcW w:w="2161" w:type="dxa"/>
            <w:vAlign w:val="center"/>
          </w:tcPr>
          <w:p w14:paraId="37487008"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70FEB77F"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4BDD572F" w14:textId="76D2861C" w:rsidR="0044263C" w:rsidRPr="00D42212" w:rsidRDefault="0044263C" w:rsidP="0044263C">
            <w:pPr>
              <w:pStyle w:val="NoSpacing"/>
              <w:numPr>
                <w:ilvl w:val="0"/>
                <w:numId w:val="4"/>
              </w:numPr>
              <w:ind w:left="252" w:hanging="180"/>
              <w:rPr>
                <w:sz w:val="20"/>
                <w:szCs w:val="20"/>
              </w:rPr>
            </w:pPr>
            <w:r w:rsidRPr="0044263C">
              <w:rPr>
                <w:sz w:val="20"/>
                <w:szCs w:val="20"/>
              </w:rPr>
              <w:t>Fully satisfied (5)</w:t>
            </w:r>
          </w:p>
        </w:tc>
        <w:tc>
          <w:tcPr>
            <w:tcW w:w="4135" w:type="dxa"/>
          </w:tcPr>
          <w:p w14:paraId="05668011" w14:textId="056FCD7F" w:rsidR="0044263C" w:rsidRPr="00FB3B7E" w:rsidRDefault="0044263C" w:rsidP="0044263C">
            <w:pPr>
              <w:spacing w:after="0" w:line="240" w:lineRule="auto"/>
              <w:rPr>
                <w:sz w:val="20"/>
                <w:szCs w:val="20"/>
              </w:rPr>
            </w:pPr>
          </w:p>
        </w:tc>
      </w:tr>
      <w:tr w:rsidR="00A003BA" w:rsidRPr="00893C36" w14:paraId="758B105D" w14:textId="77777777" w:rsidTr="00911AC3">
        <w:tc>
          <w:tcPr>
            <w:tcW w:w="12955" w:type="dxa"/>
            <w:gridSpan w:val="4"/>
            <w:vAlign w:val="center"/>
          </w:tcPr>
          <w:p w14:paraId="1DE19162" w14:textId="77777777" w:rsidR="00A003BA" w:rsidRPr="00893C36" w:rsidRDefault="00A003BA" w:rsidP="00A003BA">
            <w:pPr>
              <w:pStyle w:val="NoSpacing"/>
              <w:rPr>
                <w:b/>
                <w:sz w:val="20"/>
                <w:szCs w:val="20"/>
              </w:rPr>
            </w:pPr>
          </w:p>
          <w:p w14:paraId="35FB917A" w14:textId="7C7302C7" w:rsidR="002E581B" w:rsidRPr="00893C36" w:rsidRDefault="003A04C6" w:rsidP="00A003BA">
            <w:pPr>
              <w:pStyle w:val="NoSpacing"/>
              <w:rPr>
                <w:b/>
                <w:sz w:val="20"/>
                <w:szCs w:val="20"/>
              </w:rPr>
            </w:pPr>
            <w:r w:rsidRPr="003A04C6">
              <w:rPr>
                <w:b/>
                <w:sz w:val="20"/>
                <w:szCs w:val="20"/>
              </w:rPr>
              <w:t>Comments / Summative Assessment of the Head of School's leadership of the schools Financ</w:t>
            </w:r>
            <w:r w:rsidR="0044263C">
              <w:rPr>
                <w:b/>
                <w:sz w:val="20"/>
                <w:szCs w:val="20"/>
              </w:rPr>
              <w:t>ial Management for AY 20xx-20xx</w:t>
            </w:r>
          </w:p>
          <w:p w14:paraId="0F08BE87" w14:textId="77777777" w:rsidR="002E581B" w:rsidRPr="00893C36" w:rsidRDefault="002E581B" w:rsidP="00A003BA">
            <w:pPr>
              <w:pStyle w:val="NoSpacing"/>
              <w:rPr>
                <w:b/>
                <w:sz w:val="20"/>
                <w:szCs w:val="20"/>
              </w:rPr>
            </w:pPr>
          </w:p>
          <w:p w14:paraId="5D820646" w14:textId="77777777" w:rsidR="002E581B" w:rsidRPr="00893C36" w:rsidRDefault="002E581B" w:rsidP="00A003BA">
            <w:pPr>
              <w:pStyle w:val="NoSpacing"/>
              <w:rPr>
                <w:b/>
                <w:sz w:val="20"/>
                <w:szCs w:val="20"/>
              </w:rPr>
            </w:pPr>
          </w:p>
          <w:p w14:paraId="6037A556" w14:textId="77777777" w:rsidR="002E581B" w:rsidRPr="00893C36" w:rsidRDefault="002E581B" w:rsidP="00A003BA">
            <w:pPr>
              <w:pStyle w:val="NoSpacing"/>
              <w:rPr>
                <w:b/>
                <w:sz w:val="20"/>
                <w:szCs w:val="20"/>
              </w:rPr>
            </w:pPr>
          </w:p>
          <w:p w14:paraId="51CEC263" w14:textId="77777777" w:rsidR="002E581B" w:rsidRPr="00893C36" w:rsidRDefault="002E581B" w:rsidP="00A003BA">
            <w:pPr>
              <w:pStyle w:val="NoSpacing"/>
              <w:rPr>
                <w:b/>
                <w:sz w:val="20"/>
                <w:szCs w:val="20"/>
              </w:rPr>
            </w:pPr>
          </w:p>
          <w:p w14:paraId="04042A42" w14:textId="77777777" w:rsidR="002E581B" w:rsidRPr="00893C36" w:rsidRDefault="002E581B" w:rsidP="00A003BA">
            <w:pPr>
              <w:pStyle w:val="NoSpacing"/>
              <w:rPr>
                <w:b/>
                <w:sz w:val="20"/>
                <w:szCs w:val="20"/>
              </w:rPr>
            </w:pPr>
          </w:p>
          <w:p w14:paraId="2ED5D4BC" w14:textId="77777777" w:rsidR="002E581B" w:rsidRPr="00893C36" w:rsidRDefault="002E581B" w:rsidP="00A003BA">
            <w:pPr>
              <w:pStyle w:val="NoSpacing"/>
              <w:rPr>
                <w:b/>
                <w:sz w:val="20"/>
                <w:szCs w:val="20"/>
              </w:rPr>
            </w:pPr>
          </w:p>
          <w:p w14:paraId="5C4EF0F5" w14:textId="77777777" w:rsidR="002E581B" w:rsidRPr="00893C36" w:rsidRDefault="002E581B" w:rsidP="00A003BA">
            <w:pPr>
              <w:pStyle w:val="NoSpacing"/>
              <w:rPr>
                <w:b/>
                <w:sz w:val="20"/>
                <w:szCs w:val="20"/>
              </w:rPr>
            </w:pPr>
          </w:p>
          <w:p w14:paraId="5B7EDDD7" w14:textId="77777777" w:rsidR="002E581B" w:rsidRPr="00893C36" w:rsidRDefault="002E581B" w:rsidP="00A003BA">
            <w:pPr>
              <w:pStyle w:val="NoSpacing"/>
              <w:rPr>
                <w:b/>
                <w:sz w:val="20"/>
                <w:szCs w:val="20"/>
              </w:rPr>
            </w:pPr>
          </w:p>
          <w:p w14:paraId="2D115E18" w14:textId="77777777" w:rsidR="002E581B" w:rsidRPr="00893C36" w:rsidRDefault="002E581B" w:rsidP="00A003BA">
            <w:pPr>
              <w:pStyle w:val="NoSpacing"/>
              <w:rPr>
                <w:b/>
                <w:sz w:val="20"/>
                <w:szCs w:val="20"/>
              </w:rPr>
            </w:pPr>
          </w:p>
          <w:p w14:paraId="0E538228" w14:textId="77777777" w:rsidR="002E581B" w:rsidRPr="00893C36" w:rsidRDefault="002E581B" w:rsidP="00A003BA">
            <w:pPr>
              <w:pStyle w:val="NoSpacing"/>
              <w:rPr>
                <w:b/>
                <w:sz w:val="20"/>
                <w:szCs w:val="20"/>
              </w:rPr>
            </w:pPr>
          </w:p>
          <w:p w14:paraId="34B4FE4A" w14:textId="77777777" w:rsidR="002E581B" w:rsidRPr="00893C36" w:rsidRDefault="002E581B" w:rsidP="00A003BA">
            <w:pPr>
              <w:pStyle w:val="NoSpacing"/>
              <w:rPr>
                <w:b/>
                <w:sz w:val="20"/>
                <w:szCs w:val="20"/>
              </w:rPr>
            </w:pPr>
          </w:p>
          <w:p w14:paraId="1E8C3AD8" w14:textId="77777777" w:rsidR="002E581B" w:rsidRPr="00893C36" w:rsidRDefault="002E581B" w:rsidP="00A003BA">
            <w:pPr>
              <w:pStyle w:val="NoSpacing"/>
              <w:rPr>
                <w:b/>
                <w:sz w:val="20"/>
                <w:szCs w:val="20"/>
              </w:rPr>
            </w:pPr>
          </w:p>
          <w:p w14:paraId="04BA41C5" w14:textId="77777777" w:rsidR="002E581B" w:rsidRPr="00893C36" w:rsidRDefault="002E581B" w:rsidP="00A003BA">
            <w:pPr>
              <w:pStyle w:val="NoSpacing"/>
              <w:rPr>
                <w:b/>
                <w:sz w:val="20"/>
                <w:szCs w:val="20"/>
              </w:rPr>
            </w:pPr>
          </w:p>
          <w:p w14:paraId="7879D91C" w14:textId="77777777" w:rsidR="00A003BA" w:rsidRPr="00893C36" w:rsidRDefault="00A003BA" w:rsidP="0003148E">
            <w:pPr>
              <w:spacing w:after="0" w:line="240" w:lineRule="auto"/>
              <w:jc w:val="both"/>
              <w:rPr>
                <w:u w:val="single"/>
              </w:rPr>
            </w:pPr>
          </w:p>
        </w:tc>
      </w:tr>
    </w:tbl>
    <w:p w14:paraId="72FFB01A" w14:textId="77777777" w:rsidR="00B605A1" w:rsidRDefault="00B605A1" w:rsidP="00291EDA">
      <w:pPr>
        <w:spacing w:after="0" w:line="240" w:lineRule="auto"/>
        <w:ind w:left="360"/>
        <w:jc w:val="both"/>
        <w:rPr>
          <w:u w:val="single"/>
        </w:rPr>
      </w:pPr>
    </w:p>
    <w:p w14:paraId="5613BA13" w14:textId="77777777" w:rsidR="00911AC3" w:rsidRDefault="00911AC3" w:rsidP="00291EDA">
      <w:pPr>
        <w:spacing w:after="0" w:line="240" w:lineRule="auto"/>
        <w:ind w:left="360"/>
        <w:jc w:val="both"/>
        <w:rPr>
          <w:u w:val="single"/>
        </w:rPr>
      </w:pPr>
    </w:p>
    <w:p w14:paraId="4DD642A5" w14:textId="77777777" w:rsidR="00911AC3" w:rsidRDefault="00911AC3" w:rsidP="00291EDA">
      <w:pPr>
        <w:spacing w:after="0" w:line="240" w:lineRule="auto"/>
        <w:ind w:left="360"/>
        <w:jc w:val="both"/>
        <w:rPr>
          <w:u w:val="single"/>
        </w:rPr>
      </w:pPr>
    </w:p>
    <w:p w14:paraId="2FC78251" w14:textId="77777777" w:rsidR="00911AC3" w:rsidRDefault="00911AC3" w:rsidP="00291EDA">
      <w:pPr>
        <w:spacing w:after="0" w:line="240" w:lineRule="auto"/>
        <w:ind w:left="360"/>
        <w:jc w:val="both"/>
        <w:rPr>
          <w:u w:val="single"/>
        </w:rPr>
      </w:pPr>
    </w:p>
    <w:p w14:paraId="13DF371E" w14:textId="77777777" w:rsidR="00911AC3" w:rsidRPr="00893C36" w:rsidRDefault="00911AC3" w:rsidP="00911AC3">
      <w:pPr>
        <w:spacing w:after="0" w:line="240" w:lineRule="auto"/>
        <w:jc w:val="both"/>
        <w:rPr>
          <w:u w:val="single"/>
        </w:rPr>
      </w:pPr>
    </w:p>
    <w:p w14:paraId="75523DA1" w14:textId="77777777" w:rsidR="00291EDA" w:rsidRPr="00893C36" w:rsidRDefault="00291EDA" w:rsidP="00291EDA">
      <w:pPr>
        <w:spacing w:after="0" w:line="240" w:lineRule="auto"/>
        <w:jc w:val="both"/>
        <w:rPr>
          <w:color w:val="0070C0"/>
          <w:sz w:val="4"/>
          <w:szCs w:val="4"/>
        </w:rPr>
      </w:pPr>
    </w:p>
    <w:p w14:paraId="6F13517B" w14:textId="77777777" w:rsidR="00BC37D8" w:rsidRPr="00893C36" w:rsidRDefault="00291EDA" w:rsidP="002E2F48">
      <w:pPr>
        <w:spacing w:after="0" w:line="240" w:lineRule="auto"/>
        <w:jc w:val="both"/>
        <w:rPr>
          <w:u w:val="single"/>
        </w:rPr>
      </w:pPr>
      <w:r w:rsidRPr="00893C36">
        <w:rPr>
          <w:u w:val="single"/>
        </w:rPr>
        <w:t>Organizational Health</w:t>
      </w:r>
    </w:p>
    <w:p w14:paraId="5329CF99" w14:textId="77777777" w:rsidR="002E581B" w:rsidRPr="00893C36" w:rsidRDefault="002E581B" w:rsidP="002E581B">
      <w:pPr>
        <w:spacing w:after="0" w:line="240" w:lineRule="auto"/>
        <w:ind w:firstLine="360"/>
        <w:jc w:val="both"/>
        <w:rPr>
          <w:u w:val="single"/>
        </w:rPr>
      </w:pPr>
    </w:p>
    <w:tbl>
      <w:tblPr>
        <w:tblStyle w:val="TableGrid"/>
        <w:tblW w:w="0" w:type="auto"/>
        <w:tblLook w:val="04A0" w:firstRow="1" w:lastRow="0" w:firstColumn="1" w:lastColumn="0" w:noHBand="0" w:noVBand="1"/>
      </w:tblPr>
      <w:tblGrid>
        <w:gridCol w:w="3237"/>
        <w:gridCol w:w="3237"/>
        <w:gridCol w:w="3238"/>
        <w:gridCol w:w="3238"/>
      </w:tblGrid>
      <w:tr w:rsidR="002E581B" w:rsidRPr="00893C36" w14:paraId="54FF34DE" w14:textId="77777777" w:rsidTr="0079379E">
        <w:tc>
          <w:tcPr>
            <w:tcW w:w="3237" w:type="dxa"/>
            <w:shd w:val="clear" w:color="auto" w:fill="9CC2E5" w:themeFill="accent1" w:themeFillTint="99"/>
            <w:vAlign w:val="center"/>
          </w:tcPr>
          <w:p w14:paraId="060DFA6D" w14:textId="77777777" w:rsidR="002E581B" w:rsidRPr="00D42212" w:rsidRDefault="002E581B" w:rsidP="002E581B">
            <w:pPr>
              <w:pStyle w:val="NoSpacing"/>
              <w:rPr>
                <w:b/>
                <w:color w:val="FFFFFF" w:themeColor="background1"/>
              </w:rPr>
            </w:pPr>
            <w:r w:rsidRPr="00D42212">
              <w:rPr>
                <w:b/>
                <w:color w:val="FFFFFF" w:themeColor="background1"/>
              </w:rPr>
              <w:t>Responsibility</w:t>
            </w:r>
          </w:p>
        </w:tc>
        <w:tc>
          <w:tcPr>
            <w:tcW w:w="3237" w:type="dxa"/>
            <w:shd w:val="clear" w:color="auto" w:fill="9CC2E5" w:themeFill="accent1" w:themeFillTint="99"/>
            <w:vAlign w:val="center"/>
          </w:tcPr>
          <w:p w14:paraId="614CD2E8" w14:textId="0BE8B76A" w:rsidR="002E581B" w:rsidRPr="00D42212" w:rsidRDefault="0044263C" w:rsidP="002E581B">
            <w:pPr>
              <w:pStyle w:val="NoSpacing"/>
              <w:rPr>
                <w:b/>
                <w:color w:val="FFFFFF" w:themeColor="background1"/>
              </w:rPr>
            </w:pPr>
            <w:r>
              <w:rPr>
                <w:b/>
                <w:color w:val="FFFFFF" w:themeColor="background1"/>
              </w:rPr>
              <w:t>Key Performance Indicators</w:t>
            </w:r>
          </w:p>
        </w:tc>
        <w:tc>
          <w:tcPr>
            <w:tcW w:w="3238" w:type="dxa"/>
            <w:shd w:val="clear" w:color="auto" w:fill="9CC2E5" w:themeFill="accent1" w:themeFillTint="99"/>
            <w:vAlign w:val="center"/>
          </w:tcPr>
          <w:p w14:paraId="5B43E7AB" w14:textId="77777777" w:rsidR="002E581B" w:rsidRPr="00D42212" w:rsidRDefault="002E581B" w:rsidP="002E581B">
            <w:pPr>
              <w:pStyle w:val="NoSpacing"/>
              <w:rPr>
                <w:b/>
                <w:color w:val="FFFFFF" w:themeColor="background1"/>
              </w:rPr>
            </w:pPr>
            <w:r w:rsidRPr="00D42212">
              <w:rPr>
                <w:b/>
                <w:color w:val="FFFFFF" w:themeColor="background1"/>
              </w:rPr>
              <w:t>Evaluation</w:t>
            </w:r>
          </w:p>
        </w:tc>
        <w:tc>
          <w:tcPr>
            <w:tcW w:w="3238" w:type="dxa"/>
            <w:shd w:val="clear" w:color="auto" w:fill="9CC2E5" w:themeFill="accent1" w:themeFillTint="99"/>
            <w:vAlign w:val="center"/>
          </w:tcPr>
          <w:p w14:paraId="571B7FB5" w14:textId="77777777" w:rsidR="002E581B" w:rsidRPr="00D42212" w:rsidRDefault="002E581B" w:rsidP="002E581B">
            <w:pPr>
              <w:pStyle w:val="NoSpacing"/>
              <w:rPr>
                <w:b/>
                <w:color w:val="FFFFFF" w:themeColor="background1"/>
              </w:rPr>
            </w:pPr>
            <w:r w:rsidRPr="00D42212">
              <w:rPr>
                <w:b/>
                <w:color w:val="FFFFFF" w:themeColor="background1"/>
              </w:rPr>
              <w:t>Comments</w:t>
            </w:r>
          </w:p>
        </w:tc>
      </w:tr>
      <w:tr w:rsidR="0044263C" w:rsidRPr="00D42212" w14:paraId="22602F49" w14:textId="77777777" w:rsidTr="00097EED">
        <w:tc>
          <w:tcPr>
            <w:tcW w:w="3237" w:type="dxa"/>
            <w:vAlign w:val="center"/>
          </w:tcPr>
          <w:p w14:paraId="5D9C1AFD" w14:textId="77777777" w:rsidR="0044263C" w:rsidRPr="00893C36" w:rsidRDefault="0044263C" w:rsidP="0044263C">
            <w:pPr>
              <w:spacing w:after="0" w:line="240" w:lineRule="auto"/>
              <w:rPr>
                <w:b/>
                <w:sz w:val="20"/>
                <w:szCs w:val="20"/>
              </w:rPr>
            </w:pPr>
            <w:r w:rsidRPr="00893C36">
              <w:rPr>
                <w:sz w:val="20"/>
                <w:szCs w:val="20"/>
              </w:rPr>
              <w:t xml:space="preserve">Manage and work closely </w:t>
            </w:r>
            <w:r>
              <w:rPr>
                <w:sz w:val="20"/>
                <w:szCs w:val="20"/>
              </w:rPr>
              <w:t>with the Director of Curriculum and Instruction and Director of Operations</w:t>
            </w:r>
            <w:r w:rsidRPr="00893C36">
              <w:rPr>
                <w:sz w:val="20"/>
                <w:szCs w:val="20"/>
              </w:rPr>
              <w:t xml:space="preserve"> on all responsibilities associated with the positions, including representatives of all outsourced business functions.</w:t>
            </w:r>
          </w:p>
        </w:tc>
        <w:tc>
          <w:tcPr>
            <w:tcW w:w="3237" w:type="dxa"/>
            <w:vAlign w:val="center"/>
          </w:tcPr>
          <w:p w14:paraId="48C43CCB" w14:textId="77777777" w:rsidR="0044263C" w:rsidRPr="00D42212" w:rsidRDefault="0044263C" w:rsidP="0044263C">
            <w:pPr>
              <w:spacing w:after="0" w:line="240" w:lineRule="auto"/>
              <w:rPr>
                <w:sz w:val="20"/>
                <w:szCs w:val="20"/>
              </w:rPr>
            </w:pPr>
            <w:r w:rsidRPr="00D42212">
              <w:rPr>
                <w:sz w:val="20"/>
                <w:szCs w:val="20"/>
              </w:rPr>
              <w:t>Vendor contracts</w:t>
            </w:r>
          </w:p>
          <w:p w14:paraId="2B5D0C44" w14:textId="77777777" w:rsidR="0044263C" w:rsidRPr="00D42212" w:rsidRDefault="0044263C" w:rsidP="0044263C">
            <w:pPr>
              <w:spacing w:after="0" w:line="240" w:lineRule="auto"/>
              <w:rPr>
                <w:sz w:val="20"/>
                <w:szCs w:val="20"/>
              </w:rPr>
            </w:pPr>
            <w:r>
              <w:rPr>
                <w:sz w:val="20"/>
                <w:szCs w:val="20"/>
              </w:rPr>
              <w:t>Culture and Community Manager</w:t>
            </w:r>
            <w:r w:rsidRPr="00D42212">
              <w:rPr>
                <w:sz w:val="20"/>
                <w:szCs w:val="20"/>
              </w:rPr>
              <w:t xml:space="preserve"> Hire</w:t>
            </w:r>
          </w:p>
          <w:p w14:paraId="2BAC6259" w14:textId="77777777" w:rsidR="0044263C" w:rsidRPr="00D42212" w:rsidRDefault="0044263C" w:rsidP="0044263C">
            <w:pPr>
              <w:spacing w:after="0" w:line="240" w:lineRule="auto"/>
              <w:rPr>
                <w:sz w:val="20"/>
                <w:szCs w:val="20"/>
              </w:rPr>
            </w:pPr>
            <w:r w:rsidRPr="00D42212">
              <w:rPr>
                <w:sz w:val="20"/>
                <w:szCs w:val="20"/>
              </w:rPr>
              <w:t>Staff Manual</w:t>
            </w:r>
          </w:p>
          <w:p w14:paraId="0F45BB6A" w14:textId="77777777" w:rsidR="0044263C" w:rsidRPr="00D42212" w:rsidRDefault="0044263C" w:rsidP="0044263C">
            <w:pPr>
              <w:spacing w:after="0" w:line="240" w:lineRule="auto"/>
              <w:rPr>
                <w:sz w:val="20"/>
                <w:szCs w:val="20"/>
              </w:rPr>
            </w:pPr>
            <w:r w:rsidRPr="00D42212">
              <w:rPr>
                <w:sz w:val="20"/>
                <w:szCs w:val="20"/>
              </w:rPr>
              <w:t>Facility Readiness</w:t>
            </w:r>
          </w:p>
        </w:tc>
        <w:tc>
          <w:tcPr>
            <w:tcW w:w="3238" w:type="dxa"/>
            <w:vAlign w:val="center"/>
          </w:tcPr>
          <w:p w14:paraId="22E2ECC7"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76A2589E"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5106D684" w14:textId="4D2EACCB" w:rsidR="0044263C" w:rsidRPr="00D42212" w:rsidRDefault="0044263C" w:rsidP="0044263C">
            <w:pPr>
              <w:pStyle w:val="NoSpacing"/>
              <w:numPr>
                <w:ilvl w:val="0"/>
                <w:numId w:val="4"/>
              </w:numPr>
              <w:ind w:left="252" w:hanging="180"/>
              <w:rPr>
                <w:sz w:val="20"/>
                <w:szCs w:val="20"/>
              </w:rPr>
            </w:pPr>
            <w:r w:rsidRPr="0044263C">
              <w:rPr>
                <w:sz w:val="20"/>
                <w:szCs w:val="20"/>
              </w:rPr>
              <w:t>Fully satisfied (5)</w:t>
            </w:r>
          </w:p>
        </w:tc>
        <w:tc>
          <w:tcPr>
            <w:tcW w:w="3238" w:type="dxa"/>
          </w:tcPr>
          <w:p w14:paraId="0E60606F" w14:textId="12A7CA48" w:rsidR="0044263C" w:rsidRPr="00D42212" w:rsidRDefault="0044263C" w:rsidP="0044263C">
            <w:pPr>
              <w:rPr>
                <w:sz w:val="20"/>
                <w:szCs w:val="20"/>
              </w:rPr>
            </w:pPr>
          </w:p>
        </w:tc>
      </w:tr>
      <w:tr w:rsidR="0044263C" w:rsidRPr="00D42212" w14:paraId="76D21993" w14:textId="77777777" w:rsidTr="00097EED">
        <w:tc>
          <w:tcPr>
            <w:tcW w:w="3237" w:type="dxa"/>
            <w:vAlign w:val="center"/>
          </w:tcPr>
          <w:p w14:paraId="5F02B665" w14:textId="77777777" w:rsidR="0044263C" w:rsidRPr="00893C36" w:rsidRDefault="0044263C" w:rsidP="0044263C">
            <w:pPr>
              <w:spacing w:after="0" w:line="240" w:lineRule="auto"/>
              <w:rPr>
                <w:sz w:val="20"/>
                <w:szCs w:val="20"/>
              </w:rPr>
            </w:pPr>
            <w:r w:rsidRPr="00893C36">
              <w:rPr>
                <w:sz w:val="20"/>
                <w:szCs w:val="20"/>
              </w:rPr>
              <w:t xml:space="preserve">Manage and direct recruitment, hiring, and retention of all staff members, including salary, contract, and benefit orientations. </w:t>
            </w:r>
          </w:p>
        </w:tc>
        <w:tc>
          <w:tcPr>
            <w:tcW w:w="3237" w:type="dxa"/>
            <w:vAlign w:val="center"/>
          </w:tcPr>
          <w:p w14:paraId="061C2759" w14:textId="77777777" w:rsidR="0044263C" w:rsidRPr="00D42212" w:rsidRDefault="0044263C" w:rsidP="0044263C">
            <w:pPr>
              <w:spacing w:after="0" w:line="240" w:lineRule="auto"/>
              <w:rPr>
                <w:sz w:val="20"/>
                <w:szCs w:val="20"/>
              </w:rPr>
            </w:pPr>
            <w:r w:rsidRPr="00D42212">
              <w:rPr>
                <w:sz w:val="20"/>
                <w:szCs w:val="20"/>
              </w:rPr>
              <w:t>Fully hired staff</w:t>
            </w:r>
          </w:p>
          <w:p w14:paraId="011E2EF8" w14:textId="77777777" w:rsidR="0044263C" w:rsidRDefault="0044263C" w:rsidP="0044263C">
            <w:pPr>
              <w:spacing w:after="0" w:line="240" w:lineRule="auto"/>
              <w:rPr>
                <w:sz w:val="20"/>
                <w:szCs w:val="20"/>
              </w:rPr>
            </w:pPr>
            <w:r>
              <w:rPr>
                <w:sz w:val="20"/>
                <w:szCs w:val="20"/>
              </w:rPr>
              <w:t>NYSED Fingerprinting completed</w:t>
            </w:r>
          </w:p>
          <w:p w14:paraId="7DFC84F4" w14:textId="77777777" w:rsidR="0044263C" w:rsidRPr="00D42212" w:rsidRDefault="0044263C" w:rsidP="0044263C">
            <w:pPr>
              <w:spacing w:after="0" w:line="240" w:lineRule="auto"/>
              <w:rPr>
                <w:sz w:val="20"/>
                <w:szCs w:val="20"/>
              </w:rPr>
            </w:pPr>
            <w:r w:rsidRPr="00D42212">
              <w:rPr>
                <w:sz w:val="20"/>
                <w:szCs w:val="20"/>
              </w:rPr>
              <w:t>HR</w:t>
            </w:r>
            <w:r>
              <w:rPr>
                <w:sz w:val="20"/>
                <w:szCs w:val="20"/>
              </w:rPr>
              <w:t xml:space="preserve"> details in place for all hires</w:t>
            </w:r>
          </w:p>
          <w:p w14:paraId="5B8592EE" w14:textId="77777777" w:rsidR="0044263C" w:rsidRPr="00D42212" w:rsidRDefault="0044263C" w:rsidP="0044263C">
            <w:pPr>
              <w:spacing w:after="0" w:line="240" w:lineRule="auto"/>
              <w:rPr>
                <w:sz w:val="20"/>
                <w:szCs w:val="20"/>
              </w:rPr>
            </w:pPr>
            <w:r w:rsidRPr="00D42212">
              <w:rPr>
                <w:sz w:val="20"/>
                <w:szCs w:val="20"/>
              </w:rPr>
              <w:t>Monthly budget</w:t>
            </w:r>
          </w:p>
        </w:tc>
        <w:tc>
          <w:tcPr>
            <w:tcW w:w="3238" w:type="dxa"/>
            <w:vAlign w:val="center"/>
          </w:tcPr>
          <w:p w14:paraId="2BD3E1D0"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7A8AB3CA"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3E4696FE" w14:textId="3620344F" w:rsidR="0044263C" w:rsidRPr="00D42212" w:rsidRDefault="0044263C" w:rsidP="0044263C">
            <w:pPr>
              <w:pStyle w:val="NoSpacing"/>
              <w:numPr>
                <w:ilvl w:val="0"/>
                <w:numId w:val="4"/>
              </w:numPr>
              <w:ind w:left="252" w:hanging="180"/>
              <w:rPr>
                <w:sz w:val="20"/>
                <w:szCs w:val="20"/>
              </w:rPr>
            </w:pPr>
            <w:r w:rsidRPr="0044263C">
              <w:rPr>
                <w:sz w:val="20"/>
                <w:szCs w:val="20"/>
              </w:rPr>
              <w:t>Fully satisfied (5)</w:t>
            </w:r>
          </w:p>
        </w:tc>
        <w:tc>
          <w:tcPr>
            <w:tcW w:w="3238" w:type="dxa"/>
          </w:tcPr>
          <w:p w14:paraId="351B63D8" w14:textId="0C839225" w:rsidR="0044263C" w:rsidRPr="00D42212" w:rsidRDefault="0044263C" w:rsidP="0044263C">
            <w:pPr>
              <w:jc w:val="both"/>
              <w:rPr>
                <w:sz w:val="20"/>
                <w:szCs w:val="20"/>
              </w:rPr>
            </w:pPr>
          </w:p>
        </w:tc>
      </w:tr>
      <w:tr w:rsidR="0044263C" w:rsidRPr="00D42212" w14:paraId="75927488" w14:textId="77777777" w:rsidTr="00097EED">
        <w:tc>
          <w:tcPr>
            <w:tcW w:w="3237" w:type="dxa"/>
            <w:vAlign w:val="center"/>
          </w:tcPr>
          <w:p w14:paraId="752C20DF" w14:textId="77777777" w:rsidR="0044263C" w:rsidRPr="00893C36" w:rsidRDefault="0044263C" w:rsidP="0044263C">
            <w:pPr>
              <w:spacing w:after="0" w:line="240" w:lineRule="auto"/>
              <w:rPr>
                <w:sz w:val="20"/>
                <w:szCs w:val="20"/>
              </w:rPr>
            </w:pPr>
            <w:r w:rsidRPr="00893C36">
              <w:rPr>
                <w:sz w:val="20"/>
                <w:szCs w:val="20"/>
              </w:rPr>
              <w:lastRenderedPageBreak/>
              <w:t xml:space="preserve">Coordinate lottery, admissions, enrollment, and waitlist procedures for the school. </w:t>
            </w:r>
          </w:p>
        </w:tc>
        <w:tc>
          <w:tcPr>
            <w:tcW w:w="3237" w:type="dxa"/>
            <w:vAlign w:val="center"/>
          </w:tcPr>
          <w:p w14:paraId="38F6109C" w14:textId="77777777" w:rsidR="0044263C" w:rsidRPr="00D42212" w:rsidRDefault="0044263C" w:rsidP="0044263C">
            <w:pPr>
              <w:spacing w:after="0" w:line="240" w:lineRule="auto"/>
              <w:rPr>
                <w:sz w:val="20"/>
                <w:szCs w:val="20"/>
              </w:rPr>
            </w:pPr>
            <w:r w:rsidRPr="00D42212">
              <w:rPr>
                <w:sz w:val="20"/>
                <w:szCs w:val="20"/>
              </w:rPr>
              <w:t>Completed lottery</w:t>
            </w:r>
          </w:p>
          <w:p w14:paraId="52E8056A" w14:textId="77777777" w:rsidR="0044263C" w:rsidRPr="00D42212" w:rsidRDefault="0044263C" w:rsidP="0044263C">
            <w:pPr>
              <w:spacing w:after="0" w:line="240" w:lineRule="auto"/>
              <w:rPr>
                <w:sz w:val="20"/>
                <w:szCs w:val="20"/>
              </w:rPr>
            </w:pPr>
            <w:r w:rsidRPr="00D42212">
              <w:rPr>
                <w:sz w:val="20"/>
                <w:szCs w:val="20"/>
              </w:rPr>
              <w:t>Enrollment policy</w:t>
            </w:r>
          </w:p>
          <w:p w14:paraId="2A249E0F" w14:textId="77777777" w:rsidR="0044263C" w:rsidRPr="00D42212" w:rsidRDefault="0044263C" w:rsidP="0044263C">
            <w:pPr>
              <w:spacing w:after="0" w:line="240" w:lineRule="auto"/>
              <w:rPr>
                <w:sz w:val="20"/>
                <w:szCs w:val="20"/>
              </w:rPr>
            </w:pPr>
            <w:r w:rsidRPr="00D42212">
              <w:rPr>
                <w:sz w:val="20"/>
                <w:szCs w:val="20"/>
              </w:rPr>
              <w:t xml:space="preserve">Fully enrolled </w:t>
            </w:r>
          </w:p>
        </w:tc>
        <w:tc>
          <w:tcPr>
            <w:tcW w:w="3238" w:type="dxa"/>
            <w:vAlign w:val="center"/>
          </w:tcPr>
          <w:p w14:paraId="09F6D2BA"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5CFEEBCE"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4326638E" w14:textId="3AA92D8E" w:rsidR="0044263C" w:rsidRPr="00DE2938" w:rsidRDefault="0044263C" w:rsidP="0044263C">
            <w:pPr>
              <w:pStyle w:val="NoSpacing"/>
              <w:numPr>
                <w:ilvl w:val="0"/>
                <w:numId w:val="4"/>
              </w:numPr>
              <w:ind w:left="252" w:hanging="180"/>
              <w:rPr>
                <w:b/>
                <w:sz w:val="20"/>
                <w:szCs w:val="20"/>
              </w:rPr>
            </w:pPr>
            <w:r w:rsidRPr="0044263C">
              <w:rPr>
                <w:sz w:val="20"/>
                <w:szCs w:val="20"/>
              </w:rPr>
              <w:t>Fully satisfied (5)</w:t>
            </w:r>
          </w:p>
        </w:tc>
        <w:tc>
          <w:tcPr>
            <w:tcW w:w="3238" w:type="dxa"/>
          </w:tcPr>
          <w:p w14:paraId="32C61EA5" w14:textId="074573C3" w:rsidR="0044263C" w:rsidRPr="00D42212" w:rsidRDefault="0044263C" w:rsidP="0044263C">
            <w:pPr>
              <w:jc w:val="both"/>
              <w:rPr>
                <w:sz w:val="20"/>
                <w:szCs w:val="20"/>
              </w:rPr>
            </w:pPr>
          </w:p>
        </w:tc>
      </w:tr>
      <w:tr w:rsidR="0044263C" w:rsidRPr="00D42212" w14:paraId="2E05BF70" w14:textId="77777777" w:rsidTr="00097EED">
        <w:tc>
          <w:tcPr>
            <w:tcW w:w="3237" w:type="dxa"/>
            <w:vAlign w:val="center"/>
          </w:tcPr>
          <w:p w14:paraId="0E8D8862" w14:textId="77777777" w:rsidR="0044263C" w:rsidRPr="00893C36" w:rsidRDefault="0044263C" w:rsidP="0044263C">
            <w:pPr>
              <w:spacing w:after="0" w:line="240" w:lineRule="auto"/>
              <w:rPr>
                <w:sz w:val="20"/>
                <w:szCs w:val="20"/>
              </w:rPr>
            </w:pPr>
            <w:r w:rsidRPr="00893C36">
              <w:rPr>
                <w:sz w:val="20"/>
                <w:szCs w:val="20"/>
              </w:rPr>
              <w:t>Implement all personnel policies.</w:t>
            </w:r>
          </w:p>
        </w:tc>
        <w:tc>
          <w:tcPr>
            <w:tcW w:w="3237" w:type="dxa"/>
            <w:vAlign w:val="center"/>
          </w:tcPr>
          <w:p w14:paraId="66B5DE8E" w14:textId="77777777" w:rsidR="0044263C" w:rsidRPr="00D42212" w:rsidRDefault="0044263C" w:rsidP="0044263C">
            <w:pPr>
              <w:spacing w:after="0" w:line="240" w:lineRule="auto"/>
              <w:rPr>
                <w:sz w:val="20"/>
                <w:szCs w:val="20"/>
              </w:rPr>
            </w:pPr>
            <w:r w:rsidRPr="00D42212">
              <w:rPr>
                <w:sz w:val="20"/>
                <w:szCs w:val="20"/>
              </w:rPr>
              <w:t>Staff Manual</w:t>
            </w:r>
          </w:p>
          <w:p w14:paraId="6A27EE4F" w14:textId="77777777" w:rsidR="0044263C" w:rsidRPr="00D42212" w:rsidRDefault="0044263C" w:rsidP="0044263C">
            <w:pPr>
              <w:spacing w:after="0" w:line="240" w:lineRule="auto"/>
              <w:rPr>
                <w:sz w:val="20"/>
                <w:szCs w:val="20"/>
              </w:rPr>
            </w:pPr>
            <w:r w:rsidRPr="00D42212">
              <w:rPr>
                <w:sz w:val="20"/>
                <w:szCs w:val="20"/>
              </w:rPr>
              <w:t>Fully hired</w:t>
            </w:r>
          </w:p>
          <w:p w14:paraId="18EE4F27" w14:textId="77777777" w:rsidR="0044263C" w:rsidRPr="00D42212" w:rsidRDefault="0044263C" w:rsidP="0044263C">
            <w:pPr>
              <w:spacing w:after="0" w:line="240" w:lineRule="auto"/>
              <w:rPr>
                <w:sz w:val="20"/>
                <w:szCs w:val="20"/>
              </w:rPr>
            </w:pPr>
            <w:r w:rsidRPr="00D42212">
              <w:rPr>
                <w:sz w:val="20"/>
                <w:szCs w:val="20"/>
              </w:rPr>
              <w:t>Staff Orientation Readiness</w:t>
            </w:r>
          </w:p>
          <w:p w14:paraId="095F47B7" w14:textId="77777777" w:rsidR="0044263C" w:rsidRPr="00D42212" w:rsidRDefault="0044263C" w:rsidP="0044263C">
            <w:pPr>
              <w:spacing w:after="0" w:line="240" w:lineRule="auto"/>
              <w:rPr>
                <w:sz w:val="20"/>
                <w:szCs w:val="20"/>
              </w:rPr>
            </w:pPr>
            <w:r w:rsidRPr="00D42212">
              <w:rPr>
                <w:sz w:val="20"/>
                <w:szCs w:val="20"/>
              </w:rPr>
              <w:t>Monthly Management Reports</w:t>
            </w:r>
          </w:p>
        </w:tc>
        <w:tc>
          <w:tcPr>
            <w:tcW w:w="3238" w:type="dxa"/>
            <w:vAlign w:val="center"/>
          </w:tcPr>
          <w:p w14:paraId="6FC5292E"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79C9CD22"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5B0B455B" w14:textId="4DCF8245" w:rsidR="0044263C" w:rsidRPr="00D42212" w:rsidRDefault="0044263C" w:rsidP="0044263C">
            <w:pPr>
              <w:pStyle w:val="NoSpacing"/>
              <w:numPr>
                <w:ilvl w:val="0"/>
                <w:numId w:val="4"/>
              </w:numPr>
              <w:ind w:left="252" w:hanging="180"/>
              <w:rPr>
                <w:sz w:val="20"/>
                <w:szCs w:val="20"/>
              </w:rPr>
            </w:pPr>
            <w:r w:rsidRPr="0044263C">
              <w:rPr>
                <w:sz w:val="20"/>
                <w:szCs w:val="20"/>
              </w:rPr>
              <w:t>Fully satisfied (5)</w:t>
            </w:r>
          </w:p>
        </w:tc>
        <w:tc>
          <w:tcPr>
            <w:tcW w:w="3238" w:type="dxa"/>
          </w:tcPr>
          <w:p w14:paraId="5A70A20D" w14:textId="77777777" w:rsidR="0044263C" w:rsidRPr="00D42212" w:rsidRDefault="0044263C" w:rsidP="0044263C">
            <w:pPr>
              <w:jc w:val="both"/>
              <w:rPr>
                <w:sz w:val="20"/>
                <w:szCs w:val="20"/>
              </w:rPr>
            </w:pPr>
          </w:p>
        </w:tc>
      </w:tr>
      <w:tr w:rsidR="0044263C" w:rsidRPr="00D42212" w14:paraId="38AD8FB3" w14:textId="77777777" w:rsidTr="00097EED">
        <w:tc>
          <w:tcPr>
            <w:tcW w:w="3237" w:type="dxa"/>
            <w:vAlign w:val="center"/>
          </w:tcPr>
          <w:p w14:paraId="2D8E090D" w14:textId="77777777" w:rsidR="0044263C" w:rsidRPr="00893C36" w:rsidRDefault="0044263C" w:rsidP="0044263C">
            <w:pPr>
              <w:spacing w:after="0" w:line="240" w:lineRule="auto"/>
              <w:rPr>
                <w:sz w:val="20"/>
                <w:szCs w:val="20"/>
              </w:rPr>
            </w:pPr>
            <w:r w:rsidRPr="00893C36">
              <w:rPr>
                <w:sz w:val="20"/>
                <w:szCs w:val="20"/>
              </w:rPr>
              <w:t xml:space="preserve">Serve as primary spokesperson for school to internal and external constituents including media, community members, parents, political leaders and representatives, and visitors. </w:t>
            </w:r>
          </w:p>
        </w:tc>
        <w:tc>
          <w:tcPr>
            <w:tcW w:w="3237" w:type="dxa"/>
            <w:vAlign w:val="center"/>
          </w:tcPr>
          <w:p w14:paraId="3CFDF7A3" w14:textId="77777777" w:rsidR="0044263C" w:rsidRPr="00D42212" w:rsidRDefault="0044263C" w:rsidP="0044263C">
            <w:pPr>
              <w:spacing w:after="0" w:line="240" w:lineRule="auto"/>
              <w:rPr>
                <w:sz w:val="20"/>
                <w:szCs w:val="20"/>
              </w:rPr>
            </w:pPr>
            <w:r w:rsidRPr="00D42212">
              <w:rPr>
                <w:sz w:val="20"/>
                <w:szCs w:val="20"/>
              </w:rPr>
              <w:t>Monthly Management Reports</w:t>
            </w:r>
          </w:p>
          <w:p w14:paraId="7611FFBA" w14:textId="77777777" w:rsidR="0044263C" w:rsidRPr="00D42212" w:rsidRDefault="0044263C" w:rsidP="0044263C">
            <w:pPr>
              <w:spacing w:after="0" w:line="240" w:lineRule="auto"/>
              <w:rPr>
                <w:sz w:val="20"/>
                <w:szCs w:val="20"/>
              </w:rPr>
            </w:pPr>
            <w:r w:rsidRPr="00D42212">
              <w:rPr>
                <w:sz w:val="20"/>
                <w:szCs w:val="20"/>
              </w:rPr>
              <w:t>School Newsletter</w:t>
            </w:r>
          </w:p>
          <w:p w14:paraId="2B8C88C5" w14:textId="77777777" w:rsidR="0044263C" w:rsidRPr="00D42212" w:rsidRDefault="0044263C" w:rsidP="0044263C">
            <w:pPr>
              <w:spacing w:after="0" w:line="240" w:lineRule="auto"/>
              <w:rPr>
                <w:sz w:val="20"/>
                <w:szCs w:val="20"/>
              </w:rPr>
            </w:pPr>
            <w:r w:rsidRPr="00D42212">
              <w:rPr>
                <w:sz w:val="20"/>
                <w:szCs w:val="20"/>
              </w:rPr>
              <w:t>Family and Student Handbook</w:t>
            </w:r>
          </w:p>
          <w:p w14:paraId="4967AD55" w14:textId="77777777" w:rsidR="0044263C" w:rsidRPr="00D42212" w:rsidRDefault="0044263C" w:rsidP="0044263C">
            <w:pPr>
              <w:spacing w:after="0" w:line="240" w:lineRule="auto"/>
              <w:rPr>
                <w:sz w:val="20"/>
                <w:szCs w:val="20"/>
              </w:rPr>
            </w:pPr>
            <w:r w:rsidRPr="00D42212">
              <w:rPr>
                <w:sz w:val="20"/>
                <w:szCs w:val="20"/>
              </w:rPr>
              <w:t>Student Enrollment Packet</w:t>
            </w:r>
          </w:p>
          <w:p w14:paraId="29715F76" w14:textId="77777777" w:rsidR="0044263C" w:rsidRPr="00D42212" w:rsidRDefault="0044263C" w:rsidP="0044263C">
            <w:pPr>
              <w:spacing w:after="0" w:line="240" w:lineRule="auto"/>
              <w:rPr>
                <w:sz w:val="20"/>
                <w:szCs w:val="20"/>
              </w:rPr>
            </w:pPr>
            <w:r w:rsidRPr="00D42212">
              <w:rPr>
                <w:sz w:val="20"/>
                <w:szCs w:val="20"/>
              </w:rPr>
              <w:t>Family Newsletter Template</w:t>
            </w:r>
          </w:p>
          <w:p w14:paraId="7D67F393" w14:textId="77777777" w:rsidR="0044263C" w:rsidRPr="00D42212" w:rsidRDefault="0044263C" w:rsidP="0044263C">
            <w:pPr>
              <w:spacing w:after="0" w:line="240" w:lineRule="auto"/>
              <w:rPr>
                <w:sz w:val="20"/>
                <w:szCs w:val="20"/>
              </w:rPr>
            </w:pPr>
            <w:r w:rsidRPr="00D42212">
              <w:rPr>
                <w:sz w:val="20"/>
                <w:szCs w:val="20"/>
              </w:rPr>
              <w:t>Visitor Guidelines and Welcome Packet</w:t>
            </w:r>
          </w:p>
        </w:tc>
        <w:tc>
          <w:tcPr>
            <w:tcW w:w="3238" w:type="dxa"/>
            <w:vAlign w:val="center"/>
          </w:tcPr>
          <w:p w14:paraId="2B1C298B"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727283E6"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0E8CFCD9" w14:textId="2E3AF68E" w:rsidR="0044263C" w:rsidRPr="00D42212" w:rsidRDefault="0044263C" w:rsidP="0044263C">
            <w:pPr>
              <w:pStyle w:val="NoSpacing"/>
              <w:numPr>
                <w:ilvl w:val="0"/>
                <w:numId w:val="4"/>
              </w:numPr>
              <w:ind w:left="252" w:hanging="180"/>
              <w:rPr>
                <w:sz w:val="20"/>
                <w:szCs w:val="20"/>
              </w:rPr>
            </w:pPr>
            <w:r w:rsidRPr="0044263C">
              <w:rPr>
                <w:sz w:val="20"/>
                <w:szCs w:val="20"/>
              </w:rPr>
              <w:t>Fully satisfied (5)</w:t>
            </w:r>
          </w:p>
        </w:tc>
        <w:tc>
          <w:tcPr>
            <w:tcW w:w="3238" w:type="dxa"/>
          </w:tcPr>
          <w:p w14:paraId="51CCCBA6" w14:textId="271183EC" w:rsidR="0044263C" w:rsidRPr="00D42212" w:rsidRDefault="0044263C" w:rsidP="0044263C">
            <w:pPr>
              <w:jc w:val="both"/>
              <w:rPr>
                <w:sz w:val="20"/>
                <w:szCs w:val="20"/>
              </w:rPr>
            </w:pPr>
          </w:p>
        </w:tc>
      </w:tr>
      <w:tr w:rsidR="0044263C" w:rsidRPr="00D42212" w14:paraId="46DD43CD" w14:textId="77777777" w:rsidTr="00097EED">
        <w:tc>
          <w:tcPr>
            <w:tcW w:w="3237" w:type="dxa"/>
            <w:vAlign w:val="center"/>
          </w:tcPr>
          <w:p w14:paraId="756E8B2F" w14:textId="77777777" w:rsidR="0044263C" w:rsidRPr="00893C36" w:rsidRDefault="0044263C" w:rsidP="0044263C">
            <w:pPr>
              <w:spacing w:after="0" w:line="240" w:lineRule="auto"/>
              <w:rPr>
                <w:sz w:val="20"/>
                <w:szCs w:val="20"/>
              </w:rPr>
            </w:pPr>
            <w:r w:rsidRPr="00893C36">
              <w:rPr>
                <w:sz w:val="20"/>
                <w:szCs w:val="20"/>
              </w:rPr>
              <w:t xml:space="preserve">Support and work with all Board committees as well as provide information, data, reports, and context necessary to assist in effective governance of the school. </w:t>
            </w:r>
          </w:p>
        </w:tc>
        <w:tc>
          <w:tcPr>
            <w:tcW w:w="3237" w:type="dxa"/>
            <w:vAlign w:val="center"/>
          </w:tcPr>
          <w:p w14:paraId="2CDE7D04" w14:textId="77777777" w:rsidR="0044263C" w:rsidRPr="00D42212" w:rsidRDefault="0044263C" w:rsidP="0044263C">
            <w:pPr>
              <w:spacing w:after="0" w:line="240" w:lineRule="auto"/>
              <w:rPr>
                <w:sz w:val="20"/>
                <w:szCs w:val="20"/>
              </w:rPr>
            </w:pPr>
            <w:r w:rsidRPr="00D42212">
              <w:rPr>
                <w:sz w:val="20"/>
                <w:szCs w:val="20"/>
              </w:rPr>
              <w:t>Monthly Management Reports</w:t>
            </w:r>
          </w:p>
          <w:p w14:paraId="6E6ECE81" w14:textId="77777777" w:rsidR="0044263C" w:rsidRPr="00D42212" w:rsidRDefault="0044263C" w:rsidP="0044263C">
            <w:pPr>
              <w:spacing w:after="0" w:line="240" w:lineRule="auto"/>
              <w:rPr>
                <w:sz w:val="20"/>
                <w:szCs w:val="20"/>
              </w:rPr>
            </w:pPr>
            <w:r w:rsidRPr="00D42212">
              <w:rPr>
                <w:sz w:val="20"/>
                <w:szCs w:val="20"/>
              </w:rPr>
              <w:t>Board Surveys</w:t>
            </w:r>
          </w:p>
        </w:tc>
        <w:tc>
          <w:tcPr>
            <w:tcW w:w="3238" w:type="dxa"/>
            <w:vAlign w:val="center"/>
          </w:tcPr>
          <w:p w14:paraId="7978E3E4"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2DCBACE5"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516F3B7F" w14:textId="79B4ABD3" w:rsidR="0044263C" w:rsidRPr="00FA1557" w:rsidRDefault="0044263C" w:rsidP="0044263C">
            <w:pPr>
              <w:pStyle w:val="NoSpacing"/>
              <w:numPr>
                <w:ilvl w:val="0"/>
                <w:numId w:val="4"/>
              </w:numPr>
              <w:ind w:left="252" w:hanging="180"/>
              <w:rPr>
                <w:b/>
                <w:sz w:val="20"/>
                <w:szCs w:val="20"/>
              </w:rPr>
            </w:pPr>
            <w:r w:rsidRPr="0044263C">
              <w:rPr>
                <w:sz w:val="20"/>
                <w:szCs w:val="20"/>
              </w:rPr>
              <w:t>Fully satisfied (5)</w:t>
            </w:r>
          </w:p>
        </w:tc>
        <w:tc>
          <w:tcPr>
            <w:tcW w:w="3238" w:type="dxa"/>
          </w:tcPr>
          <w:p w14:paraId="334A5CF7" w14:textId="77777777" w:rsidR="0044263C" w:rsidRPr="00D42212" w:rsidRDefault="0044263C" w:rsidP="0044263C">
            <w:pPr>
              <w:jc w:val="both"/>
              <w:rPr>
                <w:sz w:val="20"/>
                <w:szCs w:val="20"/>
              </w:rPr>
            </w:pPr>
          </w:p>
        </w:tc>
      </w:tr>
      <w:tr w:rsidR="0044263C" w:rsidRPr="00D42212" w14:paraId="29BAF22F" w14:textId="77777777" w:rsidTr="00097EED">
        <w:tc>
          <w:tcPr>
            <w:tcW w:w="3237" w:type="dxa"/>
            <w:vAlign w:val="center"/>
          </w:tcPr>
          <w:p w14:paraId="317EE1AC" w14:textId="77777777" w:rsidR="0044263C" w:rsidRPr="00893C36" w:rsidRDefault="0044263C" w:rsidP="0044263C">
            <w:pPr>
              <w:spacing w:after="0" w:line="240" w:lineRule="auto"/>
              <w:rPr>
                <w:sz w:val="20"/>
                <w:szCs w:val="20"/>
              </w:rPr>
            </w:pPr>
            <w:r w:rsidRPr="00893C36">
              <w:rPr>
                <w:sz w:val="20"/>
                <w:szCs w:val="20"/>
              </w:rPr>
              <w:t>Inspire staff and student body to remain focused and determined in work of fulfilling the mission of the school.</w:t>
            </w:r>
          </w:p>
        </w:tc>
        <w:tc>
          <w:tcPr>
            <w:tcW w:w="3237" w:type="dxa"/>
            <w:vAlign w:val="center"/>
          </w:tcPr>
          <w:p w14:paraId="6BA440EC" w14:textId="77777777" w:rsidR="0044263C" w:rsidRPr="00D42212" w:rsidRDefault="0044263C" w:rsidP="0044263C">
            <w:pPr>
              <w:spacing w:after="0" w:line="240" w:lineRule="auto"/>
              <w:rPr>
                <w:sz w:val="20"/>
                <w:szCs w:val="20"/>
              </w:rPr>
            </w:pPr>
            <w:r w:rsidRPr="00D42212">
              <w:rPr>
                <w:sz w:val="20"/>
                <w:szCs w:val="20"/>
              </w:rPr>
              <w:t>Staff Orientation Readiness</w:t>
            </w:r>
          </w:p>
          <w:p w14:paraId="175B9BD7" w14:textId="77777777" w:rsidR="0044263C" w:rsidRPr="00D42212" w:rsidRDefault="0044263C" w:rsidP="0044263C">
            <w:pPr>
              <w:spacing w:after="0" w:line="240" w:lineRule="auto"/>
              <w:rPr>
                <w:sz w:val="20"/>
                <w:szCs w:val="20"/>
              </w:rPr>
            </w:pPr>
            <w:r w:rsidRPr="00D42212">
              <w:rPr>
                <w:sz w:val="20"/>
                <w:szCs w:val="20"/>
              </w:rPr>
              <w:t>Family Orientation Materials</w:t>
            </w:r>
          </w:p>
        </w:tc>
        <w:tc>
          <w:tcPr>
            <w:tcW w:w="3238" w:type="dxa"/>
            <w:vAlign w:val="center"/>
          </w:tcPr>
          <w:p w14:paraId="4FC790A6"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360519F4"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5D187580" w14:textId="7CC183D2" w:rsidR="0044263C" w:rsidRPr="00DE5E53" w:rsidRDefault="0044263C" w:rsidP="0044263C">
            <w:pPr>
              <w:pStyle w:val="NoSpacing"/>
              <w:numPr>
                <w:ilvl w:val="0"/>
                <w:numId w:val="4"/>
              </w:numPr>
              <w:ind w:left="252" w:hanging="180"/>
              <w:rPr>
                <w:b/>
                <w:sz w:val="20"/>
                <w:szCs w:val="20"/>
              </w:rPr>
            </w:pPr>
            <w:r w:rsidRPr="0044263C">
              <w:rPr>
                <w:sz w:val="20"/>
                <w:szCs w:val="20"/>
              </w:rPr>
              <w:t>Fully satisfied (5)</w:t>
            </w:r>
          </w:p>
        </w:tc>
        <w:tc>
          <w:tcPr>
            <w:tcW w:w="3238" w:type="dxa"/>
          </w:tcPr>
          <w:p w14:paraId="0E609182" w14:textId="77777777" w:rsidR="0044263C" w:rsidRPr="00D42212" w:rsidRDefault="0044263C" w:rsidP="0044263C">
            <w:pPr>
              <w:jc w:val="both"/>
              <w:rPr>
                <w:sz w:val="20"/>
                <w:szCs w:val="20"/>
              </w:rPr>
            </w:pPr>
          </w:p>
        </w:tc>
      </w:tr>
      <w:tr w:rsidR="0044263C" w:rsidRPr="00D42212" w14:paraId="521E1A30" w14:textId="77777777" w:rsidTr="00097EED">
        <w:tc>
          <w:tcPr>
            <w:tcW w:w="3237" w:type="dxa"/>
            <w:vAlign w:val="center"/>
          </w:tcPr>
          <w:p w14:paraId="03E9B345" w14:textId="77777777" w:rsidR="0044263C" w:rsidRPr="00893C36" w:rsidRDefault="0044263C" w:rsidP="0044263C">
            <w:pPr>
              <w:spacing w:after="0" w:line="240" w:lineRule="auto"/>
              <w:rPr>
                <w:sz w:val="20"/>
                <w:szCs w:val="20"/>
              </w:rPr>
            </w:pPr>
            <w:r w:rsidRPr="00A242B2">
              <w:rPr>
                <w:sz w:val="20"/>
                <w:szCs w:val="20"/>
              </w:rPr>
              <w:t>Model and promote self-care and safety precautions for all staff.</w:t>
            </w:r>
            <w:r>
              <w:rPr>
                <w:sz w:val="20"/>
                <w:szCs w:val="20"/>
              </w:rPr>
              <w:t xml:space="preserve"> </w:t>
            </w:r>
          </w:p>
        </w:tc>
        <w:tc>
          <w:tcPr>
            <w:tcW w:w="3237" w:type="dxa"/>
            <w:vAlign w:val="center"/>
          </w:tcPr>
          <w:p w14:paraId="378F0867" w14:textId="77777777" w:rsidR="0044263C" w:rsidRDefault="0044263C" w:rsidP="0044263C">
            <w:pPr>
              <w:spacing w:after="0" w:line="240" w:lineRule="auto"/>
              <w:rPr>
                <w:sz w:val="20"/>
                <w:szCs w:val="20"/>
              </w:rPr>
            </w:pPr>
            <w:r>
              <w:rPr>
                <w:sz w:val="20"/>
                <w:szCs w:val="20"/>
              </w:rPr>
              <w:t xml:space="preserve">Documented safety norms </w:t>
            </w:r>
          </w:p>
          <w:p w14:paraId="054222F3" w14:textId="77777777" w:rsidR="0044263C" w:rsidRDefault="0044263C" w:rsidP="0044263C">
            <w:pPr>
              <w:spacing w:after="0" w:line="240" w:lineRule="auto"/>
              <w:rPr>
                <w:sz w:val="20"/>
                <w:szCs w:val="20"/>
              </w:rPr>
            </w:pPr>
            <w:r>
              <w:rPr>
                <w:sz w:val="20"/>
                <w:szCs w:val="20"/>
              </w:rPr>
              <w:t xml:space="preserve">Documented self-care norms </w:t>
            </w:r>
          </w:p>
          <w:p w14:paraId="55437B59" w14:textId="77777777" w:rsidR="0044263C" w:rsidRPr="00D42212" w:rsidRDefault="0044263C" w:rsidP="0044263C">
            <w:pPr>
              <w:spacing w:after="0" w:line="240" w:lineRule="auto"/>
              <w:rPr>
                <w:sz w:val="20"/>
                <w:szCs w:val="20"/>
              </w:rPr>
            </w:pPr>
            <w:r>
              <w:rPr>
                <w:sz w:val="20"/>
                <w:szCs w:val="20"/>
              </w:rPr>
              <w:t xml:space="preserve">Staff Survey at the end of each year </w:t>
            </w:r>
          </w:p>
        </w:tc>
        <w:tc>
          <w:tcPr>
            <w:tcW w:w="3238" w:type="dxa"/>
            <w:vAlign w:val="center"/>
          </w:tcPr>
          <w:p w14:paraId="2498711C"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0737FCC4"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146F641B" w14:textId="09E8AA85" w:rsidR="0044263C" w:rsidRPr="007E6061" w:rsidRDefault="0044263C" w:rsidP="0044263C">
            <w:pPr>
              <w:pStyle w:val="NoSpacing"/>
              <w:numPr>
                <w:ilvl w:val="0"/>
                <w:numId w:val="4"/>
              </w:numPr>
              <w:ind w:left="252" w:hanging="180"/>
              <w:rPr>
                <w:sz w:val="20"/>
                <w:szCs w:val="20"/>
              </w:rPr>
            </w:pPr>
            <w:r w:rsidRPr="0044263C">
              <w:rPr>
                <w:sz w:val="20"/>
                <w:szCs w:val="20"/>
              </w:rPr>
              <w:t>Fully satisfied (5)</w:t>
            </w:r>
          </w:p>
        </w:tc>
        <w:tc>
          <w:tcPr>
            <w:tcW w:w="3238" w:type="dxa"/>
          </w:tcPr>
          <w:p w14:paraId="10601BFB" w14:textId="77777777" w:rsidR="0044263C" w:rsidRPr="00D42212" w:rsidRDefault="0044263C" w:rsidP="0044263C">
            <w:pPr>
              <w:jc w:val="both"/>
              <w:rPr>
                <w:sz w:val="20"/>
                <w:szCs w:val="20"/>
              </w:rPr>
            </w:pPr>
          </w:p>
        </w:tc>
      </w:tr>
      <w:tr w:rsidR="0044263C" w:rsidRPr="00D42212" w14:paraId="2BF5D37E" w14:textId="77777777" w:rsidTr="00097EED">
        <w:tc>
          <w:tcPr>
            <w:tcW w:w="3237" w:type="dxa"/>
            <w:vAlign w:val="center"/>
          </w:tcPr>
          <w:p w14:paraId="67DF9181" w14:textId="77777777" w:rsidR="0044263C" w:rsidRPr="00893C36" w:rsidRDefault="0044263C" w:rsidP="0044263C">
            <w:pPr>
              <w:spacing w:after="0" w:line="240" w:lineRule="auto"/>
              <w:rPr>
                <w:sz w:val="20"/>
                <w:szCs w:val="20"/>
              </w:rPr>
            </w:pPr>
            <w:r w:rsidRPr="00893C36">
              <w:rPr>
                <w:sz w:val="20"/>
                <w:szCs w:val="20"/>
              </w:rPr>
              <w:t>Communicate effectively with families around the school’s mission and goals.</w:t>
            </w:r>
          </w:p>
        </w:tc>
        <w:tc>
          <w:tcPr>
            <w:tcW w:w="3237" w:type="dxa"/>
            <w:vAlign w:val="center"/>
          </w:tcPr>
          <w:p w14:paraId="06DDFB8D" w14:textId="77777777" w:rsidR="0044263C" w:rsidRPr="00D42212" w:rsidRDefault="0044263C" w:rsidP="0044263C">
            <w:pPr>
              <w:spacing w:after="0" w:line="240" w:lineRule="auto"/>
              <w:rPr>
                <w:sz w:val="20"/>
                <w:szCs w:val="20"/>
              </w:rPr>
            </w:pPr>
            <w:r w:rsidRPr="00D42212">
              <w:rPr>
                <w:sz w:val="20"/>
                <w:szCs w:val="20"/>
              </w:rPr>
              <w:t>Student and Family Handbook</w:t>
            </w:r>
          </w:p>
          <w:p w14:paraId="0D08031A" w14:textId="77777777" w:rsidR="0044263C" w:rsidRPr="00D42212" w:rsidRDefault="0044263C" w:rsidP="0044263C">
            <w:pPr>
              <w:spacing w:after="0" w:line="240" w:lineRule="auto"/>
              <w:rPr>
                <w:sz w:val="20"/>
                <w:szCs w:val="20"/>
              </w:rPr>
            </w:pPr>
            <w:r w:rsidRPr="00D42212">
              <w:rPr>
                <w:sz w:val="20"/>
                <w:szCs w:val="20"/>
              </w:rPr>
              <w:t>Family Orientation Materials</w:t>
            </w:r>
          </w:p>
          <w:p w14:paraId="076BBCBD" w14:textId="77777777" w:rsidR="0044263C" w:rsidRPr="00D42212" w:rsidRDefault="0044263C" w:rsidP="0044263C">
            <w:pPr>
              <w:spacing w:after="0" w:line="240" w:lineRule="auto"/>
              <w:rPr>
                <w:sz w:val="20"/>
                <w:szCs w:val="20"/>
              </w:rPr>
            </w:pPr>
            <w:r w:rsidRPr="00D42212">
              <w:rPr>
                <w:sz w:val="20"/>
                <w:szCs w:val="20"/>
              </w:rPr>
              <w:t>Family Newsletter Template</w:t>
            </w:r>
          </w:p>
        </w:tc>
        <w:tc>
          <w:tcPr>
            <w:tcW w:w="3238" w:type="dxa"/>
            <w:vAlign w:val="center"/>
          </w:tcPr>
          <w:p w14:paraId="33E6F438" w14:textId="77777777" w:rsidR="0044263C" w:rsidRPr="0044263C" w:rsidRDefault="0044263C" w:rsidP="0044263C">
            <w:pPr>
              <w:pStyle w:val="NoSpacing"/>
              <w:numPr>
                <w:ilvl w:val="0"/>
                <w:numId w:val="4"/>
              </w:numPr>
              <w:ind w:left="252" w:hanging="180"/>
              <w:rPr>
                <w:sz w:val="20"/>
                <w:szCs w:val="20"/>
              </w:rPr>
            </w:pPr>
            <w:r w:rsidRPr="0044263C">
              <w:rPr>
                <w:sz w:val="20"/>
                <w:szCs w:val="20"/>
              </w:rPr>
              <w:t>Not satisfied (0)</w:t>
            </w:r>
          </w:p>
          <w:p w14:paraId="3E33C509" w14:textId="77777777" w:rsidR="0044263C" w:rsidRPr="0044263C" w:rsidRDefault="0044263C" w:rsidP="0044263C">
            <w:pPr>
              <w:pStyle w:val="NoSpacing"/>
              <w:numPr>
                <w:ilvl w:val="0"/>
                <w:numId w:val="4"/>
              </w:numPr>
              <w:ind w:left="252" w:hanging="180"/>
              <w:rPr>
                <w:sz w:val="20"/>
                <w:szCs w:val="20"/>
              </w:rPr>
            </w:pPr>
            <w:r w:rsidRPr="0044263C">
              <w:rPr>
                <w:sz w:val="20"/>
                <w:szCs w:val="20"/>
              </w:rPr>
              <w:t>Partially satisfied (3)</w:t>
            </w:r>
          </w:p>
          <w:p w14:paraId="60359DE2" w14:textId="631AC90D" w:rsidR="0044263C" w:rsidRPr="00D42212" w:rsidRDefault="0044263C" w:rsidP="0044263C">
            <w:pPr>
              <w:pStyle w:val="NoSpacing"/>
              <w:numPr>
                <w:ilvl w:val="0"/>
                <w:numId w:val="4"/>
              </w:numPr>
              <w:ind w:left="252" w:hanging="180"/>
              <w:rPr>
                <w:sz w:val="20"/>
                <w:szCs w:val="20"/>
              </w:rPr>
            </w:pPr>
            <w:r w:rsidRPr="0044263C">
              <w:rPr>
                <w:sz w:val="20"/>
                <w:szCs w:val="20"/>
              </w:rPr>
              <w:t>Fully satisfied (5)</w:t>
            </w:r>
          </w:p>
        </w:tc>
        <w:tc>
          <w:tcPr>
            <w:tcW w:w="3238" w:type="dxa"/>
          </w:tcPr>
          <w:p w14:paraId="03F6BE79" w14:textId="77777777" w:rsidR="0044263C" w:rsidRPr="00D42212" w:rsidRDefault="0044263C" w:rsidP="0044263C">
            <w:pPr>
              <w:jc w:val="both"/>
              <w:rPr>
                <w:sz w:val="20"/>
                <w:szCs w:val="20"/>
              </w:rPr>
            </w:pPr>
          </w:p>
        </w:tc>
      </w:tr>
      <w:tr w:rsidR="00097EED" w:rsidRPr="00893C36" w14:paraId="73D0109E" w14:textId="77777777" w:rsidTr="00580A20">
        <w:tc>
          <w:tcPr>
            <w:tcW w:w="12950" w:type="dxa"/>
            <w:gridSpan w:val="4"/>
            <w:vAlign w:val="center"/>
          </w:tcPr>
          <w:p w14:paraId="10BF50B5" w14:textId="430783A2" w:rsidR="00097EED" w:rsidRPr="00893C36" w:rsidRDefault="00A8605A" w:rsidP="00097EED">
            <w:pPr>
              <w:pStyle w:val="NoSpacing"/>
              <w:rPr>
                <w:b/>
                <w:sz w:val="20"/>
                <w:szCs w:val="20"/>
              </w:rPr>
            </w:pPr>
            <w:r w:rsidRPr="00A8605A">
              <w:rPr>
                <w:b/>
                <w:sz w:val="20"/>
                <w:szCs w:val="20"/>
              </w:rPr>
              <w:t>Comments / Summative Assessment of the Head of School's leadership of the schools O</w:t>
            </w:r>
            <w:r w:rsidR="0044263C">
              <w:rPr>
                <w:b/>
                <w:sz w:val="20"/>
                <w:szCs w:val="20"/>
              </w:rPr>
              <w:t>rganizational Health for AY 20xx-20xx</w:t>
            </w:r>
          </w:p>
          <w:p w14:paraId="1687F19E" w14:textId="77777777" w:rsidR="00097EED" w:rsidRPr="00893C36" w:rsidRDefault="00097EED" w:rsidP="002E581B"/>
          <w:p w14:paraId="784D0746" w14:textId="77777777" w:rsidR="00097EED" w:rsidRPr="00893C36" w:rsidRDefault="00097EED" w:rsidP="002E581B"/>
          <w:p w14:paraId="3E1CF035" w14:textId="77777777" w:rsidR="00097EED" w:rsidRPr="00893C36" w:rsidRDefault="00097EED" w:rsidP="002E581B"/>
          <w:p w14:paraId="7737EAC1" w14:textId="77777777" w:rsidR="00097EED" w:rsidRPr="00893C36" w:rsidRDefault="00097EED" w:rsidP="002E581B"/>
          <w:p w14:paraId="3735F596" w14:textId="77777777" w:rsidR="00097EED" w:rsidRPr="00893C36" w:rsidRDefault="00097EED" w:rsidP="002E581B"/>
          <w:p w14:paraId="2C1B3E8E" w14:textId="77777777" w:rsidR="00097EED" w:rsidRPr="00893C36" w:rsidRDefault="00097EED" w:rsidP="002E581B"/>
          <w:p w14:paraId="2C3B96DE" w14:textId="77777777" w:rsidR="00097EED" w:rsidRPr="00893C36" w:rsidRDefault="00097EED" w:rsidP="002E581B"/>
          <w:p w14:paraId="05178EDB" w14:textId="77777777" w:rsidR="00097EED" w:rsidRPr="00893C36" w:rsidRDefault="00097EED" w:rsidP="002E581B"/>
        </w:tc>
      </w:tr>
    </w:tbl>
    <w:p w14:paraId="101A6BEC" w14:textId="77777777" w:rsidR="00911AC3" w:rsidRPr="00893C36" w:rsidRDefault="00911AC3"/>
    <w:tbl>
      <w:tblPr>
        <w:tblStyle w:val="TableGrid"/>
        <w:tblW w:w="0" w:type="auto"/>
        <w:tblLook w:val="04A0" w:firstRow="1" w:lastRow="0" w:firstColumn="1" w:lastColumn="0" w:noHBand="0" w:noVBand="1"/>
      </w:tblPr>
      <w:tblGrid>
        <w:gridCol w:w="12950"/>
      </w:tblGrid>
      <w:tr w:rsidR="00C71684" w:rsidRPr="00893C36" w14:paraId="10B9FE48" w14:textId="77777777" w:rsidTr="00C71684">
        <w:tc>
          <w:tcPr>
            <w:tcW w:w="12950" w:type="dxa"/>
          </w:tcPr>
          <w:p w14:paraId="185B1E77" w14:textId="2E2CEFB5" w:rsidR="00C71684" w:rsidRPr="00893C36" w:rsidRDefault="00A97EC9">
            <w:r w:rsidRPr="00893C36">
              <w:rPr>
                <w:b/>
              </w:rPr>
              <w:t xml:space="preserve">Synthesizing </w:t>
            </w:r>
            <w:r w:rsidR="00A8605A">
              <w:rPr>
                <w:b/>
              </w:rPr>
              <w:t>C</w:t>
            </w:r>
            <w:r w:rsidRPr="00893C36">
              <w:rPr>
                <w:b/>
              </w:rPr>
              <w:t>omments</w:t>
            </w:r>
            <w:r w:rsidR="00A8605A">
              <w:rPr>
                <w:b/>
              </w:rPr>
              <w:t xml:space="preserve">: </w:t>
            </w:r>
            <w:r w:rsidRPr="00893C36">
              <w:rPr>
                <w:b/>
              </w:rPr>
              <w:t xml:space="preserve"> </w:t>
            </w:r>
            <w:r w:rsidR="00A8605A" w:rsidRPr="00A8605A">
              <w:rPr>
                <w:b/>
              </w:rPr>
              <w:t>Qualitative, overall assessment of the Head of School's perfor</w:t>
            </w:r>
            <w:r w:rsidR="0044263C">
              <w:rPr>
                <w:b/>
              </w:rPr>
              <w:t>mance and leadership for AY 20xx-20xx</w:t>
            </w:r>
            <w:r w:rsidR="00A8605A" w:rsidRPr="00A8605A">
              <w:rPr>
                <w:b/>
              </w:rPr>
              <w:t xml:space="preserve"> </w:t>
            </w:r>
          </w:p>
          <w:p w14:paraId="7AAC79A4" w14:textId="77777777" w:rsidR="00C71684" w:rsidRPr="00893C36" w:rsidRDefault="00C71684"/>
          <w:p w14:paraId="45C3948B" w14:textId="77777777" w:rsidR="00C71684" w:rsidRPr="00893C36" w:rsidRDefault="00C71684"/>
          <w:p w14:paraId="7B267E05" w14:textId="77777777" w:rsidR="00C71684" w:rsidRPr="00893C36" w:rsidRDefault="00C71684"/>
          <w:p w14:paraId="0EBD8ABE" w14:textId="77777777" w:rsidR="00C71684" w:rsidRPr="00893C36" w:rsidRDefault="00C71684"/>
          <w:p w14:paraId="1880577E" w14:textId="77777777" w:rsidR="00C71684" w:rsidRPr="00893C36" w:rsidRDefault="00C71684"/>
          <w:p w14:paraId="0EA946A8" w14:textId="77777777" w:rsidR="00C71684" w:rsidRPr="00893C36" w:rsidRDefault="00C71684"/>
          <w:p w14:paraId="0F085242" w14:textId="77777777" w:rsidR="00C71684" w:rsidRPr="00893C36" w:rsidRDefault="00C71684"/>
          <w:p w14:paraId="4D485C6E" w14:textId="77777777" w:rsidR="00C71684" w:rsidRPr="00893C36" w:rsidRDefault="00C71684"/>
          <w:p w14:paraId="6C0ED97A" w14:textId="77777777" w:rsidR="00C71684" w:rsidRPr="00893C36" w:rsidRDefault="00C71684"/>
        </w:tc>
      </w:tr>
    </w:tbl>
    <w:p w14:paraId="4A5CC56E" w14:textId="77777777" w:rsidR="00911AC3" w:rsidRDefault="00911AC3" w:rsidP="00C71684">
      <w:pPr>
        <w:spacing w:after="0" w:line="240" w:lineRule="auto"/>
        <w:rPr>
          <w:u w:val="single"/>
        </w:rPr>
      </w:pPr>
    </w:p>
    <w:p w14:paraId="640EEC6B" w14:textId="77777777" w:rsidR="00911AC3" w:rsidRDefault="00911AC3" w:rsidP="00C71684">
      <w:pPr>
        <w:spacing w:after="0" w:line="240" w:lineRule="auto"/>
        <w:rPr>
          <w:u w:val="single"/>
        </w:rPr>
      </w:pPr>
    </w:p>
    <w:p w14:paraId="2B90AE72" w14:textId="77777777" w:rsidR="00C71684" w:rsidRPr="00893C36" w:rsidRDefault="00C71684" w:rsidP="00C71684">
      <w:pPr>
        <w:spacing w:after="0" w:line="240" w:lineRule="auto"/>
        <w:rPr>
          <w:u w:val="single"/>
        </w:rPr>
      </w:pP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p>
    <w:p w14:paraId="688122A1" w14:textId="77777777" w:rsidR="00C71684" w:rsidRDefault="00C71684" w:rsidP="00C71684">
      <w:pPr>
        <w:spacing w:after="0" w:line="240" w:lineRule="auto"/>
      </w:pPr>
      <w:r w:rsidRPr="00893C36">
        <w:t>Board Chair</w:t>
      </w:r>
      <w:r w:rsidRPr="00893C36">
        <w:tab/>
      </w:r>
      <w:r w:rsidRPr="00893C36">
        <w:tab/>
      </w:r>
      <w:r w:rsidRPr="00893C36">
        <w:tab/>
      </w:r>
      <w:r w:rsidRPr="00893C36">
        <w:tab/>
      </w:r>
      <w:r w:rsidRPr="00893C36">
        <w:tab/>
      </w:r>
      <w:r w:rsidRPr="00893C36">
        <w:tab/>
      </w:r>
      <w:r w:rsidRPr="00893C36">
        <w:tab/>
      </w:r>
      <w:r w:rsidRPr="00893C36">
        <w:tab/>
        <w:t>Date</w:t>
      </w:r>
    </w:p>
    <w:p w14:paraId="3D1A64D0" w14:textId="77777777" w:rsidR="00911AC3" w:rsidRDefault="00911AC3" w:rsidP="00C71684">
      <w:pPr>
        <w:spacing w:after="0" w:line="240" w:lineRule="auto"/>
      </w:pPr>
    </w:p>
    <w:p w14:paraId="389A4FBD" w14:textId="77777777" w:rsidR="00911AC3" w:rsidRPr="00911AC3" w:rsidRDefault="00911AC3" w:rsidP="00C71684">
      <w:pPr>
        <w:spacing w:after="0" w:line="240" w:lineRule="auto"/>
      </w:pPr>
    </w:p>
    <w:p w14:paraId="12F1C6C7" w14:textId="77777777" w:rsidR="00C71684" w:rsidRPr="00893C36" w:rsidRDefault="00C71684" w:rsidP="00C71684">
      <w:pPr>
        <w:spacing w:after="0" w:line="240" w:lineRule="auto"/>
        <w:rPr>
          <w:u w:val="single"/>
        </w:rPr>
      </w:pP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r w:rsidRPr="00893C36">
        <w:rPr>
          <w:u w:val="single"/>
        </w:rPr>
        <w:tab/>
      </w:r>
    </w:p>
    <w:p w14:paraId="60636DD9" w14:textId="77777777" w:rsidR="00C71684" w:rsidRPr="00893C36" w:rsidRDefault="008135DB" w:rsidP="00C71684">
      <w:pPr>
        <w:spacing w:after="0" w:line="240" w:lineRule="auto"/>
      </w:pPr>
      <w:r>
        <w:t>Head of School</w:t>
      </w:r>
      <w:r w:rsidR="00C71684" w:rsidRPr="00893C36">
        <w:tab/>
      </w:r>
      <w:r w:rsidR="00C71684" w:rsidRPr="00893C36">
        <w:tab/>
      </w:r>
      <w:r w:rsidR="00C71684" w:rsidRPr="00893C36">
        <w:tab/>
      </w:r>
      <w:r w:rsidR="00C71684" w:rsidRPr="00893C36">
        <w:tab/>
      </w:r>
      <w:r w:rsidR="00C71684" w:rsidRPr="00893C36">
        <w:tab/>
      </w:r>
      <w:r w:rsidR="00C71684" w:rsidRPr="00893C36">
        <w:tab/>
      </w:r>
      <w:r w:rsidR="00C71684" w:rsidRPr="00893C36">
        <w:tab/>
      </w:r>
      <w:r w:rsidR="00C71684" w:rsidRPr="00893C36">
        <w:tab/>
        <w:t>Date</w:t>
      </w:r>
    </w:p>
    <w:sectPr w:rsidR="00C71684" w:rsidRPr="00893C36" w:rsidSect="00291EDA">
      <w:headerReference w:type="default" r:id="rId10"/>
      <w:footerReference w:type="default" r:id="rId11"/>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4D2BF" w14:textId="77777777" w:rsidR="00C1722F" w:rsidRDefault="00C1722F">
      <w:pPr>
        <w:spacing w:after="0" w:line="240" w:lineRule="auto"/>
      </w:pPr>
      <w:r>
        <w:separator/>
      </w:r>
    </w:p>
  </w:endnote>
  <w:endnote w:type="continuationSeparator" w:id="0">
    <w:p w14:paraId="12B96A3E" w14:textId="77777777" w:rsidR="00C1722F" w:rsidRDefault="00C17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2AEB8" w14:textId="49B564A3" w:rsidR="00175088" w:rsidRDefault="00175088">
    <w:pPr>
      <w:pStyle w:val="Footer"/>
    </w:pPr>
  </w:p>
  <w:p w14:paraId="3F62B451" w14:textId="77777777" w:rsidR="004C4782" w:rsidRPr="00233BD2" w:rsidRDefault="00C1722F" w:rsidP="00233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6B648" w14:textId="77777777" w:rsidR="00C1722F" w:rsidRDefault="00C1722F">
      <w:pPr>
        <w:spacing w:after="0" w:line="240" w:lineRule="auto"/>
      </w:pPr>
      <w:r>
        <w:separator/>
      </w:r>
    </w:p>
  </w:footnote>
  <w:footnote w:type="continuationSeparator" w:id="0">
    <w:p w14:paraId="6F2917DB" w14:textId="77777777" w:rsidR="00C1722F" w:rsidRDefault="00C172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EDCD6" w14:textId="74B579FB" w:rsidR="00573FF1" w:rsidRDefault="0044263C">
    <w:pPr>
      <w:pStyle w:val="Header"/>
    </w:pPr>
    <w:r>
      <w:rPr>
        <w:noProof/>
      </w:rPr>
      <w:drawing>
        <wp:inline distT="0" distB="0" distL="0" distR="0" wp14:anchorId="711586FE" wp14:editId="61E8C55E">
          <wp:extent cx="6858000" cy="1108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ord.png"/>
                  <pic:cNvPicPr/>
                </pic:nvPicPr>
                <pic:blipFill>
                  <a:blip r:embed="rId1">
                    <a:extLst>
                      <a:ext uri="{28A0092B-C50C-407E-A947-70E740481C1C}">
                        <a14:useLocalDpi xmlns:a14="http://schemas.microsoft.com/office/drawing/2010/main" val="0"/>
                      </a:ext>
                    </a:extLst>
                  </a:blip>
                  <a:stretch>
                    <a:fillRect/>
                  </a:stretch>
                </pic:blipFill>
                <pic:spPr>
                  <a:xfrm>
                    <a:off x="0" y="0"/>
                    <a:ext cx="6858000" cy="1108075"/>
                  </a:xfrm>
                  <a:prstGeom prst="rect">
                    <a:avLst/>
                  </a:prstGeom>
                </pic:spPr>
              </pic:pic>
            </a:graphicData>
          </a:graphic>
        </wp:inline>
      </w:drawing>
    </w:r>
  </w:p>
  <w:p w14:paraId="69DADE9F" w14:textId="77777777" w:rsidR="00573FF1" w:rsidRDefault="00C17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E32C6F"/>
    <w:multiLevelType w:val="hybridMultilevel"/>
    <w:tmpl w:val="C0063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4616EA"/>
    <w:multiLevelType w:val="hybridMultilevel"/>
    <w:tmpl w:val="943AF2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E76799"/>
    <w:multiLevelType w:val="hybridMultilevel"/>
    <w:tmpl w:val="656C52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6F0F5A"/>
    <w:multiLevelType w:val="hybridMultilevel"/>
    <w:tmpl w:val="44F278B6"/>
    <w:lvl w:ilvl="0" w:tplc="5656902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07198"/>
    <w:multiLevelType w:val="hybridMultilevel"/>
    <w:tmpl w:val="5E868F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DE1MDAyMjAxMDVW0lEKTi0uzszPAykwqgUA6pMEEywAAAA="/>
  </w:docVars>
  <w:rsids>
    <w:rsidRoot w:val="00291EDA"/>
    <w:rsid w:val="0003148E"/>
    <w:rsid w:val="000656EA"/>
    <w:rsid w:val="0006607B"/>
    <w:rsid w:val="00074566"/>
    <w:rsid w:val="00087AD7"/>
    <w:rsid w:val="00097EED"/>
    <w:rsid w:val="000B65D5"/>
    <w:rsid w:val="000E5528"/>
    <w:rsid w:val="001412A5"/>
    <w:rsid w:val="0016300D"/>
    <w:rsid w:val="00175088"/>
    <w:rsid w:val="00192E75"/>
    <w:rsid w:val="001B238F"/>
    <w:rsid w:val="00236465"/>
    <w:rsid w:val="00270811"/>
    <w:rsid w:val="00291EDA"/>
    <w:rsid w:val="002A0D91"/>
    <w:rsid w:val="002B1765"/>
    <w:rsid w:val="002B4E84"/>
    <w:rsid w:val="002B71B6"/>
    <w:rsid w:val="002B730B"/>
    <w:rsid w:val="002D3593"/>
    <w:rsid w:val="002E2F48"/>
    <w:rsid w:val="002E581B"/>
    <w:rsid w:val="00302BFB"/>
    <w:rsid w:val="0031542E"/>
    <w:rsid w:val="00317895"/>
    <w:rsid w:val="003242A4"/>
    <w:rsid w:val="00330B31"/>
    <w:rsid w:val="0035535C"/>
    <w:rsid w:val="00373603"/>
    <w:rsid w:val="003A04C6"/>
    <w:rsid w:val="003B4041"/>
    <w:rsid w:val="003E26E2"/>
    <w:rsid w:val="004263FD"/>
    <w:rsid w:val="0044263C"/>
    <w:rsid w:val="00443C8B"/>
    <w:rsid w:val="00474F68"/>
    <w:rsid w:val="004A717B"/>
    <w:rsid w:val="004B0629"/>
    <w:rsid w:val="004C2C73"/>
    <w:rsid w:val="004C788D"/>
    <w:rsid w:val="00525872"/>
    <w:rsid w:val="00537C66"/>
    <w:rsid w:val="0056147F"/>
    <w:rsid w:val="005723B7"/>
    <w:rsid w:val="0057574E"/>
    <w:rsid w:val="005957D5"/>
    <w:rsid w:val="005C2059"/>
    <w:rsid w:val="005D271C"/>
    <w:rsid w:val="00617E86"/>
    <w:rsid w:val="00634C89"/>
    <w:rsid w:val="006A0A1F"/>
    <w:rsid w:val="006E61C0"/>
    <w:rsid w:val="00723D02"/>
    <w:rsid w:val="00733669"/>
    <w:rsid w:val="007378BB"/>
    <w:rsid w:val="00760E20"/>
    <w:rsid w:val="007724D6"/>
    <w:rsid w:val="00777952"/>
    <w:rsid w:val="0079379E"/>
    <w:rsid w:val="007C4D80"/>
    <w:rsid w:val="007D4853"/>
    <w:rsid w:val="007E6061"/>
    <w:rsid w:val="008120DA"/>
    <w:rsid w:val="008135DB"/>
    <w:rsid w:val="00822880"/>
    <w:rsid w:val="00846F7F"/>
    <w:rsid w:val="00865F3D"/>
    <w:rsid w:val="00893C36"/>
    <w:rsid w:val="008A126C"/>
    <w:rsid w:val="008C3992"/>
    <w:rsid w:val="008D7C98"/>
    <w:rsid w:val="00903EE5"/>
    <w:rsid w:val="00911AC3"/>
    <w:rsid w:val="009167E3"/>
    <w:rsid w:val="00922050"/>
    <w:rsid w:val="009279C0"/>
    <w:rsid w:val="0094406F"/>
    <w:rsid w:val="009507BE"/>
    <w:rsid w:val="00994BEE"/>
    <w:rsid w:val="009F3A03"/>
    <w:rsid w:val="00A003BA"/>
    <w:rsid w:val="00A05CA3"/>
    <w:rsid w:val="00A242B2"/>
    <w:rsid w:val="00A459F9"/>
    <w:rsid w:val="00A61C77"/>
    <w:rsid w:val="00A8605A"/>
    <w:rsid w:val="00A97EC9"/>
    <w:rsid w:val="00AC5043"/>
    <w:rsid w:val="00AC7718"/>
    <w:rsid w:val="00AD2BC8"/>
    <w:rsid w:val="00B12A07"/>
    <w:rsid w:val="00B31418"/>
    <w:rsid w:val="00B605A1"/>
    <w:rsid w:val="00B665D0"/>
    <w:rsid w:val="00BA7E78"/>
    <w:rsid w:val="00BB4665"/>
    <w:rsid w:val="00BC37D8"/>
    <w:rsid w:val="00BE105F"/>
    <w:rsid w:val="00BE107C"/>
    <w:rsid w:val="00BF6454"/>
    <w:rsid w:val="00C1722F"/>
    <w:rsid w:val="00C207DA"/>
    <w:rsid w:val="00C30950"/>
    <w:rsid w:val="00C461D0"/>
    <w:rsid w:val="00C54464"/>
    <w:rsid w:val="00C54E0F"/>
    <w:rsid w:val="00C57DD5"/>
    <w:rsid w:val="00C655E2"/>
    <w:rsid w:val="00C71684"/>
    <w:rsid w:val="00C74E6A"/>
    <w:rsid w:val="00C91BCE"/>
    <w:rsid w:val="00CA22F5"/>
    <w:rsid w:val="00CB300C"/>
    <w:rsid w:val="00CE032E"/>
    <w:rsid w:val="00D25F55"/>
    <w:rsid w:val="00D42212"/>
    <w:rsid w:val="00D66361"/>
    <w:rsid w:val="00D73F7F"/>
    <w:rsid w:val="00D76FB4"/>
    <w:rsid w:val="00D931D3"/>
    <w:rsid w:val="00DE0978"/>
    <w:rsid w:val="00DE2938"/>
    <w:rsid w:val="00DE5E53"/>
    <w:rsid w:val="00E73FB8"/>
    <w:rsid w:val="00EA571E"/>
    <w:rsid w:val="00EB71EB"/>
    <w:rsid w:val="00EC5CEC"/>
    <w:rsid w:val="00ED18F9"/>
    <w:rsid w:val="00F454BE"/>
    <w:rsid w:val="00FA1557"/>
    <w:rsid w:val="00FA1980"/>
    <w:rsid w:val="00FB3B7E"/>
    <w:rsid w:val="00FF3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C0B87"/>
  <w15:chartTrackingRefBased/>
  <w15:docId w15:val="{98AE2F42-E890-4E7D-B1B6-079D68B2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ED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1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1EDA"/>
  </w:style>
  <w:style w:type="paragraph" w:styleId="Footer">
    <w:name w:val="footer"/>
    <w:basedOn w:val="Normal"/>
    <w:link w:val="FooterChar"/>
    <w:uiPriority w:val="99"/>
    <w:unhideWhenUsed/>
    <w:rsid w:val="00291E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1EDA"/>
  </w:style>
  <w:style w:type="paragraph" w:styleId="NoSpacing">
    <w:name w:val="No Spacing"/>
    <w:uiPriority w:val="1"/>
    <w:qFormat/>
    <w:rsid w:val="00291EDA"/>
    <w:pPr>
      <w:spacing w:after="0" w:line="240" w:lineRule="auto"/>
    </w:pPr>
  </w:style>
  <w:style w:type="table" w:styleId="TableGrid">
    <w:name w:val="Table Grid"/>
    <w:basedOn w:val="TableNormal"/>
    <w:uiPriority w:val="39"/>
    <w:rsid w:val="00291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45A3CFB6174C468257CCB5F123250E" ma:contentTypeVersion="13" ma:contentTypeDescription="Create a new document." ma:contentTypeScope="" ma:versionID="e870fdd4f68a5bf3ec0a585e5e0d2ec5">
  <xsd:schema xmlns:xsd="http://www.w3.org/2001/XMLSchema" xmlns:xs="http://www.w3.org/2001/XMLSchema" xmlns:p="http://schemas.microsoft.com/office/2006/metadata/properties" xmlns:ns3="a930ae90-4508-47ba-8f2f-356c36134431" xmlns:ns4="0f8288d0-2f3b-40c7-96ff-7a07ba4f8942" targetNamespace="http://schemas.microsoft.com/office/2006/metadata/properties" ma:root="true" ma:fieldsID="41e148dde02e1327b59c6a559f51411f" ns3:_="" ns4:_="">
    <xsd:import namespace="a930ae90-4508-47ba-8f2f-356c36134431"/>
    <xsd:import namespace="0f8288d0-2f3b-40c7-96ff-7a07ba4f89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0ae90-4508-47ba-8f2f-356c36134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8288d0-2f3b-40c7-96ff-7a07ba4f894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5F2B8-004F-4AD2-AC23-C32A37F8B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0ae90-4508-47ba-8f2f-356c36134431"/>
    <ds:schemaRef ds:uri="0f8288d0-2f3b-40c7-96ff-7a07ba4f89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CF7C7A-A68B-4383-B671-E24EE68B1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E39F3A-BA88-4494-AC44-B290AEA5B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86</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Walsh</dc:creator>
  <cp:keywords/>
  <dc:description/>
  <cp:lastModifiedBy>Prue, Keegan</cp:lastModifiedBy>
  <cp:revision>2</cp:revision>
  <cp:lastPrinted>2019-09-13T13:30:00Z</cp:lastPrinted>
  <dcterms:created xsi:type="dcterms:W3CDTF">2020-04-01T20:32:00Z</dcterms:created>
  <dcterms:modified xsi:type="dcterms:W3CDTF">2020-04-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5A3CFB6174C468257CCB5F123250E</vt:lpwstr>
  </property>
</Properties>
</file>